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่ง</w:t>
      </w:r>
      <w:r>
        <w:t xml:space="preserve"> </w:t>
      </w:r>
      <w:r>
        <w:t xml:space="preserve">Tex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อยู่ด้านนอกและด้านล่าง ที่มีรายชื่อเพื่อที่จะเข้ารับโล่รางวัลในวันนี้นะครับ</w:t>
      </w:r>
    </w:p>
    <w:p>
      <w:pPr>
        <w:pStyle w:val="BodyText"/>
      </w:pPr>
      <w:r>
        <w:t xml:space="preserve">(คุณเพลงรบ) สวัสดีท่านผู้มีเกียรติทุกท่านอย่างไม่เป็นทางการอีกครั้งนะครับ ขอเรียนเชิญท่านจำนวน 3 ชุดด้วยกัน และในแต่ละชุดนั้น เราจะพัก10 นาทีนะครับ ดังนั้นแล้วท่านที่ขอเรียนเชิญด้านในเลยนะครับ อย่างที่ได้แจ้งไปข้างต้นว่าสำหรับวันนี้เราจะมีการมอบโล่เกียรติคุณแสดงความยินดีกับทุกท่านด้วย แล้วก็รอเวลาอีกสักนิดหนึ่งเพื่อที่เราจะเข้าพิธีการอย่างเป็นทางการนะครับมีรายชื่อ มีรายนามนะครับ รวมถึงองค์กรอื่นใดนะครับ ที่ได้รับรางวัลในวันนี้นะครับ ต้องขอและความมั่นคงของมนุษย์มาเป็นประธานในวันนี้นะครับ ร่วมถึงผู้แทนท่านนายกสภาคมคนพิการสำหรับวันนี้ในโอกาสเดียวกัน เราได้รับเกียรติจากท่านรัฐมนตรีว่าการพัฒนาสังคมร่วมกันทำข่าว ให้ความสำคัญกับวันคนพิการในวันนี้ด้วยนะครับผม ก็ขอต้อนรับทุกท่านอย่างไม่เป็นทางการนะครับนะครับ หลากหลายองค์กรทุกองค์กรเลยก็ว่าได้นะครับรวมถึงมีอีกหลากหลายคน รวมถึงสื่อมวลชนแล้วก็ท่านที่ได้ยินเสียงนี้อยู่นะครับ ขอเรียนเชิญด้านในห้องประชุมเลยนะครับ ขอเรียนเชิญนะครับ</w:t>
      </w:r>
    </w:p>
    <w:p>
      <w:pPr>
        <w:pStyle w:val="BodyText"/>
      </w:pPr>
      <w:r>
        <w:t xml:space="preserve">(คุณเพลงรบ) สวัสดีท่านผู้มีเกียรติทุกท่านอย่างไม่เป็นทางการอีกครั้งนะครับ ขอเรียนเชิญท่านที่อยู่ด้านนอกและด้านล่าง ที่มีรายชื่อเพื่อที่จะเข้ารับโล่รางวัลในวันนี้นะครับขอเรียนเชิญด้านในเลยนะครับ อย่างที่ได้แจ้งไปข้างต้นว่าสำหรับวันนี้เราจะมีการมอบโล่เกียรติคุณจำนวน 3 ชุดด้วยกัน และในแต่ละชุดนั้น เราจะพัก10 นาทีนะครับ ดังนั้นแล้วท่านที่มีรายชื่อ มีรายนามนะครับ รวมถึงองค์กรอื่นใดนะครับ ที่ได้รับรางวัลในวันนี้นะครับ ต้องขอแสดงความยินดีกับทุกท่านด้วย แล้วก็รอเวลาอีกสักนิดหนึ่งเพื่อที่เราจะเข้าพิธีการอย่างเป็นทางการนะครับสำหรับวันนี้ในโอกาสเดียวกัน เราได้รับเกียรติจากท่านรัฐมนตรีว่าการพัฒนาสังคมและความมั่นคงของมนุษย์มาเป็นประธานในวันนี้นะครับ ร่วมถึงผู้แทนท่านนายกสภาคมคนพิการนะครับ หลากหลายองค์กรทุกองค์กรเลยก็ว่าได้นะครับรวมถึงมีอีกหลากหลายคน รวมถึงสื่อมวลชนร่วมกันทำข่าว ให้ความสำคัญกับวันคนพิการในวันนี้ด้วยนะครับผม ก็ขอต้อนรับทุกท่านอย่างไม่เป็นทางการนะครับแล้วก็ท่านที่ได้ยินเสียงนี้อยู่นะครับ ขอเรียนเชิญด้านในห้องประชุมเลยนะครับ ขอเรียนเชิญนะครับ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ผมเพลงรบ ฐิติกุลดิลภ ล่าม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สากลประจำปี 2563 ค่ะ โดยองค์การสหประชาชาติ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ทางสังคมให้คนพิการได้แสดงศักยภาพให้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ดีกว่า มุ่งสู่สังคมชีวิตวิถีใหม่หลังโควิด-19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ครับผม และพิธีการในวันนี้นะครับ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Captioning เรียกได้ว่าเป็นการแปลภาษา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และเทคโนโลยีแห่งชาติเป็นผู้ผลิต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ขอเรียนเชิญคุณ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Ms. Gita) สวัสดีค่ะดิฉันเริ่มอีกครั้งหนึ่งนะคะอยากจะขอกล่าวทักทายทุกท่านนะคะและอยากจะขอเรียนท่านรัฐมนตรีท่านผู้แทนรวมถึงท่านผู้มีเกียรติทุกท่านในเรื่องของโควิด-19 นั้นเป็นสิ่งที่ทำให้เราเข้าใจเรื่องของความจำเป็นและเป็นโอกาส ในการ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หลายท่านไม่สามารถเข้าถึงการศึกษา ระบบการรักษาพยาบาลร่วมถึงคุณภาพชีวิตที่ดี รวมถึง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โควิด-19 นั้น ได้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สิทธิที่ครอบคลุมทุกมิติของชีวิต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เข้าไปในส่วนร่วมในงานต่าง ๆ หรือกิจกรรมต่าง ๆทางสังคม และการทำให้คนพิการสามารถได้ใช้สิทธิของตนเองได้อย่างเต็มที่เข้าถึงและอยู่ในโลกที่มีความยั่งยืน และเข้าถึงได้อย่างเท่าเทียมนี้ เป็นสิ่งสำคัญมากเราจะเห็นความร่วมมือกันระหว่างคนพิการและองค์กรคนพิการต่าง ๆ ในการร่วมกันเฉลิมฉลองและมุ่งมั่น ทุ่มเท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ขอบคุณค่ะ</w:t>
      </w:r>
    </w:p>
    <w:p>
      <w:pPr>
        <w:pStyle w:val="BodyText"/>
      </w:pPr>
      <w:r>
        <w:t xml:space="preserve">(คุณเพลงรบ) และในโอกาสเดียว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ผู้แทนองค์กรด้านคนพิการแห่งประเทศไทย ขอเสียงปรบมือ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คุณ Gita และเพื่อนคนพิการทุกท่านครับ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พลังหลัง COVID-19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เฉลิมฉลองงานวันคนพิการสากลตรงกันเลย แล้ว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มื่อสักครู่ผมได้คุยกับคุณ Gita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คนพิการของเราก็เป็นเรื่องที่น่ายินดี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สมาคมสภาคนพิการทุกประเภทของประเทศไทย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ก็มีมติด้วยกัน 5 ประการ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นะครับได้อย่างชัดเจน โดยเฉพาะอย่างยิ่งเรื่องการเยียวยา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แล้วก็รวมถึงการจ่ายเงินเยียมยากลุ่มเปราะบาง 3,000 บาท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ราคงการทำงานร่วมมือกันอย่างนี้ได้ต่อเนื่องนะครับ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อย่างเต็มที่นะครับ ซึ่งพวกเราที่เป็นองค์กรคนพิการ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ุณภาพชีวิตคนพิการแห่งชาติ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ก็มีความก้าวหน้าไประดับหนึ่ง แต่เนื่องจากสถานการณ์วันนี้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และอาชีพของตนเอง รวมถึงปรับสวัสดิการเบี้ยคนพิการ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ไปยังรัฐบาลนะครับ ให้ช่วยสนับสนุนกระทรวง พม. และ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น จะเป็นไปได้หรือไม่ครับที่ รัฐบาล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หรือโรงเรียนนี่ มีพื้นที่ ห้องอาห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แล้วก็จนถึงเรื่องของการพัฒนาฝีมือแรงการ Up Skill ReSkill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ต่อไปนะครับ เรื่องสุดท้ายเลยนะครับ ที่เราคิดว่าเป็นเรื่อง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นะครับ เข้าร่วมเป็นคณะกรรม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ในนี้ไหม ระหว่างประเทศไทยกับ โดมินิกัน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ระดับโลกนะครับ เพื่อจะมายกระดับคุณภาพชีวิต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นะครับ เราพร้อมที่จะเดินไปสู่สังคม ชีวิตวิถีใหม่ไปพร้อม ๆ กัน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ลำดับต่อไปนะคะ ถือว่าเป็นช่วงที่สำคัญของการจัดงาน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ที่ได้กรุณาให้เกียรติมาเป็นประธานในงานวัน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รำลึกถึงวันที่สมัชชาใหญ่แห่งองค์การสหประชาชาติ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มีโอกาสได้แสดงศักยภาพให้สังคมได้ประจักษ์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องค์การสหประชาชาติได้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Building Back Better Toward a disability-inclusive, accessible and sustainable post COVID-19 Worldให้ความสำคัญกับการฟื้นฟูสังคมให้กลับเข้าสู่สภาวะปกติและดีกว่าเดิม ในการติดโคโรนา 2019หรือ COVID-19 เพื่อการลดความเสี่ยงที่จะเกิดขึ้น รวมถึงการฟื้นฟูสภาพเศรษฐกิจสังคมของประเทศ โดยคำนึงถึงคนทุกกลุ่ม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2,071,568 คน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83,834 ค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หรือ Aged Society และจากสถิติของผู้สูงอายุที่เพิ่ม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กลุ่มคนพิการ ถือเป็นกลุ่มคนที่มีความเปราะบาง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2563 โดยตัวแทนองค์การสหประชาชาติ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นิทรรศการด้านการแสดงส่งเสริมอาชีพ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ในโอกาสนี้ขอเรียนเชิญทุกท่า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แก่คนพิการในประเทศไทย และขอเรียนเชิญท่านรัฐมนตรีว่าการกระทรวง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นะครับได้รับชมคำปราศรัยจาก ฯพณฯ นายกรัฐมนตรี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เนื่องในโอกาสวันคนพิการสากล ประจำปี2563 รัฐบาลขอส่งความระลึกถึงและความปรารถนาดีคนพิการทุกคน ปี 2563องค์การสหประชาชาติได้กำหนดประเด็นหลัก คือ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ซึ่งเป็นการให้ความสำคัญกับการฟื้นฟูสังคมให้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เพื่อให้คนทุกกลุ่มในสังคม สามารถเข้าถึงสวัสดิการ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ไทย ที่ให้คำมั่นไว้ว่า เราจะไม่ทิ้งใคร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1,000 บาท เงินช่วยเหลือเยียวยากลุ่มเปราะบาง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จากกองทุนโดยไม่มีผู้ค้ำประกั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สามารถอยู่ในสังคมอย่างมีเกียรติ มีศักดิ์ศรี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เนื่องในโอกาสวันคนพิการสากลประจำป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จ้าพระบรมราชินี ได้โปรดดลบันดาล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คนพิการ ประสบแต่ความสุข ความเจริญ มีกำลังกาย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และขอเสียงปรบมือด้วยครับ</w:t>
      </w:r>
    </w:p>
    <w:p>
      <w:pPr>
        <w:pStyle w:val="BodyText"/>
      </w:pPr>
      <w:r>
        <w:t xml:space="preserve">(คุณจุติ) เรียนท่านผู้บริหารกระทรวงการพัฒนาสังคมและความมั่นคงของมนุษย์ท่านผู้แทนสหประชาชาติ ท่านนายกสภาคนพิการทุกประเภทแห่งประเทศไทย ท่านบริหารส่วนราชการองค์กรเอกชน และผู้นำองค์กรด้านคนพิกา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อีกครั้งหนึ่ง เลยอยากจะกราบเรียนว่าก่อนที่จะ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วันเดียว เป็นวันที่ทบทวน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ผมจะกล่าวเปิดงานสั้น ๆ แต่ท่านนายก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ได้ไม่เต็มที่ ผมยอมรับว่า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ให้เกียรติให้เครดิตกับท่านอดีต อธิปบดี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ดำเนินกิจกรรมต่ออย่างต่อเนื่อง ประกาศที่ท่าน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ที่จะต้องทำงานร่วมกัน รับฟังร่วมกั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สิ่งที่ท่านฝากก็คือว่า สงเสริมให้จ้างคนพิการ 8,000อัตราให้สัมปทานพื้นที่Up Skill Reskill ก็จะเอาไปปฏิบัติอย่างเคร่งครัดแล้วก็เต็มที่นะครับโดยจะให้ไปดูว่ากระทรวงพัฒนาสังคมนั้นเป็นคนริเริ่ม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สุดท้ายที่อยากจะกราบเรียนก่อนที่จะเปิดงานก็คือว่า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ิงหาคมปีที่แล้ว รวมกันกับกระทรวงการต่างประเทศ ร่วมกันกับอดีตเอกข้าราชทูต ร่วมกันกับอดีตที่ปรึกษาการต่างประเทศแล้วก็ได้จัดเรียกว่ากิจกรรมที่จะไปแนะนำตัวให้รู้จัก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่งที่สหประชาชาติได้เน้น รวมคนทุกกลุ่ม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ปี 2563 และก็ 2564 และ 2565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เข้าถึงทุกคน ไม่ว่าจะเป็นกลุ่มเปราะบางประเภทใดก็ตาม เพราะฉะนั้น อยากจะให้ความมั่นใจกับท่านวุฒิสมาชิก ท่านผูนำองค์กรด้านคนพิการทั้งหลายว่าเรายินดีร่วมกันส่งเสริมสนับสนุนให้คนพิการเข้าถึง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ผมขอเปิดงานวันคนพิการสากล ประจำปี พุทธศักราช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</w:t>
      </w:r>
    </w:p>
    <w:p>
      <w:pPr>
        <w:pStyle w:val="BodyText"/>
      </w:pPr>
      <w:r>
        <w:t xml:space="preserve">(คุณเพลงรบ) ครับ ขอบพระคุณท่า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ในวันนี้ ขอเสียงปรบมือดัง ๆ อีกสักครั้งหนึ่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เป้นชุดที่ได้รับการคัดเลือก คัดสรร และคัดกรองเป็นอย่างดีแล้ว ทุกท่านเหมาะสมในทุกรางวัลทุก ๆ ท่าน ทุก ๆ องค์กรเลยนะครับสำหรับการมอบรางวัลในชุดที่ 1 นะครับ ชุดที่ 1 จะเป็นคนพิการต้นแบบ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นะครับ ที่จะเอ่ยนาม ไม่ว่าจะเป็นบุคคล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ผู้อำนวยการกองยุทธศาสตร์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</w:t>
      </w:r>
    </w:p>
    <w:p>
      <w:pPr>
        <w:pStyle w:val="BodyText"/>
      </w:pPr>
      <w:r>
        <w:t xml:space="preserve">(คุณเสาวลักษณ์) ค่ะ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[เสียงปรบมือ]ประเภทสถานที่ที่เอื้อต่อคนพิการระดับดีเยี่ยมสถานที่ดีเด่นที่เอื้อต่อคนพิการ ประจำปี2563 ระดับดีเยี่ยมสถานที่ที่เอื้อต่อคนพิการระดับดีสถานที่ที่เอื้อต่อคนพิการระดับพอใช้</w:t>
      </w:r>
    </w:p>
    <w:p>
      <w:pPr>
        <w:pStyle w:val="BodyText"/>
      </w:pPr>
      <w:r>
        <w:t xml:space="preserve">(คุณพัชรี) ประเภทองค์กรที่สนับสนุนงานด้านคนพิการระดับดีเยี่ยม</w:t>
      </w:r>
    </w:p>
    <w:p>
      <w:pPr>
        <w:pStyle w:val="BodyText"/>
      </w:pPr>
      <w:r>
        <w:t xml:space="preserve">[เสียงปรบมือ]งานด้านคนพิการระดับดีเด่นองค์กรที่สนับสนุนงานระดับดีประเภทองค์กรที่ผ่านการรับรองมาตรฐานระดับดีมากด้านคนพิการประเภทสถานที่เอื้อต่อคนพิการ ระดับดีประเภทองค์กรที่ผ่านมาตรฐานองค์กรระดับดีมาก</w:t>
      </w:r>
    </w:p>
    <w:p>
      <w:pPr>
        <w:pStyle w:val="BodyText"/>
      </w:pPr>
      <w:r>
        <w:t xml:space="preserve">(คุณภัทราวรรณ) ขอกราบขอบพระคุณท่านรัฐมนตรีเป็นอย่างสูงนะคะ ที่ได้เป็นประธานในงานวันคนพิการสากล ประจำปี 2563 นี้ค่ะในโอกาสนี้นะคะ ขอเรียนเชิญท่านผู้บริหารกระทรวงการพัฒนาสังคมและความมั่นคงของมนุษย์ได้ให้เกียรติถ่ายภาพร่วมกันค่ะ</w:t>
      </w:r>
    </w:p>
    <w:p>
      <w:pPr>
        <w:pStyle w:val="BodyText"/>
      </w:pPr>
      <w:r>
        <w:t xml:space="preserve">(คุณเพลงรบ) ครับผมก็เป็นอีกหนึ่งวันที่ดีนะครับ วันคนพิการสากลประจำปี2563 นะครับ โอกาสเดียวกันนี้นะครับขอเรียนเชิญท่านผู้บริหารกระทรวงพัฒนาสังคมนะครับ รวมถึงนายกสมาคมคนพิการนะครับ ได้ร่วมกันถ่ายภาพเป็นที่ระลึกนะครับวันนี้เป็นอีกวันสำคัญนะครับที่ทุกคนได้มีส่วนร่วมในการขับเคลื่อนงานวันคนพิการไทยสากลนะครับ ให้เป็นที่ยอมรับ และเป็นที่แน่นอนครับ ต้องขอแสดงความยินดีกับทุกรางวัลในวันนี้นะครับไม่ว่าจะเป็นคนพิการต้นแบบ ประจำปี2563 สถานที่ดีเด่นเอื้อต่อคนพิการองค์กรที่สนับสนุนงานด้านคนพิการ องค์กรที่รับการรับรองมาตรฐาน หรือองค์กรอื่นใดที่ให้บริการแก่คนพิการนะครับ ต้องขอบคุณทุก ๆ รางวัลนะครับ รางวัลที่เรียกว่าเป็นคนพิการต้นแบบก็จะเป็นตัวอย่างที่ดีให้กับทั้งเยาวชนคนพิการ รวมถึงประชาชนคนทั่วไปได้เห็นเป็นบุคคลที่ทรงคุณค่า ไม่ว่าจะเป็นคนพิการหรือคนปกติ ล้วนแล้วแต่เป็นต้นแบบที่ดีได้ และที่สำคัญแล้วนะครับ องค์กรทุก ๆ องค์กรที่ให้การสนับสนุนด้านงานคนพิการ เป็นอีกหนึ่งหน่วยงานที่เรียกได้ว่าขับเคลื่อนให้โอกาสและสามารถให้คนพิการนั้นได้มีอาชีพเลี้ยงดูตนเองและครอบครัวได้นะครับ</w:t>
      </w:r>
    </w:p>
    <w:p>
      <w:pPr>
        <w:pStyle w:val="BodyText"/>
      </w:pPr>
      <w:r>
        <w:t xml:space="preserve">(คุณภัทราวรรณ) และงานนี้ก็ถือได้ว่าเป็นการจัดงานที่แสดงให้เห็นว่าประเทศไทยของเรานะคะ ได้ให้ความสำคัญต่อคนพิการค่ะ ในแง่ของการที่ให้คนพิการได้สามารถเข้าถึงสิทธิที่เข้าถึง และเป็นธรรมและสามารถอยู่ร่วมกันในสังคมอย่างเท่าเทียมค่ะ</w:t>
      </w:r>
    </w:p>
    <w:p>
      <w:pPr>
        <w:pStyle w:val="BodyText"/>
      </w:pPr>
      <w:r>
        <w:t xml:space="preserve">(คุณเพลงรบ) ขอบพระคุณทุกท่านนะครับ และกระผมในนามของกระทรวงการพัฒนาสังคมและความมั่นคงของมนุษย์ครับผม</w:t>
      </w:r>
    </w:p>
    <w:p>
      <w:pPr>
        <w:pStyle w:val="BodyText"/>
      </w:pPr>
      <w:r>
        <w:t xml:space="preserve">(คุณภัทราวรรณ) และลำดับถัดไปนะคะท่านรัฐมนตรีเยี่ยมชมการออกบูธเทคโนโลยี AI ที่คนพิการได้มีส่วนร่วมในการพัฒนาเพื่อแสดงศักยภาพของคนพิการ ผ่านผลงานปัญญาประดิษฐ์นะคะ เป็นโครงการพัฒนาบัตรคนพิการดิจิทัลแห่งชาติคุณภาพชีวิตคนพิการ ขับเคลื่อนยุทธศาสตร์ชาติ และการสร้างความสามัคคีปรองดองเพื่อยกระดับคุณภาพชีวิตของคนพิการค่ะ</w:t>
      </w:r>
    </w:p>
    <w:p>
      <w:pPr>
        <w:pStyle w:val="BodyText"/>
      </w:pPr>
      <w:r>
        <w:t xml:space="preserve">(คุณเพลงรบ) และในนามกระทรวงการพัฒนาสังคมและความมั่นคงของมนุษย์ร่วมกับสภาขออภัย ร่วมกับสภาคนพิการทั่วประเทศรวมถึงภาคีเครือข่าย ต้องขอขอบคุณทุกท่านที่มาร่วมงานคนพิการสากล ประจำปี 2563ในวันนี้นะครับ และหวังเป็นอย่างยิ่งว่าวันนี้จะเกิดประโยชน์ต่อคนพิการในประเทศไทยของเรา และเราจะจัดแบบนี้ ชื่นชม ชื่นมื่นมีความสุขร่วมกันแบบนี้ทุก ๆ ปี ผมเพลงรบ ฐิติกุลดิลกและดิฉัน นางสาวภัทราวรรณ พานิชชา ค่ะ</w:t>
      </w:r>
    </w:p>
    <w:p>
      <w:pPr>
        <w:pStyle w:val="BodyText"/>
      </w:pPr>
      <w:r>
        <w:t xml:space="preserve">(คุณเพลงรบ) เราทั้ง 2 คนขอยุติการปฏิบัติหน้าที่เพียงเท่านี้และขอแสดงความยินดีกับทุกท่าน สวัสดีครับ</w:t>
      </w:r>
    </w:p>
    <w:p>
      <w:pPr>
        <w:pStyle w:val="BodyText"/>
      </w:pPr>
      <w:r>
        <w:t xml:space="preserve">(คุณภัทราวรรณ) สวัสดี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 - ที่อยู่ด้านนอกและด้านล่าง ที่มีรายชื่อเพื่อที่จะเข้ารับโล่รางวัลในวันนี้นะครับ</w:t>
      </w:r>
    </w:p>
    <w:p>
      <w:pPr>
        <w:pStyle w:val="BodyText"/>
      </w:pPr>
      <w:r>
        <w:t xml:space="preserve">(คุณเพลงรบ) สวัสดีท่านผู้มีเกียรติทุกท่านอย่างไม่เป็นทางการอีกครั้งนะครับ ขอเรียนเชิญท่านจำนวน 3 ชุดด้วยกัน และในแต่ละชุดนั้น เราจะพัก10 นาทีนะครับ ดังนั้นแล้วท่านที่ขอเรียนเชิญด้านในเลยนะครับ อย่างที่ได้แจ้งไปข้างต้นว่าสำหรับวันนี้เราจะมีการมอบโล่เกียรติคุณแสดงความยินดีกับทุกท่านด้วย แล้วก็รอเวลาอีกสักนิดหนึ่งเพื่อที่เราจะเข้าพิธีการอย่างเป็นทางการนะครับมีรายชื่อ มีรายนามนะครับ รวมถึงองค์กรอื่นใดนะครับ ที่ได้รับรางวัลในวันนี้นะครับ ต้องขอและความมั่นคงของมนุษย์มาเป็นประธานในวันนี้นะครับ ร่วมถึงผู้แทนท่านนายกสภาคมคนพิการสำหรับวันนี้ในโอกาสเดียวกัน เราได้รับเกียรติจากท่านรัฐมนตรีว่าการพัฒนาสังคมร่วมกันทำข่าว ให้ความสำคัญกับวันคนพิการในวันนี้ด้วยนะครับผม ก็ขอต้อนรับทุกท่านอย่างไม่เป็นทางการนะครับนะครับ หลากหลายองค์กรทุกองค์กรเลยก็ว่าได้นะครับรวมถึงมีอีกหลากหลายคน รวมถึงสื่อมวลชนแล้วก็ท่านที่ได้ยินเสียงนี้อยู่นะครับ ขอเรียนเชิญด้านในห้องประชุมเลยนะครับ ขอเรียนเชิญนะครับ</w:t>
      </w:r>
    </w:p>
    <w:p>
      <w:pPr>
        <w:pStyle w:val="BodyText"/>
      </w:pPr>
      <w:r>
        <w:t xml:space="preserve">(คุณเพลงรบ) สวัสดีท่านผู้มีเกียรติทุกท่านอย่างไม่เป็นทางการอีกครั้งนะครับ ขอเรียนเชิญท่านที่อยู่ด้านนอกและด้านล่าง ที่มีรายชื่อเพื่อที่จะเข้ารับโล่รางวัลในวันนี้นะครับขอเรียนเชิญด้านในเลยนะครับ อย่างที่ได้แจ้งไปข้างต้นว่าสำหรับวันนี้เราจะมีการมอบโล่เกียรติคุณจำนวน 3 ชุดด้วยกัน และในแต่ละชุดนั้น เราจะพัก10 นาทีนะครับ ดังนั้นแล้วท่านที่มีรายชื่อ มีรายนามนะครับ รวมถึงองค์กรอื่นใดนะครับ ที่ได้รับรางวัลในวันนี้นะครับ ต้องขอแสดงความยินดีกับทุกท่านด้วย แล้วก็รอเวลาอีกสักนิดหนึ่งเพื่อที่เราจะเข้าพิธีการอย่างเป็นทางการนะครับสำหรับวันนี้ในโอกาสเดียวกัน เราได้รับเกียรติจากท่านรัฐมนตรีว่าการพัฒนาสังคมและความมั่นคงของมนุษย์มาเป็นประธานในวันนี้นะครับ ร่วมถึงผู้แทนท่านนายกสภาคมคนพิการนะครับ หลากหลายองค์กรทุกองค์กรเลยก็ว่าได้นะครับรวมถึงมีอีกหลากหลายคน รวมถึงสื่อมวลชนร่วมกันทำข่าว ให้ความสำคัญกับวันคนพิการในวันนี้ด้วยนะครับผม ก็ขอต้อนรับทุกท่านอย่างไม่เป็นทางการนะครับแล้วก็ท่านที่ได้ยินเสียงนี้อยู่นะครับ ขอเรียนเชิญด้านในห้องประชุมเลยนะครับ ขอเรียนเชิญนะครับ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ผมเพลงรบ ฐิติกุลดิลภ ล่าม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สากลประจำปี 2563 ค่ะ โดยองค์การสหประชาชาติ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ทางสังคมให้คนพิการได้แสดงศักยภาพให้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ดีกว่า มุ่งสู่สังคมชีวิตวิถีใหม่หลังโควิด-19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ครับผม และพิธีการในวันนี้นะครับ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Captioning เรียกได้ว่าเป็นการแปลภาษา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และเทคโนโลยีแห่งชาติเป็นผู้ผลิต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ขอเรียนเชิญคุณ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Ms. Gita) สวัสดีค่ะดิฉันเริ่มอีกครั้งหนึ่งนะคะอยากจะขอกล่าวทักทายทุกท่านนะคะและอยากจะขอเรียนท่านรัฐมนตรีท่านผู้แทนรวมถึงท่านผู้มีเกียรติทุกท่านในเรื่องของโควิด-19 นั้นเป็นสิ่งที่ทำให้เราเข้าใจเรื่องของความจำเป็นและเป็นโอกาส ในการ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หลายท่านไม่สามารถเข้าถึงการศึกษา ระบบการรักษาพยาบาลร่วมถึงคุณภาพชีวิตที่ดี รวมถึง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โควิด-19 นั้น ได้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สิทธิที่ครอบคลุมทุกมิติของชีวิต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เข้าไปในส่วนร่วมในงานต่าง ๆ หรือกิจกรรมต่าง ๆทางสังคม และการทำให้คนพิการสามารถได้ใช้สิทธิของตนเองได้อย่างเต็มที่เข้าถึงและอยู่ในโลกที่มีความยั่งยืน และเข้าถึงได้อย่างเท่าเทียมนี้ เป็นสิ่งสำคัญมากเราจะเห็นความร่วมมือกันระหว่างคนพิการและองค์กรคนพิการต่าง ๆ ในการร่วมกันเฉลิมฉลองและมุ่งมั่น ทุ่มเท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ขอบคุณค่ะ</w:t>
      </w:r>
    </w:p>
    <w:p>
      <w:pPr>
        <w:pStyle w:val="BodyText"/>
      </w:pPr>
      <w:r>
        <w:t xml:space="preserve">(คุณเพลงรบ) และในโอกาสเดียว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ผู้แทนองค์กรด้านคนพิการแห่งประเทศไทย ขอเสียงปรบมือ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คุณ Gita และเพื่อนคนพิการทุกท่านครับ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พลังหลัง COVID-19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เฉลิมฉลองงานวันคนพิการสากลตรงกันเลย แล้ว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มื่อสักครู่ผมได้คุยกับคุณ Gita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คนพิการของเราก็เป็นเรื่องที่น่ายินดี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สมาคมสภาคนพิการทุกประเภทของประเทศไทย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ก็มีมติด้วยกัน 5 ประการ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นะครับได้อย่างชัดเจน โดยเฉพาะอย่างยิ่งเรื่องการเยียวยา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แล้วก็รวมถึงการจ่ายเงินเยียมยากลุ่มเปราะบาง 3,000 บาท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ราคงการทำงานร่วมมือกันอย่างนี้ได้ต่อเนื่องนะครับ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อย่างเต็มที่นะครับ ซึ่งพวกเราที่เป็นองค์กรคนพิการ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ุณภาพชีวิตคนพิการแห่งชาติ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ก็มีความก้าวหน้าไประดับหนึ่ง แต่เนื่องจากสถานการณ์วันนี้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และอาชีพของตนเอง รวมถึงปรับสวัสดิการเบี้ยคนพิการ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ไปยังรัฐบาลนะครับ ให้ช่วยสนับสนุนกระทรวง พม. และ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น จะเป็นไปได้หรือไม่ครับที่ รัฐบาล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หรือโรงเรียนนี่ มีพื้นที่ ห้องอาห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แล้วก็จนถึงเรื่องของการพัฒนาฝีมือแรงการ Up Skill ReSkill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ต่อไปนะครับ เรื่องสุดท้ายเลยนะครับ ที่เราคิดว่าเป็นเรื่อง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นะครับ เข้าร่วมเป็นคณะกรรม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ในนี้ไหม ระหว่างประเทศไทยกับ โดมินิกัน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ระดับโลกนะครับ เพื่อจะมายกระดับคุณภาพชีวิต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นะครับ เราพร้อมที่จะเดินไปสู่สังคม ชีวิตวิถีใหม่ไปพร้อม ๆ กัน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ลำดับต่อไปนะคะ ถือว่าเป็นช่วงที่สำคัญของการจัดงาน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ที่ได้กรุณาให้เกียรติมาเป็นประธานในงานวัน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รำลึกถึงวันที่สมัชชาใหญ่แห่งองค์การสหประชาชาติ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มีโอกาสได้แสดงศักยภาพให้สังคมได้ประจักษ์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องค์การสหประชาชาติได้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Building Back Better Toward a disability-inclusive, accessible and sustainable post COVID-19 Worldให้ความสำคัญกับการฟื้นฟูสังคมให้กลับเข้าสู่สภาวะปกติและดีกว่าเดิม ในการติดโคโรนา 2019หรือ COVID-19 เพื่อการลดความเสี่ยงที่จะเกิดขึ้น รวมถึงการฟื้นฟูสภาพเศรษฐกิจสังคมของประเทศ โดยคำนึงถึงคนทุกกลุ่ม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2,071,568 คน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83,834 ค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หรือ Aged Society และจากสถิติของผู้สูงอายุที่เพิ่ม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กลุ่มคนพิการ ถือเป็นกลุ่มคนที่มีความเปราะบาง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2563 โดยตัวแทนองค์การสหประชาชาติ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นิทรรศการด้านการแสดงส่งเสริมอาชีพ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ในโอกาสนี้ขอเรียนเชิญทุกท่า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แก่คนพิการในประเทศไทย และขอเรียนเชิญท่านรัฐมนตรีว่าการกระทรวง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นะครับได้รับชมคำปราศรัยจาก ฯพณฯ นายกรัฐมนตรี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เนื่องในโอกาสวันคนพิการสากล ประจำปี2563 รัฐบาลขอส่งความระลึกถึงและความปรารถนาดีคนพิการทุกคน ปี 2563องค์การสหประชาชาติได้กำหนดประเด็นหลัก คือ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ซึ่งเป็นการให้ความสำคัญกับการฟื้นฟูสังคมให้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เพื่อให้คนทุกกลุ่มในสังคม สามารถเข้าถึงสวัสดิการ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ไทย ที่ให้คำมั่นไว้ว่า เราจะไม่ทิ้งใคร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1,000 บาท เงินช่วยเหลือเยียวยากลุ่มเปราะบาง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จากกองทุนโดยไม่มีผู้ค้ำประกั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สามารถอยู่ในสังคมอย่างมีเกียรติ มีศักดิ์ศรี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เนื่องในโอกาสวันคนพิการสากลประจำป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จ้าพระบรมราชินี ได้โปรดดลบันดาล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คนพิการ ประสบแต่ความสุข ความเจริญ มีกำลังกาย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และขอเสียงปรบมือด้วยครับ</w:t>
      </w:r>
    </w:p>
    <w:p>
      <w:pPr>
        <w:pStyle w:val="BodyText"/>
      </w:pPr>
      <w:r>
        <w:t xml:space="preserve">(คุณจุติ) เรียนท่านผู้บริหารกระทรวงการพัฒนาสังคมและความมั่นคงของมนุษย์ท่านผู้แทนสหประชาชาติ ท่านนายกสภาคนพิการทุกประเภทแห่งประเทศไทย ท่านบริหารส่วนราชการองค์กรเอกชน และผู้นำองค์กรด้านคนพิกา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อีกครั้งหนึ่ง เลยอยากจะกราบเรียนว่าก่อนที่จะ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วันเดียว เป็นวันที่ทบทวน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ผมจะกล่าวเปิดงานสั้น ๆ แต่ท่านนายก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ได้ไม่เต็มที่ ผมยอมรับว่า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ให้เกียรติให้เครดิตกับท่านอดีต อธิปบดี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ดำเนินกิจกรรมต่ออย่างต่อเนื่อง ประกาศที่ท่าน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ที่จะต้องทำงานร่วมกัน รับฟังร่วมกั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สิ่งที่ท่านฝากก็คือว่า สงเสริมให้จ้างคนพิการ 8,000อัตราให้สัมปทานพื้นที่Up Skill Reskill ก็จะเอาไปปฏิบัติอย่างเคร่งครัดแล้วก็เต็มที่นะครับโดยจะให้ไปดูว่ากระทรวงพัฒนาสังคมนั้นเป็นคนริเริ่ม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สุดท้ายที่อยากจะกราบเรียนก่อนที่จะเปิดงานก็คือว่า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ิงหาคมปีที่แล้ว รวมกันกับกระทรวงการต่างประเทศ ร่วมกันกับอดีตเอกข้าราชทูต ร่วมกันกับอดีตที่ปรึกษาการต่างประเทศแล้วก็ได้จัดเรียกว่ากิจกรรมที่จะไปแนะนำตัวให้รู้จัก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่งที่สหประชาชาติได้เน้น รวมคนทุกกลุ่ม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ปี 2563 และก็ 2564 และ 2565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เข้าถึงทุกคน ไม่ว่าจะเป็นกลุ่มเปราะบางประเภทใดก็ตาม เพราะฉะนั้น อยากจะให้ความมั่นใจกับท่านวุฒิสมาชิก ท่านผูนำองค์กรด้านคนพิการทั้งหลายว่าเรายินดีร่วมกันส่งเสริมสนับสนุนให้คนพิการเข้าถึง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ผมขอเปิดงานวันคนพิการสากล ประจำปี พุทธศักราช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</w:t>
      </w:r>
    </w:p>
    <w:p>
      <w:pPr>
        <w:pStyle w:val="BodyText"/>
      </w:pPr>
      <w:r>
        <w:t xml:space="preserve">(คุณเพลงรบ) ครับ ขอบพระคุณท่า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ในวันนี้ ขอเสียงปรบมือดัง ๆ อีกสักครั้งหนึ่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เป้นชุดที่ได้รับการคัดเลือก คัดสรร และคัดกรองเป็นอย่างดีแล้ว ทุกท่านเหมาะสมในทุกรางวัลทุก ๆ ท่าน ทุก ๆ องค์กรเลยนะครับสำหรับการมอบรางวัลในชุดที่ 1 นะครับ ชุดที่ 1 จะเป็นคนพิการต้นแบบ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นะครับ ที่จะเอ่ยนาม ไม่ว่าจะเป็นบุคคล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ผู้อำนวยการกองยุทธศาสตร์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</w:t>
      </w:r>
    </w:p>
    <w:p>
      <w:pPr>
        <w:pStyle w:val="BodyText"/>
      </w:pPr>
      <w:r>
        <w:t xml:space="preserve">(คุณเสาวลักษณ์) ค่ะ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สวัสดีท่านผู้มีเกียรติทุกท่านขอเรียนเชิญด้านในเลยนะครับ อย่างที่ได้แจ้งไปข้างต้นอย่างไม่เป็นทางการอีกครั้งนะครับ ขอเรียนเชิญท่านว่าสำหรับวันนี้เราจะมีการมอบโล่เกียรติคุณที่อยู่ด้านนอกและด้านล่าง ที่มีรายชื่อจำนวน 3 ชุดด้วยกัน และในแต่ละชุดนั้น เราจะพักเพื่อที่จะเข้ารับโล่รางวัลในวันนี้นะครับ10 นาทีนะครับ ดังนั้นแล้วท่านที่มีรายชื่อ มีรายนามนะครับ รวมถึงองค์กรอื่นใดนะครับ ที่ได้รับรางวัลในวันนี้นะครับ ต้องขอแสดงความยินดีกับทุกท่านด้วย แล้วก็รอเวลาอีกสักนิดหนึ่งเพื่อที่เราจะเข้าพิธีการอย่างเป็นทางการนะครับสำหรับวันนี้ในโอกาสเดียวกัน เราได้รับเกียรติจากท่านรัฐมนตรีว่าการพัฒนาสังคมและความมั่นคงของมนุษย์มาเป็นประธานในวันนี้นะครับ ร่วมถึงผู้แทนท่านนายกสภาคมคนพิการนะครับ หลากหลายองค์กรทุกองค์กรเลยก็ว่าได้นะครับรวมถึงมีอีกหลากหลายคน รวมถึงสื่อมวลชนร่วมกันทำข่าว ให้ความสำคัญกับวันคนพิการในวันนี้ด้วยนะครับผม ก็ขอต้อนรับทุกท่านอย่างไม่เป็นทางการนะครับแล้วก็ท่านที่ได้ยินเสียงนี้อยู่นะครับ ขอเรียนเชิญด้านในห้องประชุมเลยนะครับ ขอเรียนเชิญนะครับ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ผมเพลงรบ ฐิติกุลดิลภ ล่าม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สากลประจำปี 2563 ค่ะ โดยองค์การสหประชาชาติ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ทางสังคมให้คนพิการได้แสดงศักยภาพให้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ดีกว่า มุ่งสู่สังคมชีวิตวิถีใหม่หลังโควิด-19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ครับผม และพิธีการในวันนี้นะครับ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Captioning เรียกได้ว่าเป็นการแปลภาษา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และเทคโนโลยีแห่งชาติเป็นผู้ผลิต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ขอเรียนเชิญคุณ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Ms. Gita) สวัสดีค่ะดิฉันเริ่มอีกครั้งหนึ่งนะคะอยากจะขอกล่าวทักทายทุกท่านนะคะและอยากจะขอเรียนท่านรัฐมนตรีท่านผู้แทนรวมถึงท่านผู้มีเกียรติทุกท่านในเรื่องของโควิด-19 นั้นเป็นสิ่งที่ทำให้เราเข้าใจเรื่องของความจำเป็นและเป็นโอกาส ในการ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หลายท่านไม่สามารถเข้าถึงการศึกษา ระบบการรักษาพยาบาลร่วมถึงคุณภาพชีวิตที่ดี รวมถึง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โควิด-19 นั้น ได้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สิทธิที่ครอบคลุมทุกมิติของชีวิต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เข้าไปในส่วนร่วมในงานต่าง ๆ หรือกิจกรรมต่าง ๆทางสังคม และการทำให้คนพิการสามารถได้ใช้สิทธิของตนเองได้อย่างเต็มที่เข้าถึงและอยู่ในโลกที่มีความยั่งยืน และเข้าถึงได้อย่างเท่าเทียมนี้ เป็นสิ่งสำคัญมากเราจะเห็นความร่วมมือกันระหว่างคนพิการและองค์กรคนพิการต่าง ๆ ในการร่วมกันเฉลิมฉลองและมุ่งมั่น ทุ่มเท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ขอบคุณค่ะ</w:t>
      </w:r>
    </w:p>
    <w:p>
      <w:pPr>
        <w:pStyle w:val="BodyText"/>
      </w:pPr>
      <w:r>
        <w:t xml:space="preserve">(คุณเพลงรบ) และในโอกาสเดียว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ผู้แทนองค์กรด้านคนพิการแห่งประเทศไทย ขอเสียงปรบมือ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คุณ Gita และเพื่อนคนพิการทุกท่านครับ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พลังหลัง COVID-19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เฉลิมฉลองงานวันคนพิการสากลตรงกันเลย แล้ว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มื่อสักครู่ผมได้คุยกับคุณ Gita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คนพิการของเราก็เป็นเรื่องที่น่ายินดี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สมาคมสภาคนพิการทุกประเภทของประเทศไทย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ก็มีมติด้วยกัน 5 ประการ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นะครับได้อย่างชัดเจน โดยเฉพาะอย่างยิ่งเรื่องการเยียวยา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แล้วก็รวมถึงการจ่ายเงินเยียมยากลุ่มเปราะบาง 3,000 บาท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ราคงการทำงานร่วมมือกันอย่างนี้ได้ต่อเนื่องนะครับ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อย่างเต็มที่นะครับ ซึ่งพวกเราที่เป็นองค์กรคนพิการ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ุณภาพชีวิตคนพิการแห่งชาติ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ก็มีความก้าวหน้าไประดับหนึ่ง แต่เนื่องจากสถานการณ์วันนี้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และอาชีพของตนเอง รวมถึงปรับสวัสดิการเบี้ยคนพิการ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ไปยังรัฐบาลนะครับ ให้ช่วยสนับสนุนกระทรวง พม. และ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น จะเป็นไปได้หรือไม่ครับที่ รัฐบาล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หรือโรงเรียนนี่ มีพื้นที่ ห้องอาห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แล้วก็จนถึงเรื่องของการพัฒนาฝีมือแรงการ Up Skill ReSkill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ต่อไปนะครับ เรื่องสุดท้ายเลยนะครับ ที่เราคิดว่าเป็นเรื่อง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นะครับ เข้าร่วมเป็นคณะกรรม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ในนี้ไหม ระหว่างประเทศไทยกับ โดมินิกัน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ระดับโลกนะครับ เพื่อจะมายกระดับคุณภาพชีวิต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นะครับ เราพร้อมที่จะเดินไปสู่สังคม ชีวิตวิถีใหม่ไปพร้อม ๆ กัน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ลำดับต่อไปนะคะ ถือว่าเป็นช่วงที่สำคัญของการจัดงาน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ที่ได้กรุณาให้เกียรติมาเป็นประธานในงานวัน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รำลึกถึงวันที่สมัชชาใหญ่แห่งองค์การสหประชาชาติ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มีโอกาสได้แสดงศักยภาพให้สังคมได้ประจักษ์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องค์การสหประชาชาติได้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Building Back Better Toward a disability-inclusive, accessible and sustainable post COVID-19 Worldให้ความสำคัญกับการฟื้นฟูสังคมให้กลับเข้าสู่สภาวะปกติและดีกว่าเดิม ในการติดโคโรนา 2019หรือ COVID-19 เพื่อการลดความเสี่ยงที่จะเกิดขึ้น รวมถึงการฟื้นฟูสภาพเศรษฐกิจสังคมของประเทศ โดยคำนึงถึงคนทุกกลุ่ม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2,071,568 คน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83,834 ค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หรือ Aged Society และจากสถิติของผู้สูงอายุที่เพิ่ม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กลุ่มคนพิการ ถือเป็นกลุ่มคนที่มีความเปราะบาง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2563 โดยตัวแทนองค์การสหประชาชาติ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นิทรรศการด้านการแสดงส่งเสริมอาชีพ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ในโอกาสนี้ขอเรียนเชิญทุกท่า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แก่คนพิการในประเทศไทย และขอเรียนเชิญท่านรัฐมนตรีว่าการกระทรวง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นะครับได้รับชมคำปราศรัยจาก ฯพณฯ นายกรัฐมนตรี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เนื่องในโอกาสวันคนพิการสากล ประจำปี2563 รัฐบาลขอส่งความระลึกถึงและความปรารถนาดีคนพิการทุกคน ปี 2563องค์การสหประชาชาติได้กำหนดประเด็นหลัก คือ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ซึ่งเป็นการให้ความสำคัญกับการฟื้นฟูสังคมให้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เพื่อให้คนทุกกลุ่มในสังคม สามารถเข้าถึงสวัสดิการ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ไทย ที่ให้คำมั่นไว้ว่า เราจะไม่ทิ้งใคร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1,000 บาท เงินช่วยเหลือเยียวยากลุ่มเปราะบาง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จากกองทุนโดยไม่มีผู้ค้ำประกั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สามารถอยู่ในสังคมอย่างมีเกียรติ มีศักดิ์ศรี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เนื่องในโอกาสวันคนพิการสากลประจำป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จ้าพระบรมราชินี ได้โปรดดลบันดาล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คนพิการ ประสบแต่ความสุข ความเจริญ มีกำลังกาย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และขอเสียงปรบมือด้วยครับ</w:t>
      </w:r>
    </w:p>
    <w:p>
      <w:pPr>
        <w:pStyle w:val="BodyText"/>
      </w:pPr>
      <w:r>
        <w:t xml:space="preserve">(คุณจุติ) เรียนท่านผู้บริหารกระทรวงการพัฒนาสังคมและความมั่นคงของมนุษย์ท่านผู้แทนสหประชาชาติ ท่านนายกสภาคนพิการทุกประเภทแห่งประเทศไทย ท่านบริหารส่วนราชการองค์กรเอกชน และผู้นำองค์กรด้านคนพิกา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อีกครั้งหนึ่ง เลยอยากจะกราบเรียนว่าก่อนที่จะ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วันเดียว เป็นวันที่ทบทวน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ผมจะกล่าวเปิดงานสั้น ๆ แต่ท่านนายก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ได้ไม่เต็มที่ ผมยอมรับว่า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ให้เกียรติให้เครดิตกับท่านอดีต อธิปบดี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ดำเนินกิจกรรมต่ออย่างต่อเนื่อง ประกาศที่ท่าน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ที่จะต้องทำงานร่วมกัน รับฟังร่วมกั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สิ่งที่ท่านฝากก็คือว่า สงเสริมให้จ้างคนพิการ 8,000อัตราให้สัมปทานพื้นที่Up Skill Reskill ก็จะเอาไปปฏิบัติอย่างเคร่งครัดแล้วก็เต็มที่นะครับโดยจะให้ไปดูว่ากระทรวงพัฒนาสังคมนั้นเป็นคนริเริ่ม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สุดท้ายที่อยากจะกราบเรียนก่อนที่จะเปิดงานก็คือว่า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ิงหาคมปีที่แล้ว รวมกันกับกระทรวงการต่างประเทศ ร่วมกันกับอดีตเอกข้าราชทูต ร่วมกันกับอดีตที่ปรึกษาการต่างประเทศแล้วก็ได้จัดเรียกว่ากิจกรรมที่จะไปแนะนำตัวให้รู้จัก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่งที่สหประชาชาติได้เน้น รวมคนทุกกลุ่ม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ปี 2563 และก็ 2564 และ 2565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เข้าถึงทุกคน ไม่ว่าจะเป็นกลุ่มเปราะบางประเภทใดก็ตาม เพราะฉะนั้น อยากจะให้ความมั่นใจกับท่านวุฒิสมาชิก ท่านผูนำองค์กรด้านคนพิการทั้งหลายว่าเรายินดีร่วมกันส่งเสริมสนับสนุนให้คนพิการเข้าถึง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ผมขอเปิดงานวันคนพิการสากล ประจำปี พุทธศักราช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</w:t>
      </w:r>
    </w:p>
    <w:p>
      <w:pPr>
        <w:pStyle w:val="BodyText"/>
      </w:pPr>
      <w:r>
        <w:t xml:space="preserve">(คุณเพลงรบ) ครับ ขอบพระคุณท่า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ในวันนี้ ขอเสียงปรบมือดัง ๆ อีกสักครั้งหนึ่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เป้นชุดที่ได้รับการคัดเลือก คัดสรร และคัดกรองเป็นอย่างดีแล้ว ทุกท่านเหมาะสมในทุกรางวัลทุก ๆ ท่าน ทุก ๆ องค์กรเลยนะครับสำหรับการมอบรางวัลในชุดที่ 1 นะครับ ชุดที่ 1 จะเป็นคนพิการต้นแบบ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นะครับ ที่จะเอ่ยนาม ไม่ว่าจะเป็นบุคคล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ผู้อำนวยการกองยุทธศาสตร์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</w:t>
      </w:r>
    </w:p>
    <w:p>
      <w:pPr>
        <w:pStyle w:val="BodyText"/>
      </w:pPr>
      <w:r>
        <w:t xml:space="preserve">(คุณเสาวลักษณ์) ค่ะ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[เสียงปรบมือ]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</w:t>
      </w:r>
    </w:p>
    <w:p>
      <w:pPr>
        <w:pStyle w:val="BodyText"/>
      </w:pPr>
      <w:r>
        <w:t xml:space="preserve">(คุณเพลงรบ) กราบเรียนท่าน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ผมเพลงรบ ฐิติกุลดิลภ ล่าม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สากลประจำปี 2563 ค่ะ โดยองค์การสหประชาชาติ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ทางสังคมให้คนพิการได้แสดงศักยภาพให้รวมคนทุกกลุ่มเข้าถึงทุกคนหรือว่า Building Back Better Toward a disability-inclusive, accessible and sustainable post COVID-19 Worldดีกว่า มุ่งสู่สังคมชีวิตวิถีใหม่หลังโควิด-19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(คุณเพลงรบ) ครับผม และพิธีการในวันนี้นะครับ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Captioning เรียกได้ว่าเป็นการแปลภาษา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และเทคโนโลยีแห่งชาติเป็นผู้ผลิต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ขอเรียนเชิญคุณ</w:t>
      </w:r>
    </w:p>
    <w:p>
      <w:pPr>
        <w:pStyle w:val="BodyText"/>
      </w:pPr>
      <w:r>
        <w:t xml:space="preserve">(Ms. Gita) สวัสดีค่ะดิฉันเริ่มอีกครั้งหนึ่งนะคะอยากจะขอกล่าวทักทายทุกท่านนะคะและอยากจะขอเรียนท่านรัฐมนตรีรวมถึงท่านผู้มีเกียรติทุกท่านในเรื่องของโควิด-19 นั้นเป็นสิ่งที่ทำให้เราเข้าใจเรื่องของท่านผู้แทนจุดประกายความหวังของคนพิการทั่วโลกในเรื่องของการก้าวเข้าสู่การปรับเปลี่ยนสังคมนะคะ หลังโควิดความจำเป็นและเป็นโอกาส ในการและพบว่าคนพิการทั่วโลกนั้นหลายท่านไม่สามารถเข้าถึงการศึกษา ระบบการรักษาพยาบาล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ร่วมถึงคุณภาพชีวิตที่ดี รวมถึง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โควิด-19 นั้น ได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สิทธิที่ครอบคลุมทุกมิติของชีวิตทางสังคม และการทำให้คนพิการสามารถได้ใช้สิทธิของตนเองได้อย่างเต็มที่เข้าถึงและอยู่ในโลกที่เข้าไปในส่วนร่วมในงานต่าง ๆ หรือกิจกรรมต่าง ๆนี้ เป็นสิ่งสำคัญมากเราจะเห็นความร่วมมือกันระหว่างคนพิการและองค์กรคนพิการต่าง ๆ ในการมีความยั่งยืน และเข้าถึงได้อย่างเท่าเทียม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ร่วมกันเฉลิมฉลองและมุ่งมั่น ทุ่มเท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ขอบคุณค่ะ</w:t>
      </w:r>
    </w:p>
    <w:p>
      <w:pPr>
        <w:pStyle w:val="BodyText"/>
      </w:pPr>
      <w:r>
        <w:t xml:space="preserve">(คุณเพลงรบ) และในโอกาสเดียวกัน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ผู้แทนองค์กรด้านคนพิการแห่งประเทศไทย ขอเสียงปรบมือ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คุณ Gita และเพื่อนคนพิการทุกท่านครับ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พลังหลัง COVID-19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ฉลิมฉลองงานวันคนพิการสากลตรงกันเลย แล้ว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เมื่อสักครู่ผมได้คุยกับคุณ Gita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คนพิการของเราก็เป็นเรื่องที่น่ายินดี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สมาคมสภาคนพิการทุกประเภทของประเทศไทย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ก็มีมติด้วยกัน 5 ประการ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นะครับได้อย่างชัดเจน โดยเฉพาะอย่างยิ่งเรื่องการเยียวยา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แล้วก็รวมถึงการจ่ายเงินเยียมยากลุ่มเปราะบาง 3,000 บาท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เราคงการทำงานร่วมมือกันอย่างนี้ได้ต่อเนื่องนะครับ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อย่างเต็มที่นะครับ ซึ่งพวกเราที่เป็นองค์กรคนพิการ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คุณภาพชีวิตคนพิการแห่งชาติ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ก็มีความก้าวหน้าไประดับหนึ่ง แต่เนื่องจากสถานการณ์วันนี้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และอาชีพของตนเอง รวมถึงปรับสวัสดิการเบี้ย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ไปยังรัฐบาลนะครับ ให้ช่วยสนับสนุนกระทรวง พม. และคนพิการ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คน จะเป็นไปได้หรือไม่ครับที่ รัฐบาล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หรือโรงเรียนนี่ มีพื้นที่ ห้องอาห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แล้วก็จนถึงเรื่องของการพัฒนาฝีมือแรงการ Up Skill ReSkill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ต่อไปนะครับ เรื่องสุดท้ายเลยนะครับ ที่เราคิดว่าเป็นเรื่อง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นะครับ เข้าร่วมเป็นคณะกรรม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ในนี้ไหม ระหว่างประเทศไทยกับ โดมินิกัน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ระดับโลกนะครับ เพื่อจะมายกระดับคุณภาพชีวิตคนพิ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นะครับ เราพร้อมที่จะเดินไปสู่สังคม ชีวิตวิถีใหม่ไปพร้อม ๆ กัน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ลำดับต่อไปนะคะ ถือว่าเป็นช่วงที่สำคัญของการจัดงาน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ที่ได้กรุณาให้เกียรติมาเป็นประธานในงานวัน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รำลึกถึงวันที่สมัชชาใหญ่แห่งองค์การสหประชาชาติ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มีโอกาสได้แสดงศักยภาพให้สังคมได้ประจักษ์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องค์การสหประชาชาติได้ให้ความสำคัญกับการฟื้นฟูสังคมให้กลับเข้าสู่สBuilding Back Better Toward a disability-inclusive, accessible and sustainable post COVID-19 Worldติดโคโรนา 2019หรือ COVID-19 เพื่อการลดความเสี่ยงที่จะเกิดขึ้น รวมถึงการฟื้นฟูภาวะปกติและดีกว่าเดิม ใน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สภาพเศรษฐกิจสังคมของประเทศ โดยคำนึงถึงคนทุกกลุ่ม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2,071,568 ค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83,834 คน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หรือ Aged Society และจากสถิติของผู้สูงอายุที่เพิ่ม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กลุ่มคนพิการ ถือเป็นกลุ่มคนที่มีความเปราะบาง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2563 โดยตัวแทนองค์การสหประชาชาติ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นิทรรศการด้านการแสดงส่งเสริมอาชีพ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ในโอกาสนี้ขอเรียนเชิญทุกท่าน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แก่คนพิการในประเทศไทย และขอเรียนเชิญท่านรัฐมนตรีว่าการกระทรวง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นะครับได้รับชมคำปราศรัยจาก ฯพณฯ นายกรัฐมนตรี2563 รัฐบาลขอส่งความระลึกถึงและความปรารถนาดีคนพิการทุกคน ปี 2563เนื่องในโอกาสวันคนพิการสากล ประจำปี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องค์การสหประชาชาติได้กำหนดประเด็นหลัก คือ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ซึ่งเป็นการให้ความสำคัญกับการฟื้นฟูสังคมให้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เพื่อให้คนทุกกลุ่มในสังคม สามารถเข้าถึงสวัสดิการ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ไทย ที่ให้คำมั่นไว้ว่า เราจะไม่ทิ้งใคร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1,000 บาท เงินช่วยเหลือเยียวยากลุ่มเปราะบาง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จากกองทุนโดยไม่มีผู้ค้ำประกัน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สามารถอยู่ในสังคมอย่างมีเกียรติ มีศักดิ์ศร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นื่องในโอกาสวันคนพิการสากลประจำปี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เจ้าพระบรมราชินี ได้โปรดดลบันดาล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คนพิการ ประสบแต่ความสุข ความเจริญ มีกำลังกาย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สืบไป สวัสดีครับ</w:t>
      </w:r>
    </w:p>
    <w:p>
      <w:pPr>
        <w:pStyle w:val="BodyText"/>
      </w:pPr>
      <w:r>
        <w:t xml:space="preserve">(คุณจุติ) เรียนท่านผู้บริหารและขอเสียงปรบมือด้วยครับท่านผู้แทนสหประชาชาติ ท่านนายกสภาคนพิการทุกประเภทแห่งประเทศไทย ท่านบริหารส่วนราชการกระทรวงการพัฒนาสังคมและความมั่นคงของมนุษย์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องค์กรเอกชน และผู้นำองค์กรด้านคนพิการ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อีกครั้งหนึ่ง เลยอยากจะกราบเรียนว่าก่อนที่จะ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วันเดียว เป็นวันที่ทบทวน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ผมจะกล่าวเปิดงานสั้น ๆ แต่ท่านนายก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ได้ไม่เต็มที่ ผมยอมรับว่า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ให้เกียรติให้เครดิตกับท่านอดีต อธิปบดี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ดำเนินกิจกรรมต่ออย่างต่อเนื่อง ประกาศที่ท่า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ที่จะต้องทำงานร่วมกัน รับฟังร่วมกันอัตราให้สัมปทานพื้นที่Up Skill Reskill ก็จะเอาไปปฏิบัติอย่างเคร่งครัดแล้วก็เต็มที่นะครับสิ่งที่ท่านฝากก็คือว่า สงเสริมให้จ้างคนพิการ 8,000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โดยจะให้ไปดูว่ากระทรวงพัฒนาสังคมนั้นเป็นคนริเริ่ม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ุดท้ายที่อยากจะกราบเรียนก่อนที่จะเปิดงานก็คือว่าประเทศ ร่วมกันกับอดีตเอกข้าราชทูต ร่วมกันกับอดีตที่ปรึกษาการต่างประเทศแล้วก็ได้จัดเรียกว่าสิงหาคมปีที่แล้ว รวมกันกับกระทรวงการต่าง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กิจกรรมที่จะไปแนะนำตัวให้รู้จัก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สิ่งที่สหประชาชาติได้เน้น รวมคนทุกกลุ่ม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ปี 2563 และก็ 2564 และ 2565ฉะนั้น อยากจะให้ความมั่นใจกับท่านวุฒิสมาชิก ท่านผูนำองค์กรด้านคนพิการทั้งหลายว่าเราเข้าถึงทุกคน ไม่ว่าจะเป็นกลุ่มเปราะบางประเภทใดก็ตาม เพราะ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ยินดีร่วมกันส่งเสริมสนับสนุนให้คนพิการเข้าถึง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ผมขอเปิดงานวันคนพิการสากล ประจำปี พุทธศักราช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</w:t>
      </w:r>
    </w:p>
    <w:p>
      <w:pPr>
        <w:pStyle w:val="BodyText"/>
      </w:pPr>
      <w:r>
        <w:t xml:space="preserve">(คุณเพลงรบ) ครับ ขอบพระคุณท่าน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ในวันนี้ ขอเสียงปรบมือดัง ๆ อีกสักครั้งหนึ่งเป็นอย่างดีแล้ว ทุกท่านเหมาะสมในทุกรางวัลทุก ๆ ท่าน ทุก ๆ องค์กรเลยนะครับสำหรับการมอบรางวัลเป้นชุดที่ได้รับการคัดเลือก คัดสรร และคัดกรอง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ในชุดที่ 1 นะครับ ชุดที่ 1 จะเป็นคนพิการต้นแบบ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นะครับ ที่จะเอ่ยนาม ไม่ว่าจะเป็นบุคคล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ผู้อำนวยการกองยุทธศาสตร์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(คุณเสาวลักษณ์) ค่ะ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</w:t>
      </w:r>
    </w:p>
    <w:p>
      <w:pPr>
        <w:pStyle w:val="BodyText"/>
      </w:pPr>
      <w:r>
        <w:t xml:space="preserve">[เสียงปรบมือ]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</w:t>
      </w:r>
    </w:p>
    <w:p>
      <w:pPr>
        <w:pStyle w:val="BodyText"/>
      </w:pPr>
      <w:r>
        <w:t xml:space="preserve">(คุณเพลงรบ) กราบเรียนท่าน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ผมเพลงรบ ฐิติกุลดิลภ ล่าม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สากลประจำปี 2563 ค่ะ โดยองค์การสหประชาชาติรวมคนทุกกลุ่มเข้าถึงทุกคนหรือว่า Building Back Better Toward a disability-inclusive, accessible and sustainable post COVID-19 Worldทางสังคมให้คนพิการได้แสดงศักยภาพให้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ดีกว่า มุ่งสู่สังคมชีวิตวิถีใหม่หลังโควิด-19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(คุณเพลงรบ) ครับผม และพิธีการในวันนี้นะครับ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Captioning เรียกได้ว่าเป็นการแปลภาษา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และเทคโนโลยีแห่งชาติเป็นผู้ผลิต</w:t>
      </w:r>
    </w:p>
    <w:p>
      <w:pPr>
        <w:pStyle w:val="BodyText"/>
      </w:pPr>
      <w:r>
        <w:t xml:space="preserve">(Ms. Gita) สวัสดีค่ะดิฉันเริ่มอีกครั้งหนึ่งนะคะขอเรียนเชิญคุณอยากจะขอกล่าวทักทายทุกท่านนะคะและอยากจะขอเรียนท่านรัฐมนตรีรวมถึงท่านผู้มีเกียรติทุกท่านในเรื่องของโควิด-19 นั้นเป็นสิ่งที่ทำให้เราเข้าใจเรื่องของจุดประกายความหวังของคนพิการทั่วโลกในเรื่องของการก้าวเข้าสู่การปรับเปลี่ยนสังคมนะคะ หลังโควิดท่านผู้แทนและพบว่าคนพิการทั่วโลกนั้นหลายท่านไม่สามารถเข้าถึงการศึกษา ระบบการรักษาพยาบาลความจำเป็นและเป็นโอกาส ในการ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ร่วมถึงคุณภาพชีวิตที่ดี รวมถึง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โควิด-19 นั้น ได้ทางสังคม และการทำให้คนพิการสามารถได้ใช้สิทธิของตนเองได้อย่างเต็มที่เข้าถึงและอยู่ในโลกที่สิทธิที่ครอบคลุมทุกมิติของชีวิตนี้ เป็นสิ่งสำคัญมากเราจะเห็นความร่วมมือกันระหว่างคนพิการและองค์กรคนพิการต่าง ๆ ในการเข้าไปในส่วนร่วมในงานต่าง ๆ หรือกิจกรรมต่าง ๆ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มีความยั่งยืน และเข้าถึงได้อย่างเท่าเทียม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ร่วมกันเฉลิมฉลองและมุ่งมั่น ทุ่มเท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ขอบคุณค่ะ</w:t>
      </w:r>
    </w:p>
    <w:p>
      <w:pPr>
        <w:pStyle w:val="BodyText"/>
      </w:pPr>
      <w:r>
        <w:t xml:space="preserve">(คุณเพลงรบ) และในโอกาสเดียวกัน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ผู้แทนองค์กรด้านคนพิการแห่งประเทศไทย ขอเสียงปรบมือ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คุณ Gita และเพื่อนคนพิการทุกท่านครับ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พลังหลัง COVID-19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เฉลิมฉลองงานวันคนพิการสากลตรงกันเลย แล้ว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เมื่อสักครู่ผมได้คุยกับคุณ Gita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คนพิการของเราก็เป็นเรื่องที่น่ายินดี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สมาคมสภาคนพิการทุกประเภทของประเทศไทย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ก็มีมติด้วยกัน 5 ประการ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นะครับได้อย่างชัดเจน โดยเฉพาะอย่างยิ่งเรื่องการเยียวยา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แล้วก็รวมถึงการจ่ายเงินเยียมยากลุ่มเปราะบาง 3,000 บาท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เราคงการทำงานร่วมมือกันอย่างนี้ได้ต่อเนื่องนะครับ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อย่างเต็มที่นะครับ ซึ่งพวกเราที่เป็นองค์กรคนพิการ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คุณภาพชีวิตคนพิการแห่งชาติ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ก็มีความก้าวหน้าไประดับหนึ่ง แต่เนื่องจากสถานการณ์วันนี้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และอาชีพของตนเอง รวมถึงปรับสวัสดิการเบี้ยคนพิการ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ไปยังรัฐบาลนะครับ ให้ช่วยสนับสนุนกระทรวง พม. และคนพิก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คน จะเป็นไปได้หรือไม่ครับที่ รัฐบาล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หรือโรงเรียนนี่ มีพื้นที่ ห้องอาห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แล้วก็จนถึงเรื่องของการพัฒนาฝีมือแรงการ Up Skill ReSkill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ต่อไปนะครับ เรื่องสุดท้ายเลยนะครับ ที่เราคิดว่าเป็นเรื่อง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นะครับ เข้าร่วมเป็นคณะกรรม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ในนี้ไหม ระหว่างประเทศไทยกับ โดมินิกัน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ระดับโลกนะครับ เพื่อจะมายกระดับคุณภาพชีวิต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นะครับ เราพร้อมที่จะเดินไปสู่สังคม ชีวิตวิถีใหม่ไปพร้อม ๆ กัน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ลำดับต่อไปนะคะ ถือว่าเป็นช่วงที่สำคัญของการจัดงาน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ที่ได้กรุณาให้เกียรติมาเป็นประธานในงานวัน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รำลึกถึงวันที่สมัชชาใหญ่แห่งองค์การสหประชาชาติ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มีโอกาสได้แสดงศักยภาพให้สังคมได้ประจักษ์ให้ความสำคัญกับการฟื้นฟูสังคมให้กลับเข้าสู่สองค์การสหประชาชาติได้ติดโคโรนา 2019หรือ COVID-19 เพื่อการลดความเสี่ยงที่จะเกิดขึ้น รวมถึงการฟื้นฟูBuilding Back Better Toward a disability-inclusive, accessible and sustainable post COVID-19 World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ภาวะปกติและดีกว่าเดิม ใน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สภาพเศรษฐกิจสังคมของประเทศ โดยคำนึงถึงคนทุกกลุ่ม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2,071,568 คน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83,834 คน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หรือ Aged Society และจากสถิติของผู้สูงอายุที่เพิ่ม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กลุ่มคนพิการ ถือเป็นกลุ่มคนที่มีความเปราะบาง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2563 โดยตัวแทนองค์การสหประชาชาติ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นิทรรศการด้านการแสดงส่งเสริมอาชีพ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ในโอกาสนี้ขอเรียนเชิญทุกท่าน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แก่คนพิการในประเทศไทย และขอเรียนเชิญท่านรัฐมนตรีว่าการกระทรวง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2563 รัฐบาลขอส่งความระลึกถึงและความปรารถนาดีคนพิการทุกคน ปี 2563นะครับได้รับชมคำปราศรัยจาก ฯพณฯ นายกรัฐมนตรี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เนื่องในโอกาสวันคนพิการสากล ประจำปี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องค์การสหประชาชาติได้กำหนดประเด็นหลัก คือ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ซึ่งเป็นการให้ความสำคัญกับการฟื้นฟูสังคมให้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เพื่อให้คนทุกกลุ่มในสังคม สามารถเข้าถึงสวัสดิการ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ไทย ที่ให้คำมั่นไว้ว่า เราจะไม่ทิ้งใคร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1,000 บาท เงินช่วยเหลือเยียวยากลุ่มเปราะบาง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จากกองทุนโดยไม่มีผู้ค้ำประกัน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สามารถอยู่ในสังคมอย่างมีเกียรติ มีศักดิ์ศรี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เนื่องในโอกาสวันคนพิการสากลประจำปี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เจ้าพระบรมราชินี ได้โปรดดลบันดาล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คนพิการ ประสบแต่ความสุข ความเจริญ มีกำลังกาย</w:t>
      </w:r>
    </w:p>
    <w:p>
      <w:pPr>
        <w:pStyle w:val="BodyText"/>
      </w:pPr>
      <w:r>
        <w:t xml:space="preserve">(คุณจุติ) เรียนท่านผู้บริหารสืบไป สวัสดีครับท่านผู้แทนสหประชาชาติ ท่านนายกสภาคนพิการทุกประเภทแห่งประเทศไทย ท่านบริหารส่วนราชการและขอเสียงปรบมือด้วยครับ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กระทรวงการพัฒนาสังคมและความมั่นคงของมนุษย์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องค์กรเอกชน และผู้นำองค์กรด้านคนพิการ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อีกครั้งหนึ่ง เลยอยากจะกราบเรียนว่าก่อนที่จะ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วันเดียว เป็นวันที่ทบทวน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ผมจะกล่าวเปิดงานสั้น ๆ แต่ท่านนายก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ได้ไม่เต็มที่ ผมยอมรับว่า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ให้เกียรติให้เครดิตกับท่านอดีต อธิปบดี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ดำเนินกิจกรรมต่ออย่างต่อเนื่อง ประกาศที่ท่านอัตราให้สัมปทานพื้นที่Up Skill Reskill ก็จะเอาไปปฏิบัติอย่างเคร่งครัดแล้วก็เต็มที่นะครับที่จะต้องทำงานร่วมกัน รับฟังร่วมกัน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สิ่งที่ท่านฝากก็คือว่า สงเสริมให้จ้างคนพิการ 8,000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โดยจะให้ไปดูว่ากระทรวงพัฒนาสังคมนั้นเป็นคนริเริ่มประเทศ ร่วมกันกับอดีตเอกข้าราชทูต ร่วมกันกับอดีตที่ปรึกษาการต่างประเทศแล้วก็ได้จัดเรียกว่าสุดท้ายที่อยากจะกราบเรียนก่อนที่จะเปิดงานก็คือว่า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งหาคมปีที่แล้ว รวมกันกับกระทรวงการต่าง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กิจกรรมที่จะไปแนะนำตัวให้รู้จัก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สิ่งที่สหประชาชาติได้เน้น รวมคนทุกกลุ่มฉะนั้น อยากจะให้ความมั่นใจกับท่านวุฒิสมาชิก ท่านผูนำองค์กรด้านคนพิการทั้งหลายว่าเราปี 2563 และก็ 2564 และ 2565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เข้าถึงทุกคน ไม่ว่าจะเป็นกลุ่มเปราะบางประเภทใดก็ตาม เพราะ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ยินดีร่วมกันส่งเสริมสนับสนุนให้คนพิการเข้าถึง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ผมขอเปิดงานวันคนพิการสากล ประจำปี พุทธศักราช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</w:t>
      </w:r>
    </w:p>
    <w:p>
      <w:pPr>
        <w:pStyle w:val="BodyText"/>
      </w:pPr>
      <w:r>
        <w:t xml:space="preserve">(คุณเพลงรบ) ครับ ขอบพระคุณท่านเป็นอย่างดีแล้ว ทุกท่านเหมาะสมในทุกรางวัลทุก ๆ ท่าน ทุก ๆ องค์กรเลยนะครับสำหรับการมอบรางวัลในวันนี้ ขอเสียงปรบมือดัง ๆ อีกสักครั้งหนึ่ง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เป้นชุดที่ได้รับการคัดเลือก คัดสรร และคัดกรอง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ในชุดที่ 1 นะครับ ชุดที่ 1 จะเป็นคนพิการต้นแบบ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นะครับ ที่จะเอ่ยนาม ไม่ว่าจะเป็นบุคคลรายนามผู้เข้ารับรางวัลคนพิการประเภทคนพิการต้นแบบ 72 รางวัลผู้อำนวยการกองยุทธศาสตร์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</w:t>
      </w:r>
    </w:p>
    <w:p>
      <w:pPr>
        <w:pStyle w:val="BodyText"/>
      </w:pPr>
      <w:r>
        <w:t xml:space="preserve">(คุณเสาวลักษณ์) ค่ะ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</w:t>
      </w:r>
    </w:p>
    <w:p>
      <w:pPr>
        <w:pStyle w:val="BodyText"/>
      </w:pPr>
      <w:r>
        <w:t xml:space="preserve">[เสียงปรบมือ]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</w:t>
      </w:r>
    </w:p>
    <w:p>
      <w:pPr>
        <w:pStyle w:val="BodyText"/>
      </w:pPr>
      <w:r>
        <w:t xml:space="preserve">(คุณเพลงรบ) กราบเรียนท่าน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ผมเพลงรบ ฐิติกุลดิลภ ล่ามรวมคนทุกกลุ่มเข้าถึงทุกคนหรือว่า Building Back Better Toward a disability-inclusive, accessible and sustainable post COVID-19 Worldสากลประจำปี 2563 ค่ะ โดยองค์การสหประชาชาติ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ทางสังคมให้คนพิการได้แสดงศักยภาพให้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ดีกว่า มุ่งสู่สังคมชีวิตวิถีใหม่หลังโควิด-19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(คุณเพลงรบ) ครับผม และพิธีการในวันนี้นะครับ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Captioning เรียกได้ว่าเป็นการแปลภาษา</w:t>
      </w:r>
    </w:p>
    <w:p>
      <w:pPr>
        <w:pStyle w:val="BodyText"/>
      </w:pPr>
      <w:r>
        <w:t xml:space="preserve">(Ms. Gita) สวัสดีค่ะดิฉันเริ่มอีกครั้งหนึ่งนะคะและเทคโนโลยีแห่งชาติเป็นผู้ผลิตอยากจะขอกล่าวทักทายทุกท่านนะคะและอยากจะขอเรียนท่านรัฐมนตรีขอเรียนเชิญคุณรวมถึงท่านผู้มีเกียรติทุกท่านในเรื่องของโควิด-19 นั้นเป็นสิ่งที่ทำให้เราเข้าใจเรื่องของ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หลายท่านไม่สามารถเข้าถึงการศึกษา ระบบการรักษาพยาบาลท่านผู้แทน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ความจำเป็นและเป็นโอกาส ในการ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ร่วมถึงคุณภาพชีวิตที่ดี รวมถึงทางสังคม และการทำให้คนพิการสามารถได้ใช้สิทธิของตนเองได้อย่างเต็มที่เข้าถึงและอยู่ในโลกที่โควิด-19 นั้น ได้นี้ เป็นสิ่งสำคัญมากเราจะเห็นความร่วมมือกันระหว่างคนพิการและองค์กรคนพิการต่าง ๆ ในการสิทธิที่ครอบคลุมทุกมิติของชีวิต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เข้าไปในส่วนร่วมในงานต่าง ๆ หรือกิจกรรมต่าง ๆ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มีความยั่งยืน และเข้าถึงได้อย่างเท่าเทียม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ร่วมกันเฉลิมฉลองและมุ่งมั่น ทุ่มเท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ขอบคุณค่ะ</w:t>
      </w:r>
    </w:p>
    <w:p>
      <w:pPr>
        <w:pStyle w:val="BodyText"/>
      </w:pPr>
      <w:r>
        <w:t xml:space="preserve">(คุณเพลงรบ) และในโอกาสเดียวกัน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ผู้แทนองค์กรด้านคนพิการแห่งประเทศไทย ขอเสียงปรบมือ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คุณ Gita และเพื่อนคนพิการทุกท่านครับ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พลังหลัง COVID-19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เฉลิมฉลองงานวันคนพิการสากลตรงกันเลย แล้ว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เมื่อสักครู่ผมได้คุยกับคุณ Gita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คนพิการของเราก็เป็นเรื่องที่น่ายินดี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สมาคมสภาคนพิการทุกประเภทของประเทศไทย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ก็มีมติด้วยกัน 5 ประการ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นะครับได้อย่างชัดเจน โดยเฉพาะอย่างยิ่งเรื่องการเยียวยา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แล้วก็รวมถึงการจ่ายเงินเยียมยากลุ่มเปราะบาง 3,000 บาท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เราคงการทำงานร่วมมือกันอย่างนี้ได้ต่อเนื่องนะครับ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อย่างเต็มที่นะครับ ซึ่งพวกเราที่เป็นองค์กรคนพิการ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คุณภาพชีวิตคนพิการแห่งชาติ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ก็มีความก้าวหน้าไประดับหนึ่ง แต่เนื่องจากสถานการณ์วันนี้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และอาชีพของตนเอง รวมถึงปรับสวัสดิการเบี้ยคนพิก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ไปยังรัฐบาลนะครับ ให้ช่วยสนับสนุนกระทรวง พม. และคนพิก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คน จะเป็นไปได้หรือไม่ครับที่ รัฐบาล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หรือโรงเรียนนี่ มีพื้นที่ ห้องอาห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แล้วก็จนถึงเรื่องของการพัฒนาฝีมือแรงการ Up Skill ReSkill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ต่อไปนะครับ เรื่องสุดท้ายเลยนะครับ ที่เราคิดว่าเป็นเรื่อง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นะครับ เข้าร่วมเป็นคณะกรรม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ในนี้ไหม ระหว่างประเทศไทยกับ โดมินิกัน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ระดับโลกนะครับ เพื่อจะมายกระดับคุณภาพชีวิต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นะครับ เราพร้อมที่จะเดินไปสู่สังคม ชีวิตวิถีใหม่ไปพร้อม ๆ กัน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ลำดับต่อไปนะคะ ถือว่าเป็นช่วงที่สำคัญของการจัดงาน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ที่ได้กรุณาให้เกียรติมาเป็นประธานในงานวัน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รำลึกถึงวันที่สมัชชาใหญ่แห่งองค์การสหประชาชาติให้ความสำคัญกับการฟื้นฟูสังคมให้กลับเข้าสู่สมีโอกาสได้แสดงศักยภาพให้สังคมได้ประจักษ์ติดโคโรนา 2019หรือ COVID-19 เพื่อการลดความเสี่ยงที่จะเกิดขึ้น รวมถึงการฟื้นฟูองค์การสหประชาชาติได้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Building Back Better Toward a disability-inclusive, accessible and sustainable post COVID-19 World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ภาวะปกติและดีกว่าเดิม ใน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สภาพเศรษฐกิจสังคมของประเทศ โดยคำนึงถึงคนทุกกลุ่ม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2,071,568 คน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83,834 คน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หรือ Aged Society และจากสถิติของผู้สูงอายุที่เพิ่ม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กลุ่มคนพิการ ถือเป็นกลุ่มคนที่มีความเปราะบาง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2563 โดยตัวแทนองค์การสหประชาชาติ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นิทรรศการด้านการแสดงส่งเสริมอาชีพ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ในโอกาสนี้ขอเรียนเชิญทุกท่า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แก่คนพิการในประเทศไทย และขอเรียนเชิญท่านรัฐมนตรีว่าการกระทรวง2563 รัฐบาลขอส่งความระลึกถึงและความปรารถนาดีคนพิการทุกคน ปี 2563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นะครับได้รับชมคำปราศรัยจาก ฯพณฯ นายกรัฐมนตรี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เนื่องในโอกาสวันคนพิการสากล ประจำปี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องค์การสหประชาชาติได้กำหนดประเด็นหลัก คือ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ซึ่งเป็นการให้ความสำคัญกับการฟื้นฟูสังคมให้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เพื่อให้คนทุกกลุ่มในสังคม สามารถเข้าถึงสวัสดิการ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ไทย ที่ให้คำมั่นไว้ว่า เราจะไม่ทิ้งใคร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1,000 บาท เงินช่วยเหลือเยียวยากลุ่มเปราะบาง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จากกองทุนโดยไม่มีผู้ค้ำประกัน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สามารถอยู่ในสังคมอย่างมีเกียรติ มีศักดิ์ศรี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เนื่องในโอกาสวันคนพิการสากลประจำปี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เจ้าพระบรมราชินี ได้โปรดดลบันดาล</w:t>
      </w:r>
    </w:p>
    <w:p>
      <w:pPr>
        <w:pStyle w:val="BodyText"/>
      </w:pPr>
      <w:r>
        <w:t xml:space="preserve">(คุณจุติ) เรียนท่านผู้บริหารคนพิการ ประสบแต่ความสุข ความเจริญ มีกำลังกายท่านผู้แทนสหประชาชาติ ท่านนายกสภาคนพิการทุกประเภทแห่งประเทศไทย ท่านบริหารส่วนราชการสืบไป สวัสดีครับ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และขอเสียงปรบมือด้วยครับ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กระทรวงการพัฒนาสังคมและความมั่นคงของมนุษย์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องค์กรเอกชน และผู้นำองค์กรด้านคนพิการ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อีกครั้งหนึ่ง เลยอยากจะกราบเรียนว่าก่อนที่จะ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วันเดียว เป็นวันที่ทบทวน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ผมจะกล่าวเปิดงานสั้น ๆ แต่ท่านนายก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ได้ไม่เต็มที่ ผมยอมรับว่า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ให้เกียรติให้เครดิตกับท่านอดีต อธิปบดีอัตราให้สัมปทานพื้นที่Up Skill Reskill ก็จะเอาไปปฏิบัติอย่างเคร่งครัดแล้วก็เต็มที่นะครับดำเนินกิจกรรมต่ออย่างต่อเนื่อง ประกาศที่ท่าน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ที่จะต้องทำงานร่วมกัน รับฟังร่วมกัน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ิ่งที่ท่านฝากก็คือว่า สงเสริมให้จ้างคนพิการ 8,000ประเทศ ร่วมกันกับอดีตเอกข้าราชทูต ร่วมกันกับอดีตที่ปรึกษาการต่างประเทศแล้วก็ได้จัดเรียกว่าโดยจะให้ไปดูว่ากระทรวงพัฒนาสังคมนั้นเป็นคนริเริ่ม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ุดท้ายที่อยากจะกราบเรียนก่อนที่จะเปิดงานก็คือว่า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สิงหาคมปีที่แล้ว รวมกันกับกระทรวงการต่าง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กิจกรรมที่จะไปแนะนำตัวให้รู้จักฉะนั้น อยากจะให้ความมั่นใจกับท่านวุฒิสมาชิก ท่านผูนำองค์กรด้านคนพิการทั้งหลายว่าเราสิ่งที่สหประชาชาติได้เน้น รวมคนทุกกลุ่ม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ปี 2563 และก็ 2564 และ 2565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เข้าถึงทุกคน ไม่ว่าจะเป็นกลุ่มเปราะบางประเภทใดก็ตาม เพราะ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ยินดีร่วมกันส่งเสริมสนับสนุนให้คนพิการเข้าถึ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ผมขอเปิดงานวันคนพิการสากล ประจำปี พุทธศักราชเป็นอย่างดีแล้ว ทุกท่านเหมาะสมในทุกรางวัลทุก ๆ ท่าน ทุก ๆ องค์กรเลยนะครับสำหรับการมอบรางวัล</w:t>
      </w:r>
    </w:p>
    <w:p>
      <w:pPr>
        <w:pStyle w:val="BodyText"/>
      </w:pPr>
      <w:r>
        <w:t xml:space="preserve">(คุณเพลงรบ) ครับ ขอบพระคุณท่าน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ในวันนี้ ขอเสียงปรบมือดัง ๆ อีกสักครั้งหนึ่ง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เป้นชุดที่ได้รับการคัดเลือก คัดสรร และคัดกรอง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ในชุดที่ 1 นะครับ ชุดที่ 1 จะเป็นคนพิการต้นแบบรายนามผู้เข้ารับรางวัลคนพิการประเภทคนพิการต้นแบบ 72 รางวัลนะครับ ที่จะเอ่ยนาม ไม่ว่าจะเป็นบุคคล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ผู้อำนวยการกองยุทธศาสตร์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</w:t>
      </w:r>
    </w:p>
    <w:p>
      <w:pPr>
        <w:pStyle w:val="BodyText"/>
      </w:pPr>
      <w:r>
        <w:t xml:space="preserve">(คุณเสาวลักษณ์) ค่ะ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</w:t>
      </w:r>
    </w:p>
    <w:p>
      <w:pPr>
        <w:pStyle w:val="BodyText"/>
      </w:pPr>
      <w:r>
        <w:t xml:space="preserve">[เสียงปรบมือ]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</w:t>
      </w:r>
    </w:p>
    <w:p>
      <w:pPr>
        <w:pStyle w:val="BodyText"/>
      </w:pPr>
      <w:r>
        <w:t xml:space="preserve">(คุณเพลงรบ) กราบเรียนท่านรวมคนทุกกลุ่มเข้าถึงทุกคนหรือว่า Building Back Better Toward a disability-inclusive, accessible and sustainable post COVID-19 Worldผมเพลงรบ ฐิติกุลดิลภ ล่าม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สากลประจำปี 2563 ค่ะ โดยองค์การสหประชาชาติ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ทางสังคมให้คนพิการได้แสดงศักยภาพให้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ดีกว่า มุ่งสู่สังคมชีวิตวิถีใหม่หลังโควิด-19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คุณเพลงรบ) ครับผม และพิธีการในวันนี้นะครับ</w:t>
      </w:r>
    </w:p>
    <w:p>
      <w:pPr>
        <w:pStyle w:val="BodyText"/>
      </w:pPr>
      <w:r>
        <w:t xml:space="preserve">(Ms. Gita) สวัสดีค่ะดิฉันเริ่มอีกครั้งหนึ่งนะคะCaptioning เรียกได้ว่าเป็นการแปลภาษาอยากจะขอกล่าวทักทายทุกท่านนะคะและอยากจะขอเรียนท่านรัฐมนตรีและเทคโนโลยีแห่งชาติเป็นผู้ผลิตรวมถึงท่านผู้มีเกียรติทุกท่านในเรื่องของโควิด-19 นั้นเป็นสิ่งที่ทำให้เราเข้าใจเรื่องของขอเรียนเชิญคุณ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หลายท่านไม่สามารถเข้าถึงการศึกษา ระบบการรักษาพยาบาล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ท่านผู้แทน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ความจำเป็นและเป็นโอกาส ในการ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างสังคม และการทำให้คนพิการสามารถได้ใช้สิทธิของตนเองได้อย่างเต็มที่เข้าถึงและอยู่ในโลกที่ร่วมถึงคุณภาพชีวิตที่ดี รวมถึงนี้ เป็นสิ่งสำคัญมากเราจะเห็นความร่วมมือกันระหว่างคนพิการและองค์กรคนพิการต่าง ๆ ในการโควิด-19 นั้น ได้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สิทธิที่ครอบคลุมทุกมิติของชีวิต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เข้าไปในส่วนร่วมในงานต่าง ๆ หรือกิจกรรมต่าง ๆ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มีความยั่งยืน และเข้าถึงได้อย่างเท่าเทียม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ร่วมกันเฉลิมฉลองและมุ่งมั่น ทุ่มเท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ขอบคุณค่ะ</w:t>
      </w:r>
    </w:p>
    <w:p>
      <w:pPr>
        <w:pStyle w:val="BodyText"/>
      </w:pPr>
      <w:r>
        <w:t xml:space="preserve">(คุณเพลงรบ) และในโอกาสเดียวกัน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ผู้แทนองค์กรด้านคนพิการแห่งประเทศไทย ขอเสียงปรบมือ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คุณ Gita และเพื่อนคนพิการทุกท่านครับ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พลังหลัง COVID-19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เฉลิมฉลองงานวันคนพิการสากลตรงกันเลย แล้ว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เมื่อสักครู่ผมได้คุยกับคุณ Gita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คนพิการของเราก็เป็นเรื่องที่น่ายินดี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สมาคมสภาคนพิการทุกประเภทของประเทศไทย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ก็มีมติด้วยกัน 5 ประการ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นะครับได้อย่างชัดเจน โดยเฉพาะอย่างยิ่งเรื่องการเยียวยา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แล้วก็รวมถึงการจ่ายเงินเยียมยากลุ่มเปราะบาง 3,000 บาท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เราคงการทำงานร่วมมือกันอย่างนี้ได้ต่อเนื่องนะครับ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อย่างเต็มที่นะครับ ซึ่งพวกเราที่เป็นองค์กร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ุณภาพชีวิตคนพิการแห่งชาติ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ก็มีความก้าวหน้าไประดับหนึ่ง แต่เนื่องจากสถานการณ์วันนี้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และอาชีพของตนเอง รวมถึงปรับสวัสดิการเบี้ยคนพิก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ไปยังรัฐบาลนะครับ ให้ช่วยสนับสนุนกระทรวง พม. และคนพิก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คน จะเป็นไปได้หรือไม่ครับที่ รัฐบาล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หรือโรงเรียนนี่ มีพื้นที่ ห้องอาห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แล้วก็จนถึงเรื่องของการพัฒนาฝีมือแรงการ Up Skill ReSkill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ต่อไปนะครับ เรื่องสุดท้ายเลยนะครับ ที่เราคิดว่าเป็นเรื่อง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นะครับ เข้าร่วมเป็นคณะกรรม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ในนี้ไหม ระหว่างประเทศไทยกับ โดมินิกัน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ระดับโลกนะครับ เพื่อจะมายกระดับคุณภาพชีวิต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นะครับ เราพร้อมที่จะเดินไปสู่สังคม ชีวิตวิถีใหม่ไปพร้อม ๆ กัน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ลำดับต่อไปนะคะ ถือว่าเป็นช่วงที่สำคัญของการจัดงาน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ที่ได้กรุณาให้เกียรติมาเป็นประธานในงานวันคนพิการให้ความสำคัญกับการฟื้นฟูสังคมให้กลับเข้าสู่สรำลึกถึงวันที่สมัชชาใหญ่แห่งองค์การสหประชาชาติติดโคโรนา 2019หรือ COVID-19 เพื่อการลดความเสี่ยงที่จะเกิดขึ้น รวมถึงการฟื้นฟูมีโอกาสได้แสดงศักยภาพให้สังคมได้ประจักษ์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องค์การสหประชาชาติได้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Building Back Better Toward a disability-inclusive, accessible and sustainable post COVID-19 World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ภาวะปกติและดีกว่าเดิม ใน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สภาพเศรษฐกิจสังคมของประเทศ โดยคำนึงถึงคนทุกกลุ่ม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2,071,568 คน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83,834 คน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หรือ Aged Society และจากสถิติของผู้สูงอายุที่เพิ่ม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กลุ่มคนพิการ ถือเป็นกลุ่มคนที่มีความเปราะบาง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2563 โดยตัวแทนองค์การสหประชาชาติ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นิทรรศการด้านการแสดงส่งเสริมอาชีพ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ในโอกาสนี้ขอเรียนเชิญทุกท่าน2563 รัฐบาลขอส่งความระลึกถึงและความปรารถนาดีคนพิการทุกคน ปี 2563แก่คนพิการในประเทศไทย และขอเรียนเชิญท่านรัฐมนตรีว่าการกระทรวง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นะครับได้รับชมคำปราศรัยจาก ฯพณฯ นายกรัฐมนตรี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เนื่องในโอกาสวันคนพิการสากล ประจำปี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องค์การสหประชาชาติได้กำหนดประเด็นหลัก คือ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ซึ่งเป็นการให้ความสำคัญกับการฟื้นฟูสังคมให้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เพื่อให้คนทุกกลุ่มในสังคม สามารถเข้าถึงสวัสดิการ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ไทย ที่ให้คำมั่นไว้ว่า เราจะไม่ทิ้งใคร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1,000 บาท เงินช่วยเหลือเยียวยากลุ่มเปราะบาง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จากกองทุนโดยไม่มีผู้ค้ำประกัน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สามารถอยู่ในสังคมอย่างมีเกียรติ มีศักดิ์ศรี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เนื่องในโอกาสวันคนพิการสากลประจำปี</w:t>
      </w:r>
    </w:p>
    <w:p>
      <w:pPr>
        <w:pStyle w:val="BodyText"/>
      </w:pPr>
      <w:r>
        <w:t xml:space="preserve">(คุณจุติ) เรียนท่านผู้บริหารเจ้าพระบรมราชินี ได้โปรดดลบันดาลท่านผู้แทนสหประชาชาติ ท่านนายกสภาคนพิการทุกประเภทแห่งประเทศไทย ท่านบริหารส่วนราชการคนพิการ ประสบแต่ความสุข ความเจริญ มีกำลังกาย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สืบไป สวัสดีครับ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และขอเสียงปรบมือด้วยครับ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กระทรวงการพัฒนาสังคมและความมั่นคงของมนุษย์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องค์กรเอกชน และผู้นำองค์กรด้านคนพิการ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อีกครั้งหนึ่ง เลยอยากจะกราบเรียนว่าก่อนที่จะ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วันเดียว เป็นวันที่ทบทวน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ผมจะกล่าวเปิดงานสั้น ๆ แต่ท่านนายก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ได้ไม่เต็มที่ ผมยอมรับว่าอัตราให้สัมปทานพื้นที่Up Skill Reskill ก็จะเอาไปปฏิบัติอย่างเคร่งครัดแล้วก็เต็มที่นะครับให้เกียรติให้เครดิตกับท่านอดีต อธิปบดี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ดำเนินกิจกรรมต่ออย่างต่อเนื่อง ประกาศที่ท่าน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ที่จะต้องทำงานร่วมกัน รับฟังร่วมกันประเทศ ร่วมกันกับอดีตเอกข้าราชทูต ร่วมกันกับอดีตที่ปรึกษาการต่างประเทศแล้วก็ได้จัดเรียกว่าสิ่งที่ท่านฝากก็คือว่า สงเสริมให้จ้างคนพิการ 8,000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โดยจะให้ไปดูว่ากระทรวงพัฒนาสังคมนั้นเป็นคนริเริ่ม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สุดท้ายที่อยากจะกราบเรียนก่อนที่จะเปิดงานก็คือว่า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สิงหาคมปีที่แล้ว รวมกันกับกระทรวงการต่างฉะนั้น อยากจะให้ความมั่นใจกับท่านวุฒิสมาชิก ท่านผูนำองค์กรด้านคนพิการทั้งหลายว่าเรากิจกรรมที่จะไปแนะนำตัวให้รู้จัก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สิ่งที่สหประชาชาติได้เน้น รวมคนทุกกลุ่ม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ปี 2563 และก็ 2564 และ 2565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เข้าถึงทุกคน ไม่ว่าจะเป็นกลุ่มเปราะบางประเภทใดก็ตาม เพราะ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ยินดีร่วมกันส่งเสริมสนับสนุนให้คนพิการเข้าถึงเป็นอย่างดีแล้ว ทุกท่านเหมาะสมในทุกรางวัลทุก ๆ ท่าน ทุก ๆ องค์กรเลยนะครับสำหรับการมอบรางวัลผมขอเปิดงานวันคนพิการสากล ประจำปี พุทธศักราช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</w:t>
      </w:r>
    </w:p>
    <w:p>
      <w:pPr>
        <w:pStyle w:val="BodyText"/>
      </w:pPr>
      <w:r>
        <w:t xml:space="preserve">(คุณเพลงรบ) ครับ ขอบพระคุณท่าน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ในวันนี้ ขอเสียงปรบมือดัง ๆ อีกสักครั้งหนึ่ง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เป้นชุดที่ได้รับการคัดเลือก คัดสรร และคัดกรองรายนามผู้เข้ารับรางวัลคนพิการประเภทคนพิการต้นแบบ 72 รางวัลในชุดที่ 1 นะครับ ชุดที่ 1 จะเป็นคนพิการต้นแบบ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นะครับ ที่จะเอ่ยนาม ไม่ว่าจะเป็นบุคคล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ผู้อำนวยการกองยุทธศาสตร์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</w:t>
      </w:r>
    </w:p>
    <w:p>
      <w:pPr>
        <w:pStyle w:val="BodyText"/>
      </w:pPr>
      <w:r>
        <w:t xml:space="preserve">(คุณเสาวลักษณ์) ค่ะ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</w:t>
      </w:r>
    </w:p>
    <w:p>
      <w:pPr>
        <w:pStyle w:val="BodyText"/>
      </w:pPr>
      <w:r>
        <w:t xml:space="preserve">[เสียงปรบมือ]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กราบเรียนท่าน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ผมเพลงรบ ฐิติกุลดิลภ ล่าม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สากลประจำปี 2563 ค่ะ โดยองค์การสหประชาชาติ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ทางสังคมให้คนพิการได้แสดงศักยภาพให้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ดีกว่า มุ่งสู่สังคมชีวิตวิถีใหม่หลังโควิด-19</w:t>
      </w:r>
    </w:p>
    <w:p>
      <w:pPr>
        <w:pStyle w:val="BodyText"/>
      </w:pPr>
      <w:r>
        <w:t xml:space="preserve">(Ms. Gita) สวัสดีค่ะดิฉันเริ่มอีกครั้งหนึ่งนะคะ</w:t>
      </w:r>
    </w:p>
    <w:p>
      <w:pPr>
        <w:pStyle w:val="BodyText"/>
      </w:pPr>
      <w:r>
        <w:t xml:space="preserve">(คุณเพลงรบ) ครับผม และพิธีการในวันนี้นะครับอยากจะขอกล่าวทักทายทุกท่านนะคะและอยากจะขอเรียนท่านรัฐมนตรีCaptioning เรียกได้ว่าเป็นการแปลภาษารวมถึงท่านผู้มีเกียรติทุกท่านในเรื่องของโควิด-19 นั้นเป็นสิ่งที่ทำให้เราเข้าใจเรื่องของและเทคโนโลยีแห่งชาติเป็นผู้ผลิตจุดประกายความหวังของคนพิการทั่วโลกในเรื่องของการก้าวเข้าสู่การปรับเปลี่ยนสังคมนะคะ หลังโควิดขอเรียนเชิญคุณและพบว่าคนพิการทั่วโลกนั้นหลายท่านไม่สามารถเข้าถึงการศึกษา ระบบการรักษาพยาบาล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ท่านผู้แทน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ความจำเป็นและเป็นโอกาส ในการทางสังคม และการทำให้คนพิการสามารถได้ใช้สิทธิของตนเองได้อย่างเต็มที่เข้าถึงและอยู่ในโลกที่นี้ เป็นสิ่งสำคัญมากเราจะเห็นความร่วมมือกันระหว่างคนพิการและองค์กรคนพิการต่าง ๆ ในการร่วมถึงคุณภาพชีวิตที่ดี รวมถึง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โควิด-19 นั้น ได้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สิทธิที่ครอบคลุมทุกมิติของชีวิต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เข้าไปในส่วนร่วมในงานต่าง ๆ หรือกิจกรรมต่าง ๆ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มีความยั่งยืน และเข้าถึงได้อย่างเท่าเทียม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ร่วมกันเฉลิมฉลองและมุ่งมั่น ทุ่มเท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ขอบคุณค่ะ</w:t>
      </w:r>
    </w:p>
    <w:p>
      <w:pPr>
        <w:pStyle w:val="BodyText"/>
      </w:pPr>
      <w:r>
        <w:t xml:space="preserve">(คุณเพลงรบ) และในโอกาสเดียวกัน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ผู้แทนองค์กรด้านคนพิการแห่งประเทศไทย ขอเสียงปรบมือ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คุณ Gita และเพื่อนคนพิการทุกท่านครับ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พลังหลัง COVID-19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เฉลิมฉลองงานวันคนพิการสากลตรงกันเลย แล้ว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เมื่อสักครู่ผมได้คุยกับคุณ Gita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คนพิการของเราก็เป็นเรื่องที่น่ายินดี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สมาคมสภาคนพิการทุกประเภทของประเทศไทย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ก็มีมติด้วยกัน 5 ประการ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นะครับได้อย่างชัดเจน โดยเฉพาะอย่างยิ่งเรื่องการเยียวยา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แล้วก็รวมถึงการจ่ายเงินเยียมยากลุ่มเปราะบาง 3,000 บาท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เราคงการทำงานร่วมมือกันอย่างนี้ได้ต่อเนื่องนะครับ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อย่างเต็มที่นะครับ ซึ่งพวกเราที่เป็นองค์กรคนพิการ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คุณภาพชีวิตคนพิการแห่งชาติ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ก็มีความก้าวหน้าไประดับหนึ่ง แต่เนื่องจากสถานการณ์วันนี้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และอาชีพของตนเอง รวมถึงปรับสวัสดิการเบี้ยคนพิก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ไปยังรัฐบาลนะครับ ให้ช่วยสนับสนุนกระทรวง พม. และคนพิ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คน จะเป็นไปได้หรือไม่ครับที่ รัฐบาล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หรือโรงเรียนนี่ มีพื้นที่ ห้องอาห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แล้วก็จนถึงเรื่องของการพัฒนาฝีมือแรงการ Up Skill ReSkill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ต่อไปนะครับ เรื่องสุดท้ายเลยนะครับ ที่เราคิดว่าเป็นเรื่อง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นะครับ เข้าร่วมเป็นคณะกรรม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ในนี้ไหม ระหว่างประเทศไทยกับ โดมินิกัน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ระดับโลกนะครับ เพื่อจะมายกระดับคุณภาพชีวิต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นะครับ เราพร้อมที่จะเดินไปสู่สังคม ชีวิตวิถีใหม่ไปพร้อม ๆ กัน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ลำดับต่อไปนะคะ ถือว่าเป็นช่วงที่สำคัญของการจัดงาน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ให้ความสำคัญกับการฟื้นฟูสังคมให้กลับเข้าสู่สที่ได้กรุณาให้เกียรติมาเป็นประธานในงานวันคนพิการติดโคโรนา 2019หรือ COVID-19 เพื่อการลดความเสี่ยงที่จะเกิดขึ้น รวมถึงการฟื้นฟูรำลึกถึงวันที่สมัชชาใหญ่แห่งองค์การสหประชาชาติ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มีโอกาสได้แสดงศักยภาพให้สังคมได้ประจักษ์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องค์การสหประชาชาติได้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Building Back Better Toward a disability-inclusive, accessible and sustainable post COVID-19 World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ภาวะปกติและดีกว่าเดิม ใน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สภาพเศรษฐกิจสังคมของประเทศ โดยคำนึงถึงคนทุกกลุ่ม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2,071,568 คน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83,834 ค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หรือ Aged Society และจากสถิติของผู้สูงอายุที่เพิ่ม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กลุ่มคนพิการ ถือเป็นกลุ่มคนที่มีความเปราะบาง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2563 โดยตัวแทนองค์การสหประชาชาติ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นิทรรศการด้านการแสดงส่งเสริมอาชีพ2563 รัฐบาลขอส่งความระลึกถึงและความปรารถนาดีคนพิการทุกคน ปี 2563ในโอกาสนี้ขอเรียนเชิญทุกท่าน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แก่คนพิการในประเทศไทย และขอเรียนเชิญท่านรัฐมนตรีว่าการกระทรวง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นะครับได้รับชมคำปราศรัยจาก ฯพณฯ นายกรัฐมนตรี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เนื่องในโอกาสวันคนพิการสากล ประจำปี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องค์การสหประชาชาติได้กำหนดประเด็นหลัก คือ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ซึ่งเป็นการให้ความสำคัญกับการฟื้นฟูสังคมให้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เพื่อให้คนทุกกลุ่มในสังคม สามารถเข้าถึงสวัสดิการ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ไทย ที่ให้คำมั่นไว้ว่า เราจะไม่ทิ้งใคร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1,000 บาท เงินช่วยเหลือเยียวยากลุ่มเปราะบาง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จากกองทุนโดยไม่มีผู้ค้ำประกัน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สามารถอยู่ในสังคมอย่างมีเกียรติ มีศักดิ์ศรี</w:t>
      </w:r>
    </w:p>
    <w:p>
      <w:pPr>
        <w:pStyle w:val="BodyText"/>
      </w:pPr>
      <w:r>
        <w:t xml:space="preserve">(คุณจุติ) เรียนท่านผู้บริหารเนื่องในโอกาสวันคนพิการสากลประจำปีท่านผู้แทนสหประชาชาติ ท่านนายกสภาคนพิการทุกประเภทแห่งประเทศไทย ท่านบริหารส่วนราชการเจ้าพระบรมราชินี ได้โปรดดลบันดาล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คนพิการ ประสบแต่ความสุข ความเจริญ มีกำลังกาย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สืบไป สวัสดีครับ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และขอเสียงปรบมือด้วยครับ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กระทรวงการพัฒนาสังคมและความมั่นคงของมนุษย์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องค์กรเอกชน และผู้นำองค์กรด้านคนพิการ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อีกครั้งหนึ่ง เลยอยากจะกราบเรียนว่าก่อนที่จะ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วันเดียว เป็นวันที่ทบทว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ผมจะกล่าวเปิดงานสั้น ๆ แต่ท่านนายกอัตราให้สัมปทานพื้นที่Up Skill Reskill ก็จะเอาไปปฏิบัติอย่างเคร่งครัดแล้วก็เต็มที่นะครับได้ไม่เต็มที่ ผมยอมรับว่า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ให้เกียรติให้เครดิตกับท่านอดีต อธิปบดี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ดำเนินกิจกรรมต่ออย่างต่อเนื่อง ประกาศที่ท่านประเทศ ร่วมกันกับอดีตเอกข้าราชทูต ร่วมกันกับอดีตที่ปรึกษาการต่างประเทศแล้วก็ได้จัดเรียกว่าที่จะต้องทำงานร่วมกัน รับฟังร่วมกัน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่งที่ท่านฝากก็คือว่า สงเสริมให้จ้างคนพิการ 8,000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โดยจะให้ไปดูว่ากระทรวงพัฒนาสังคมนั้นเป็นคนริเริ่ม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สุดท้ายที่อยากจะกราบเรียนก่อนที่จะเปิดงานก็คือว่าฉะนั้น อยากจะให้ความมั่นใจกับท่านวุฒิสมาชิก ท่านผูนำองค์กรด้านคนพิการทั้งหลายว่าเราสิงหาคมปีที่แล้ว รวมกันกับกระทรวงการต่าง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กิจกรรมที่จะไปแนะนำตัวให้รู้จัก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สิ่งที่สหประชาชาติได้เน้น รวมคนทุกกลุ่ม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ปี 2563 และก็ 2564 และ 2565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เข้าถึงทุกคน ไม่ว่าจะเป็นกลุ่มเปราะบางประเภทใดก็ตาม เพราะเป็นอย่างดีแล้ว ทุกท่านเหมาะสมในทุกรางวัลทุก ๆ ท่าน ทุก ๆ องค์กรเลยนะครับสำหรับการมอบรางวัลยินดีร่วมกันส่งเสริมสนับสนุนให้คนพิการเข้าถึง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ผมขอเปิดงานวันคนพิการสากล ประจำปี พุทธศักราช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</w:t>
      </w:r>
    </w:p>
    <w:p>
      <w:pPr>
        <w:pStyle w:val="BodyText"/>
      </w:pPr>
      <w:r>
        <w:t xml:space="preserve">(คุณเพลงรบ) ครับ ขอบพระคุณท่าน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ในวันนี้ ขอเสียงปรบมือดัง ๆ อีกสักครั้งหนึ่งรายนามผู้เข้ารับรางวัลคนพิการประเภทคนพิการต้นแบบ 72 รางวัลเป้นชุดที่ได้รับการคัดเลือก คัดสรร และคัดกรอง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ในชุดที่ 1 นะครับ ชุดที่ 1 จะเป็นคนพิการต้นแบบ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นะครับ ที่จะเอ่ยนาม ไม่ว่าจะเป็นบุคคล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ผู้อำนวยการกองยุทธศาสตร์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</w:t>
      </w:r>
    </w:p>
    <w:p>
      <w:pPr>
        <w:pStyle w:val="BodyText"/>
      </w:pPr>
      <w:r>
        <w:t xml:space="preserve">(คุณเสาวลักษณ์) ค่ะ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[เสียงปรบมือ]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(คุณเพลงรบ) กราบเรียนท่าน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ผมเพลงรบ ฐิติกุลดิลภ ล่าม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สากลประจำปี 2563 ค่ะ โดยองค์การสหประชาชาติ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ทางสังคมให้คนพิการได้แสดงศักยภาพให้</w:t>
      </w:r>
    </w:p>
    <w:p>
      <w:pPr>
        <w:pStyle w:val="BodyText"/>
      </w:pPr>
      <w:r>
        <w:t xml:space="preserve">(Ms. Gita) สวัสดีค่ะดิฉันเริ่มอีกครั้งหนึ่งนะคะดีกว่า มุ่งสู่สังคมชีวิตวิถีใหม่หลังโควิด-19อยากจะขอกล่าวทักทายทุกท่านนะคะและอยากจะขอเรียนท่านรัฐมนตรี</w:t>
      </w:r>
    </w:p>
    <w:p>
      <w:pPr>
        <w:pStyle w:val="BodyText"/>
      </w:pPr>
      <w:r>
        <w:t xml:space="preserve">(คุณเพลงรบ) ครับผม และพิธีการในวันนี้นะครับรวมถึงท่านผู้มีเกียรติทุกท่านในเรื่องของโควิด-19 นั้นเป็นสิ่งที่ทำให้เราเข้าใจเรื่องของCaptioning เรียกได้ว่าเป็นการแปลภาษา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เทคโนโลยีแห่งชาติเป็นผู้ผลิตและพบว่าคนพิการทั่วโลกนั้นหลายท่านไม่สามารถเข้าถึงการศึกษา ระบบการรักษาพยาบาลขอเรียนเชิญคุณ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่านผู้แทนทางสังคม และการทำให้คนพิการสามารถได้ใช้สิทธิของตนเองได้อย่างเต็มที่เข้าถึงและอยู่ในโลกที่ความจำเป็นและเป็นโอกาส ในการนี้ เป็นสิ่งสำคัญมากเราจะเห็นความร่วมมือกันระหว่างคนพิการและองค์กรคนพิการต่าง ๆ ในการ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ร่วมถึงคุณภาพชีวิตที่ดี รวมถึง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โควิด-19 นั้น ได้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สิทธิที่ครอบคลุมทุกมิติของชีวิต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เข้าไปในส่วนร่วมในงานต่าง ๆ หรือกิจกรรมต่าง ๆ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มีความยั่งยืน และเข้าถึงได้อย่างเท่าเทียม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ร่วมกันเฉลิมฉลองและมุ่งมั่น ทุ่มเท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ขอบคุณค่ะ</w:t>
      </w:r>
    </w:p>
    <w:p>
      <w:pPr>
        <w:pStyle w:val="BodyText"/>
      </w:pPr>
      <w:r>
        <w:t xml:space="preserve">(คุณเพลงรบ) และในโอกาสเดียวกัน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ผู้แทนองค์กรด้านคนพิการแห่งประเทศไทย ขอเสียงปรบมือ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คุณ Gita และเพื่อนคนพิการทุกท่านครับ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พลังหลัง COVID-19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เฉลิมฉลองงานวันคนพิการสากลตรงกันเลย แล้ว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มื่อสักครู่ผมได้คุยกับคุณ Gita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คนพิการของเราก็เป็นเรื่องที่น่ายินดี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สมาคมสภาคนพิการทุกประเภทของประเทศไทย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ก็มีมติด้วยกัน 5 ประการ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นะครับได้อย่างชัดเจน โดยเฉพาะอย่างยิ่งเรื่องการเยียวยา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แล้วก็รวมถึงการจ่ายเงินเยียมยากลุ่มเปราะบาง 3,000 บาท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เราคงการทำงานร่วมมือกันอย่างนี้ได้ต่อเนื่องนะครับ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อย่างเต็มที่นะครับ ซึ่งพวกเราที่เป็นองค์กรคนพิก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คุณภาพชีวิตคนพิการแห่งชาติ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ก็มีความก้าวหน้าไประดับหนึ่ง แต่เนื่องจากสถานการณ์วันนี้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และอาชีพของตนเอง รวมถึงปรับสวัสดิการเบี้ยคนพิ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ไปยังรัฐบาลนะครับ ให้ช่วยสนับสนุนกระทรวง พม. และคนพิ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คน จะเป็นไปได้หรือไม่ครับที่ รัฐบาล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หรือโรงเรียนนี่ มีพื้นที่ ห้องอาห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แล้วก็จนถึงเรื่องของการพัฒนาฝีมือแรงการ Up Skill ReSkill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ต่อไปนะครับ เรื่องสุดท้ายเลยนะครับ ที่เราคิดว่าเป็นเรื่อง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นะครับ เข้าร่วมเป็นคณะกรรม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ในนี้ไหม ระหว่างประเทศไทยกับ โดมินิกัน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ระดับโลกนะครับ เพื่อจะมายกระดับคุณภาพชีวิต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นะครับ เราพร้อมที่จะเดินไปสู่สังคม ชีวิตวิถีใหม่ไปพร้อม ๆ กัน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ลำดับต่อไปนะคะ ถือว่าเป็นช่วงที่สำคัญของการจัดงาน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ให้ความสำคัญกับการฟื้นฟูสังคมให้กลับเข้าสู่สติดโคโรนา 2019หรือ COVID-19 เพื่อการลดความเสี่ยงที่จะเกิดขึ้น รวมถึงการฟื้นฟูที่ได้กรุณาให้เกียรติมาเป็นประธานในงานวันคนพิ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รำลึกถึงวันที่สมัชชาใหญ่แห่งองค์การสหประชาชาติ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มีโอกาสได้แสดงศักยภาพให้สังคมได้ประจักษ์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องค์การสหประชาชาติได้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Building Back Better Toward a disability-inclusive, accessible and sustainable post COVID-19 World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ภาวะปกติและดีกว่าเดิม ในการ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สภาพเศรษฐกิจสังคมของประเทศ โดยคำนึงถึงคนทุกกลุ่ม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2,071,568 ค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83,834 คน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หรือ Aged Society และจากสถิติของผู้สูงอายุที่เพิ่ม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กลุ่มคนพิการ ถือเป็นกลุ่มคนที่มีความเปราะบาง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2563 โดยตัวแทนองค์การสหประชาชาติ2563 รัฐบาลขอส่งความระลึกถึงและความปรารถนาดีคนพิการทุกคน ปี 2563นิทรรศการด้านการแสดงส่งเสริมอาชีพ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ในโอกาสนี้ขอเรียนเชิญทุกท่าน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แก่คนพิการในประเทศไทย และขอเรียนเชิญท่านรัฐมนตรีว่าการกระทรวง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นะครับได้รับชมคำปราศรัยจาก ฯพณฯ นายกรัฐมนตรี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เนื่องในโอกาสวันคนพิการสากล ประจำปี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องค์การสหประชาชาติได้กำหนดประเด็นหลัก คือ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ซึ่งเป็นการให้ความสำคัญกับการฟื้นฟูสังคมให้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พื่อให้คนทุกกลุ่มในสังคม สามารถเข้าถึงสวัสดิการ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ไทย ที่ให้คำมั่นไว้ว่า เราจะไม่ทิ้งใคร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1,000 บาท เงินช่วยเหลือเยียวยากลุ่มเปราะบาง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จากกองทุนโดยไม่มีผู้ค้ำประกัน</w:t>
      </w:r>
    </w:p>
    <w:p>
      <w:pPr>
        <w:pStyle w:val="BodyText"/>
      </w:pPr>
      <w:r>
        <w:t xml:space="preserve">(คุณจุติ) เรียนท่านผู้บริหารสามารถอยู่ในสังคมอย่างมีเกียรติ มีศักดิ์ศรีท่านผู้แทนสหประชาชาติ ท่านนายกสภาคนพิการทุกประเภทแห่งประเทศไทย ท่านบริหารส่วนราชการเนื่องในโอกาสวันคนพิการสากลประจำปี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เจ้าพระบรมราชินี ได้โปรดดลบันดาล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คนพิการ ประสบแต่ความสุข ความเจริญ มีกำลังกาย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สืบไป สวัสดีครับ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และขอเสียงปรบมือด้วยครับ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กระทรวงการพัฒนาสังคมและความมั่นคงของมนุษย์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องค์กรเอกชน และผู้นำองค์กรด้านคนพิการ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อีกครั้งหนึ่ง เลยอยากจะกราบเรียนว่าก่อนที่จะ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วันเดียว เป็นวันที่ทบทวนอัตราให้สัมปทานพื้นที่Up Skill Reskill ก็จะเอาไปปฏิบัติอย่างเคร่งครัดแล้วก็เต็มที่นะครับผมจะกล่าวเปิดงานสั้น ๆ แต่ท่านนายก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ได้ไม่เต็มที่ ผมยอมรับว่า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ให้เกียรติให้เครดิตกับท่านอดีต อธิปบดีประเทศ ร่วมกันกับอดีตเอกข้าราชทูต ร่วมกันกับอดีตที่ปรึกษาการต่างประเทศแล้วก็ได้จัดเรียกว่าดำเนินกิจกรรมต่ออย่างต่อเนื่อง ประกาศที่ท่าน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ที่จะต้องทำงานร่วมกัน รับฟังร่วมกัน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สิ่งที่ท่านฝากก็คือว่า สงเสริมให้จ้างคนพิการ 8,000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โดยจะให้ไปดูว่ากระทรวงพัฒนาสังคมนั้นเป็นคนริเริ่มฉะนั้น อยากจะให้ความมั่นใจกับท่านวุฒิสมาชิก ท่านผูนำองค์กรด้านคนพิการทั้งหลายว่าเราสุดท้ายที่อยากจะกราบเรียนก่อนที่จะเปิดงานก็คือว่า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สิงหาคมปีที่แล้ว รวมกันกับกระทรวงการต่าง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กิจกรรมที่จะไปแนะนำตัวให้รู้จัก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สิ่งที่สหประชาชาติได้เน้น รวมคนทุกกลุ่ม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ปี 2563 และก็ 2564 และ 2565เป็นอย่างดีแล้ว ทุกท่านเหมาะสมในทุกรางวัลทุก ๆ ท่าน ทุก ๆ องค์กรเลยนะครับสำหรับการมอบรางวัลเข้าถึงทุกคน ไม่ว่าจะเป็นกลุ่มเปราะบางประเภทใดก็ตาม เพราะ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ยินดีร่วมกันส่งเสริมสนับสนุนให้คนพิการเข้าถึง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ผมขอเปิดงานวันคนพิการสากล ประจำปี พุทธศักราช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</w:t>
      </w:r>
    </w:p>
    <w:p>
      <w:pPr>
        <w:pStyle w:val="BodyText"/>
      </w:pPr>
      <w:r>
        <w:t xml:space="preserve">(คุณเพลงรบ) ครับ ขอบพระคุณท่านรายนามผู้เข้ารับรางวัลคนพิการประเภทคนพิการต้นแบบ 72 รางวัลในวันนี้ ขอเสียงปรบมือดัง ๆ อีกสักครั้งหนึ่ง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เป้นชุดที่ได้รับการคัดเลือก คัดสรร และคัดกรอง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ในชุดที่ 1 นะครับ ชุดที่ 1 จะเป็นคนพิการต้นแบบ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นะครับ ที่จะเอ่ยนาม ไม่ว่าจะเป็นบุคคล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ผู้อำนวยการกองยุทธศาสตร์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สาวลักษณ์) ค่ะ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[เสียงปรบมือ]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(คุณเพลงรบ) กราบเรียนท่าน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ผมเพลงรบ ฐิติกุลดิลภ ล่าม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สากลประจำปี 2563 ค่ะ โดยองค์การสหประชาชาติ</w:t>
      </w:r>
    </w:p>
    <w:p>
      <w:pPr>
        <w:pStyle w:val="BodyText"/>
      </w:pPr>
      <w:r>
        <w:t xml:space="preserve">(Ms. Gita) สวัสดีค่ะดิฉันเริ่มอีกครั้งหนึ่งนะคะทางสังคมให้คนพิการได้แสดงศักยภาพให้อยากจะขอกล่าวทักทายทุกท่านนะคะและอยากจะขอเรียนท่านรัฐมนตรีดีกว่า มุ่งสู่สังคมชีวิตวิถีใหม่หลังโควิด-19รวมถึงท่านผู้มีเกียรติทุกท่านในเรื่องของโควิด-19 นั้นเป็นสิ่งที่ทำให้เราเข้าใจเรื่องของ</w:t>
      </w:r>
    </w:p>
    <w:p>
      <w:pPr>
        <w:pStyle w:val="BodyText"/>
      </w:pPr>
      <w:r>
        <w:t xml:space="preserve">(คุณเพลงรบ) ครับผม และพิธีการในวันนี้นะครับจุดประกายความหวังของคนพิการทั่วโลกในเรื่องของการก้าวเข้าสู่การปรับเปลี่ยนสังคมนะคะ หลังโควิดCaptioning เรียกได้ว่าเป็นการแปลภาษาและพบว่าคนพิการทั่วโลกนั้นหลายท่านไม่สามารถเข้าถึงการศึกษา ระบบการรักษาพยาบาลและเทคโนโลยีแห่งชาติเป็นผู้ผลิต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ขอเรียนเชิญคุณ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างสังคม และการทำให้คนพิการสามารถได้ใช้สิทธิของตนเองได้อย่างเต็มที่เข้าถึงและอยู่ในโลกที่ท่านผู้แทนนี้ เป็นสิ่งสำคัญมากเราจะเห็นความร่วมมือกันระหว่างคนพิการและองค์กรคนพิการต่าง ๆ ในการความจำเป็นและเป็นโอกาส ในการ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ร่วมถึงคุณภาพชีวิตที่ดี รวมถึง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โควิด-19 นั้น ได้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สิทธิที่ครอบคลุมทุกมิติของชีวิต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เข้าไปในส่วนร่วมในงานต่าง ๆ หรือกิจกรรมต่าง ๆ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มีความยั่งยืน และเข้าถึงได้อย่างเท่าเทียม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ร่วมกันเฉลิมฉลองและมุ่งมั่น ทุ่มเท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ขอบคุณค่ะ</w:t>
      </w:r>
    </w:p>
    <w:p>
      <w:pPr>
        <w:pStyle w:val="BodyText"/>
      </w:pPr>
      <w:r>
        <w:t xml:space="preserve">(คุณเพลงรบ) และในโอกาสเดียวกัน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ผู้แทนองค์กรด้านคนพิการแห่งประเทศไทย ขอเสียงปรบมือ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คุณ Gita และเพื่อนคนพิการทุกท่านครับ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พลังหลัง COVID-19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ฉลิมฉลองงานวันคนพิการสากลตรงกันเลย แล้ว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เมื่อสักครู่ผมได้คุยกับคุณ Gita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นพิการของเราก็เป็นเรื่องที่น่ายินดี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สมาคมสภาคนพิการทุกประเภทของประเทศไทย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ก็มีมติด้วยกัน 5 ประการ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นะครับได้อย่างชัดเจน โดยเฉพาะอย่างยิ่งเรื่องการเยียวยา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แล้วก็รวมถึงการจ่ายเงินเยียมยากลุ่มเปราะบาง 3,000 บาท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เราคงการทำงานร่วมมือกันอย่างนี้ได้ต่อเนื่องนะครับ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อย่างเต็มที่นะครับ ซึ่งพวกเราที่เป็นองค์กรคนพิก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คุณภาพชีวิตคนพิการแห่งชาติ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ก็มีความก้าวหน้าไประดับหนึ่ง แต่เนื่องจากสถานการณ์วันนี้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และอาชีพของตนเอง รวมถึงปรับสวัสดิการเบี้ยคนพิ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ไปยังรัฐบาลนะครับ ให้ช่วยสนับสนุนกระทรวง พม. และ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คน จะเป็นไปได้หรือไม่ครับที่ รัฐบาล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หรือโรงเรียนนี่ มีพื้นที่ ห้องอาห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แล้วก็จนถึงเรื่องของการพัฒนาฝีมือแรงการ Up Skill ReSkill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ต่อไปนะครับ เรื่องสุดท้ายเลยนะครับ ที่เราคิดว่าเป็นเรื่อง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นะครับ เข้าร่วมเป็นคณะกรรม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ในนี้ไหม ระหว่างประเทศไทยกับ โดมินิกัน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ระดับโลกนะครับ เพื่อจะมายกระดับคุณภาพชีวิต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นะครับ เราพร้อมที่จะเดินไปสู่สังคม ชีวิตวิถีใหม่ไปพร้อม ๆ กัน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ลำดับต่อไปนะคะ ถือว่าเป็นช่วงที่สำคัญของการจัดงานคนพิการให้ความสำคัญกับการฟื้นฟูสังคมให้กลับเข้าสู่สติดโคโรนา 2019หรือ COVID-19 เพื่อการลดความเสี่ยงที่จะเกิดขึ้น รวมถึงการฟื้นฟู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ที่ได้กรุณาให้เกียรติมาเป็นประธานในงานวัน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รำลึกถึงวันที่สมัชชาใหญ่แห่งองค์การสหประชาชาติ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มีโอกาสได้แสดงศักยภาพให้สังคมได้ประจักษ์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องค์การสหประชาชาติได้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Building Back Better Toward a disability-inclusive, accessible and sustainable post COVID-19 World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ภาวะปกติและดีกว่าเดิม ใน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สภาพเศรษฐกิจสังคมของประเทศ โดยคำนึงถึงคนทุกกลุ่ม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2,071,568 คน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83,834 คน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หรือ Aged Society และจากสถิติของผู้สูงอายุที่เพิ่ม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กลุ่มคนพิการ ถือเป็นกลุ่มคนที่มีความเปราะบาง2563 รัฐบาลขอส่งความระลึกถึงและความปรารถนาดีคนพิการทุกคน ปี 25632563 โดยตัวแทนองค์การสหประชาชาติ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นิทรรศการด้านการแสดงส่งเสริมอาชีพ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ในโอกาสนี้ขอเรียนเชิญทุกท่าน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แก่คนพิการในประเทศไทย และขอเรียนเชิญท่านรัฐมนตรีว่าการกระทรวง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นะครับได้รับชมคำปราศรัยจาก ฯพณฯ นายกรัฐมนตรี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เนื่องในโอกาสวันคนพิการสากล ประจำปี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องค์การสหประชาชาติได้กำหนดประเด็นหลัก คือ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ซึ่งเป็นการให้ความสำคัญกับการฟื้นฟูสังคมให้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เพื่อให้คนทุกกลุ่มในสังคม สามารถเข้าถึงสวัสดิการ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ไทย ที่ให้คำมั่นไว้ว่า เราจะไม่ทิ้งใคร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1,000 บาท เงินช่วยเหลือเยียวยากลุ่มเปราะบาง</w:t>
      </w:r>
    </w:p>
    <w:p>
      <w:pPr>
        <w:pStyle w:val="BodyText"/>
      </w:pPr>
      <w:r>
        <w:t xml:space="preserve">(คุณจุติ) เรียนท่านผู้บริหารจากกองทุนโดยไม่มีผู้ค้ำประกันท่านผู้แทนสหประชาชาติ ท่านนายกสภาคนพิการทุกประเภทแห่งประเทศไทย ท่านบริหารส่วนราชการสามารถอยู่ในสังคมอย่างมีเกียรติ มีศักดิ์ศรี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เนื่องในโอกาสวันคนพิการสากลประจำปี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เจ้าพระบรมราชินี ได้โปรดดลบันดาล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คนพิการ ประสบแต่ความสุข ความเจริญ มีกำลังกาย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สืบไป สวัสดีครับ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และขอเสียงปรบมือด้วยครับ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กระทรวงการพัฒนาสังคมและความมั่นคงของมนุษย์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องค์กรเอกชน และผู้นำองค์กรด้านคนพิการ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อีกครั้งหนึ่ง เลยอยากจะกราบเรียนว่าก่อนที่จะอัตราให้สัมปทานพื้นที่Up Skill Reskill ก็จะเอาไปปฏิบัติอย่างเคร่งครัดแล้วก็เต็มที่นะครับวันเดียว เป็นวันที่ทบทวน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ผมจะกล่าวเปิดงานสั้น ๆ แต่ท่านนายก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ได้ไม่เต็มที่ ผมยอมรับว่าประเทศ ร่วมกันกับอดีตเอกข้าราชทูต ร่วมกันกับอดีตที่ปรึกษาการต่างประเทศแล้วก็ได้จัดเรียกว่าให้เกียรติให้เครดิตกับท่านอดีต อธิปบดี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ดำเนินกิจกรรมต่ออย่างต่อเนื่อง ประกาศที่ท่าน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ที่จะต้องทำงานร่วมกัน รับฟังร่วมกัน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สิ่งที่ท่านฝากก็คือว่า สงเสริมให้จ้างคนพิการ 8,000ฉะนั้น อยากจะให้ความมั่นใจกับท่านวุฒิสมาชิก ท่านผูนำองค์กรด้านคนพิการทั้งหลายว่าเราโดยจะให้ไปดูว่ากระทรวงพัฒนาสังคมนั้นเป็นคนริเริ่ม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สุดท้ายที่อยากจะกราบเรียนก่อนที่จะเปิดงานก็คือว่า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สิงหาคมปีที่แล้ว รวมกันกับกระทรวงการต่าง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กิจกรรมที่จะไปแนะนำตัวให้รู้จัก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สิ่งที่สหประชาชาติได้เน้น รวมคนทุกกลุ่มเป็นอย่างดีแล้ว ทุกท่านเหมาะสมในทุกรางวัลทุก ๆ ท่าน ทุก ๆ องค์กรเลยนะครับสำหรับการมอบรางวัลปี 2563 และก็ 2564 และ 2565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เข้าถึงทุกคน ไม่ว่าจะเป็นกลุ่มเปราะบางประเภทใดก็ตาม เพราะ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ยินดีร่วมกันส่งเสริมสนับสนุนให้คนพิการเข้าถึง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ผมขอเปิดงานวันคนพิการสากล ประจำปี พุทธศักราช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(คุณเพลงรบ) ครับ ขอบพระคุณท่าน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ในวันนี้ ขอเสียงปรบมือดัง ๆ อีกสักครั้งหนึ่ง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เป้นชุดที่ได้รับการคัดเลือก คัดสรร และคัดกรอง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ในชุดที่ 1 นะครับ ชุดที่ 1 จะเป็นคนพิการต้นแบบ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นะครับ ที่จะเอ่ยนาม ไม่ว่าจะเป็นบุคคลรวมคนทุกกลุ่มเข้าถึงทุกคนหรือว่า Building Back Better Toward a disability-inclusive, accessible and sustainable post COVID-19 Worldผู้อำนวยการกองยุทธศาสตร์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(คุณเสาวลักษณ์) ค่ะ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[เสียงปรบมือ]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(คุณเพลงรบ) กราบเรียนท่าน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ผมเพลงรบ ฐิติกุลดิลภ ล่าม</w:t>
      </w:r>
    </w:p>
    <w:p>
      <w:pPr>
        <w:pStyle w:val="BodyText"/>
      </w:pPr>
      <w:r>
        <w:t xml:space="preserve">(Ms. Gita) สวัสดีค่ะดิฉันเริ่มอีกครั้งหนึ่งนะคะสากลประจำปี 2563 ค่ะ โดยองค์การสหประชาชาติอยากจะขอกล่าวทักทายทุกท่านนะคะและอยากจะขอเรียนท่านรัฐมนตรีทางสังคมให้คนพิการได้แสดงศักยภาพให้รวมถึงท่านผู้มีเกียรติทุกท่านในเรื่องของโควิด-19 นั้นเป็นสิ่งที่ทำให้เราเข้าใจเรื่องของดีกว่า มุ่งสู่สังคมชีวิตวิถีใหม่หลังโควิด-19จุดประกายความหวังของคนพิการทั่วโลกในเรื่องของการก้าวเข้าสู่การปรับเปลี่ยนสังคมนะคะ หลังโควิด</w:t>
      </w:r>
    </w:p>
    <w:p>
      <w:pPr>
        <w:pStyle w:val="BodyText"/>
      </w:pPr>
      <w:r>
        <w:t xml:space="preserve">(คุณเพลงรบ) ครับผม และพิธีการในวันนี้นะครับและพบว่าคนพิการทั่วโลกนั้นหลายท่านไม่สามารถเข้าถึงการศึกษา ระบบการรักษาพยาบาลCaptioning เรียกได้ว่าเป็นการแปลภาษา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และเทคโนโลยีแห่งชาติเป็นผู้ผลิต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ขอเรียนเชิญคุณ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างสังคม และการทำให้คนพิการสามารถได้ใช้สิทธิของตนเองได้อย่างเต็มที่เข้าถึงและอยู่ในโลกที่นี้ เป็นสิ่งสำคัญมากเราจะเห็นความร่วมมือกันระหว่างคนพิการและองค์กรคนพิการต่าง ๆ ในการท่านผู้แทน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ความจำเป็นและเป็นโอกาส ในการ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ร่วมถึงคุณภาพชีวิตที่ดี รวมถึง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โควิด-19 นั้น ได้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สิทธิที่ครอบคลุมทุกมิติของชีวิต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ข้าไปในส่วนร่วมในงานต่าง ๆ หรือกิจกรรมต่าง ๆ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มีความยั่งยืน และเข้าถึงได้อย่างเท่าเทียม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ร่วมกันเฉลิมฉลองและมุ่งมั่น ทุ่มเท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ขอบคุณค่ะ</w:t>
      </w:r>
    </w:p>
    <w:p>
      <w:pPr>
        <w:pStyle w:val="BodyText"/>
      </w:pPr>
      <w:r>
        <w:t xml:space="preserve">(คุณเพลงรบ) และในโอกาสเดียวกัน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ผู้แทนองค์กรด้านคนพิการแห่งประเทศไทย ขอเสียงปรบมือ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คุณ Gita และเพื่อนคนพิการทุกท่านครับ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พลังหลัง COVID-19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เฉลิมฉลองงานวันคนพิการสากลตรงกันเลย แล้ว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เมื่อสักครู่ผมได้คุยกับคุณ Gita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คนพิการของเราก็เป็นเรื่องที่น่ายินดี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สมาคมสภาคนพิการทุกประเภทของประเทศไทย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ก็มีมติด้วยกัน 5 ประ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นะครับได้อย่างชัดเจน โดยเฉพาะอย่างยิ่งเรื่องการเยียวยา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แล้วก็รวมถึงการจ่ายเงินเยียมยากลุ่มเปราะบาง 3,000 บาท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เราคงการทำงานร่วมมือกันอย่างนี้ได้ต่อเนื่องนะครับ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อย่างเต็มที่นะครับ ซึ่งพวกเราที่เป็นองค์กรคนพิก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คุณภาพชีวิตคนพิการแห่งชาติ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ก็มีความก้าวหน้าไประดับหนึ่ง แต่เนื่องจากสถานการณ์วันนี้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และอาชีพของตนเอง รวมถึงปรับสวัสดิการเบี้ย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ไปยังรัฐบาลนะครับ ให้ช่วยสนับสนุนกระทรวง พม. และคนพิ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คน จะเป็นไปได้หรือไม่ครับที่ รัฐบาล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หรือโรงเรียนนี่ มีพื้นที่ ห้องอาห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แล้วก็จนถึงเรื่องของการพัฒนาฝีมือแรงการ Up Skill ReSkill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ต่อไปนะครับ เรื่องสุดท้ายเลยนะครับ ที่เราคิดว่าเป็นเรื่อง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นะครับ เข้าร่วมเป็นคณะกรรม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ในนี้ไหม ระหว่างประเทศไทยกับ โดมินิกัน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ระดับโลกนะครับ เพื่อจะมายกระดับคุณภาพชีวิต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นะครับ เราพร้อมที่จะเดินไปสู่สังคม ชีวิตวิถีใหม่ไปพร้อม ๆ กันให้ความสำคัญกับการฟื้นฟูสังคมให้กลับเข้าสู่สลำดับต่อไปนะคะ ถือว่าเป็นช่วงที่สำคัญของการจัดงานคนพิการติดโคโรนา 2019หรือ COVID-19 เพื่อการลดความเสี่ยงที่จะเกิดขึ้น รวมถึงการฟื้นฟู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ที่ได้กรุณาให้เกียรติมาเป็นประธานในงานวันคนพิ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รำลึกถึงวันที่สมัชชาใหญ่แห่งองค์การสหประชาชาติ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มีโอกาสได้แสดงศักยภาพให้สังคมได้ประจักษ์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องค์การสหประชาชาติได้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Building Back Better Toward a disability-inclusive, accessible and sustainable post COVID-19 World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ภาวะปกติและดีกว่าเดิม ในการ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สภาพเศรษฐกิจสังคมของประเทศ โดยคำนึงถึงคนทุกกลุ่ม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2,071,568 คน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83,834 ค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หรือ Aged Society และจากสถิติของผู้สูงอายุที่เพิ่ม2563 รัฐบาลขอส่งความระลึกถึงและความปรารถนาดีคนพิการทุกคน ปี 2563กลุ่มคนพิการ ถือเป็นกลุ่มคนที่มีความเปราะบาง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2563 โดยตัวแทนองค์การสหประชาชาติ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นิทรรศการด้านการแสดงส่งเสริมอาชีพ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ในโอกาสนี้ขอเรียนเชิญทุกท่าน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แก่คนพิการในประเทศไทย และขอเรียนเชิญท่านรัฐมนตรีว่าการกระทรวง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นะครับได้รับชมคำปราศรัยจาก ฯพณฯ นายกรัฐมนตรี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เนื่องในโอกาสวันคนพิการสากล ประจำป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องค์การสหประชาชาติได้กำหนดประเด็นหลัก คือ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ซึ่งเป็นการให้ความสำคัญกับการฟื้นฟูสังคมให้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เพื่อให้คนทุกกลุ่มในสังคม สามารถเข้าถึงสวัสดิการ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ไทย ที่ให้คำมั่นไว้ว่า เราจะไม่ทิ้งใคร</w:t>
      </w:r>
    </w:p>
    <w:p>
      <w:pPr>
        <w:pStyle w:val="BodyText"/>
      </w:pPr>
      <w:r>
        <w:t xml:space="preserve">(คุณจุติ) เรียนท่านผู้บริหาร1,000 บาท เงินช่วยเหลือเยียวยากลุ่มเปราะบางท่านผู้แทนสหประชาชาติ ท่านนายกสภาคนพิการทุกประเภทแห่งประเทศไทย ท่านบริหารส่วนราชการจากกองทุนโดยไม่มีผู้ค้ำประกัน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สามารถอยู่ในสังคมอย่างมีเกียรติ มีศักดิ์ศรี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เนื่องในโอกาสวันคนพิการสากลประจำปี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เจ้าพระบรมราชินี ได้โปรดดลบันดาล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คนพิการ ประสบแต่ความสุข ความเจริญ มีกำลังกาย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สืบไป สวัสดีครับ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และขอเสียงปรบมือด้วยครับ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กระทรวงการพัฒนาสังคมและความมั่นคงของมนุษย์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องค์กรเอกชน และผู้นำองค์กรด้านคนพิการอัตราให้สัมปทานพื้นที่Up Skill Reskill ก็จะเอาไปปฏิบัติอย่างเคร่งครัดแล้วก็เต็มที่นะครับอีกครั้งหนึ่ง เลยอยากจะกราบเรียนว่าก่อนที่จะ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วันเดียว เป็นวันที่ทบทวน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ผมจะกล่าวเปิดงานสั้น ๆ แต่ท่านนายกประเทศ ร่วมกันกับอดีตเอกข้าราชทูต ร่วมกันกับอดีตที่ปรึกษาการต่างประเทศแล้วก็ได้จัดเรียกว่าได้ไม่เต็มที่ ผมยอมรับว่า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ให้เกียรติให้เครดิตกับท่านอดีต อธิปบดี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ดำเนินกิจกรรมต่ออย่างต่อเนื่อง ประกาศที่ท่าน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ที่จะต้องทำงานร่วมกัน รับฟังร่วมกันฉะนั้น อยากจะให้ความมั่นใจกับท่านวุฒิสมาชิก ท่านผูนำองค์กรด้านคนพิการทั้งหลายว่าเราสิ่งที่ท่านฝากก็คือว่า สงเสริมให้จ้างคนพิการ 8,000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โดยจะให้ไปดูว่ากระทรวงพัฒนาสังคมนั้นเป็นคนริเริ่ม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สุดท้ายที่อยากจะกราบเรียนก่อนที่จะเปิดงานก็คือว่า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สิงหาคมปีที่แล้ว รวมกันกับกระทรวงการต่า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กิจกรรมที่จะไปแนะนำตัวให้รู้จักเป็นอย่างดีแล้ว ทุกท่านเหมาะสมในทุกรางวัลทุก ๆ ท่าน ทุก ๆ องค์กรเลยนะครับสำหรับการมอบรางวัลสิ่งที่สหประชาชาติได้เน้น รวมคนทุกกลุ่ม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ปี 2563 และก็ 2564 และ 2565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เข้าถึงทุกคน ไม่ว่าจะเป็นกลุ่มเปราะบางประเภทใดก็ตาม เพราะ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ยินดีร่วมกันส่งเสริมสนับสนุนให้คนพิการเข้าถึงรายนามผู้เข้ารับรางวัลคนพิการประเภทคนพิการต้นแบบ 72 รางวัลผมขอเปิดงานวันคนพิการสากล ประจำปี พุทธศักราช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</w:t>
      </w:r>
    </w:p>
    <w:p>
      <w:pPr>
        <w:pStyle w:val="BodyText"/>
      </w:pPr>
      <w:r>
        <w:t xml:space="preserve">(คุณเพลงรบ) ครับ ขอบพระคุณท่าน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ในวันนี้ ขอเสียงปรบมือดัง ๆ อีกสักครั้งหนึ่ง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เป้นชุดที่ได้รับการคัดเลือก คัดสรร และคัดกรอง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ในชุดที่ 1 นะครับ ชุดที่ 1 จะเป็นคนพิการต้นแบบรวมคนทุกกลุ่มเข้าถึงทุกคนหรือว่า Building Back Better Toward a disability-inclusive, accessible and sustainable post COVID-19 Worldนะครับ ที่จะเอ่ยนาม ไม่ว่าจะเป็นบุคคล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ผู้อำนวยการกองยุทธศาสตร์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(คุณเสาวลักษณ์) ค่ะ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[เสียงปรบมือ]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คุณเพลงรบ) กราบเรียนท่าน</w:t>
      </w:r>
    </w:p>
    <w:p>
      <w:pPr>
        <w:pStyle w:val="BodyText"/>
      </w:pPr>
      <w:r>
        <w:t xml:space="preserve">(Ms. Gita) สวัสดีค่ะดิฉันเริ่มอีกครั้งหนึ่งนะคะผมเพลงรบ ฐิติกุลดิลภ ล่ามอยากจะขอกล่าวทักทายทุกท่านนะคะและอยากจะขอเรียนท่านรัฐมนตรีสากลประจำปี 2563 ค่ะ โดยองค์การสหประชาชาติรวมถึงท่านผู้มีเกียรติทุกท่านในเรื่องของโควิด-19 นั้นเป็นสิ่งที่ทำให้เราเข้าใจเรื่องของทางสังคมให้คนพิการได้แสดงศักยภาพให้จุดประกายความหวังของคนพิการทั่วโลกในเรื่องของการก้าวเข้าสู่การปรับเปลี่ยนสังคมนะคะ หลังโควิดดีกว่า มุ่งสู่สังคมชีวิตวิถีใหม่หลังโควิด-19และพบว่าคนพิการทั่วโลกนั้นหลายท่านไม่สามารถเข้าถึงการศึกษา ระบบการรักษาพยาบาล</w:t>
      </w:r>
    </w:p>
    <w:p>
      <w:pPr>
        <w:pStyle w:val="BodyText"/>
      </w:pPr>
      <w:r>
        <w:t xml:space="preserve">(คุณเพลงรบ) ครับผม และพิธีการในวันนี้นะครับ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Captioning เรียกได้ว่าเป็นการแปลภาษา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และเทคโนโลยีแห่งชาติเป็นผู้ผลิต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ขอเรียนเชิญคุณทางสังคม และการทำให้คนพิการสามารถได้ใช้สิทธิของตนเองได้อย่างเต็มที่เข้าถึงและอยู่ในโลกที่นี้ เป็นสิ่งสำคัญมากเราจะเห็นความร่วมมือกันระหว่างคนพิการและองค์กรคนพิการต่าง ๆ ในการ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ท่านผู้แท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ความจำเป็นและเป็นโอกาส ในการ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ร่วมถึงคุณภาพชีวิตที่ดี รวมถึง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โควิด-19 นั้น ได้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สิทธิที่ครอบคลุมทุกมิติของชีวิต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เข้าไปในส่วนร่วมในงานต่าง ๆ หรือกิจกรรมต่าง ๆ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มีความยั่งยืน และเข้าถึงได้อย่างเท่าเทียม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ร่วมกันเฉลิมฉลองและมุ่งมั่น ทุ่มเท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ขอบคุณค่ะ</w:t>
      </w:r>
    </w:p>
    <w:p>
      <w:pPr>
        <w:pStyle w:val="BodyText"/>
      </w:pPr>
      <w:r>
        <w:t xml:space="preserve">(คุณเพลงรบ) และในโอกาสเดียวกัน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ผู้แทนองค์กรด้านคนพิการแห่งประเทศไทย ขอเสียงปรบมือ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คุณ Gita และเพื่อนคนพิการทุกท่านครับ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พลังหลัง COVID-19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เฉลิมฉลองงานวันคนพิการสากลตรงกันเลย แล้ว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เมื่อสักครู่ผมได้คุยกับคุณ Gita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คนพิการของเราก็เป็นเรื่องที่น่ายินดี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สมาคมสภาคนพิการทุกประเภทของประเทศไทย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ก็มีมติด้วยกัน 5 ประการ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นะครับได้อย่างชัดเจน โดยเฉพาะอย่างยิ่งเรื่องการเยียวยา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แล้วก็รวมถึงการจ่ายเงินเยียมยากลุ่มเปราะบาง 3,000 บาท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เราคงการทำงานร่วมมือกันอย่างนี้ได้ต่อเนื่องนะครับ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อย่างเต็มที่นะครับ ซึ่งพวกเราที่เป็นองค์กรคนพิ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คุณภาพชีวิตคนพิการแห่งชาติ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ก็มีความก้าวหน้าไประดับหนึ่ง แต่เนื่องจากสถานการณ์วันนี้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และอาชีพของตนเอง รวมถึงปรับสวัสดิการเบี้ยคนพิ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ไปยังรัฐบาลนะครับ ให้ช่วยสนับสนุนกระทรวง พม. และ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คน จะเป็นไปได้หรือไม่ครับที่ รัฐบาล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หรือโรงเรียนนี่ มีพื้นที่ ห้องอาห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แล้วก็จนถึงเรื่องของการพัฒนาฝีมือแรงการ Up Skill ReSkill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ต่อไปนะครับ เรื่องสุดท้ายเลยนะครับ ที่เราคิดว่าเป็นเรื่อง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นะครับ เข้าร่วมเป็นคณะกรรม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ในนี้ไหม ระหว่างประเทศไทยกับ โดมินิกัน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ระดับโลกนะครับ เพื่อจะมายกระดับคุณภาพชีวิตคนพิการให้ความสำคัญกับการฟื้นฟูสังคมให้กลับเข้าสู่สนะครับ เราพร้อมที่จะเดินไปสู่สังคม ชีวิตวิถีใหม่ไปพร้อม ๆ กันติดโคโรนา 2019หรือ COVID-19 เพื่อการลดความเสี่ยงที่จะเกิดขึ้น รวมถึงการฟื้นฟูลำดับต่อไปนะคะ ถือว่าเป็นช่วงที่สำคัญของการจัดงานคนพิ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ที่ได้กรุณาให้เกียรติมาเป็นประธานในงานวันคนพิ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รำลึกถึงวันที่สมัชชาใหญ่แห่งองค์การสหประชาชาติ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มีโอกาสได้แสดงศักยภาพให้สังคมได้ประจักษ์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องค์การสหประชาชาติได้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Building Back Better Toward a disability-inclusive, accessible and sustainable post COVID-19 World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ภาวะปกติและดีกว่าเดิม ในการ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สภาพเศรษฐกิจสังคมของประเทศ โดยคำนึงถึงคนทุกกลุ่ม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2,071,568 ค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83,834 คน2563 รัฐบาลขอส่งความระลึกถึงและความปรารถนาดีคนพิการทุกคน ปี 2563หรือ Aged Society และจากสถิติของผู้สูงอายุที่เพิ่ม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กลุ่มคนพิการ ถือเป็นกลุ่มคนที่มีความเปราะบาง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2563 โดยตัวแทนองค์การสหประชาชาติ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นิทรรศการด้านการแสดงส่งเสริมอาชีพ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ในโอกาสนี้ขอเรียนเชิญทุกท่าน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แก่คนพิการในประเทศไทย และขอเรียนเชิญท่านรัฐมนตรีว่าการกระทรวง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นะครับได้รับชมคำปราศรัยจาก ฯพณฯ นายกรัฐมนตร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นื่องในโอกาสวันคนพิการสากล ประจำปี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องค์การสหประชาชาติได้กำหนดประเด็นหลัก คือ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ซึ่งเป็นการให้ความสำคัญกับการฟื้นฟูสังคมให้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เพื่อให้คนทุกกลุ่มในสังคม สามารถเข้าถึงสวัสดิการ</w:t>
      </w:r>
    </w:p>
    <w:p>
      <w:pPr>
        <w:pStyle w:val="BodyText"/>
      </w:pPr>
      <w:r>
        <w:t xml:space="preserve">(คุณจุติ) เรียนท่านผู้บริหารไทย ที่ให้คำมั่นไว้ว่า เราจะไม่ทิ้งใครท่านผู้แทนสหประชาชาติ ท่านนายกสภาคนพิการทุกประเภทแห่งประเทศไทย ท่านบริหารส่วนราชการ1,000 บาท เงินช่วยเหลือเยียวยากลุ่มเปราะบาง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จากกองทุนโดยไม่มีผู้ค้ำประกัน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สามารถอยู่ในสังคมอย่างมีเกียรติ มีศักดิ์ศรี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เนื่องในโอกาสวันคนพิการสากลประจำปี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เจ้าพระบรมราชินี ได้โปรดดลบันดาล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คนพิการ ประสบแต่ความสุข ความเจริญ มีกำลังกาย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สืบไป สวัสดีครับ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และขอเสียงปรบมือด้วยครับ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กระทรวงการพัฒนาสังคมและความมั่นคงของมนุษย์อัตราให้สัมปทานพื้นที่Up Skill Reskill ก็จะเอาไปปฏิบัติอย่างเคร่งครัดแล้วก็เต็มที่นะครับองค์กรเอกชน และผู้นำองค์กรด้านคนพิการ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อีกครั้งหนึ่ง เลยอยากจะกราบเรียนว่าก่อนที่จะ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วันเดียว เป็นวันที่ทบทวนประเทศ ร่วมกันกับอดีตเอกข้าราชทูต ร่วมกันกับอดีตที่ปรึกษาการต่างประเทศแล้วก็ได้จัดเรียกว่าผมจะกล่าวเปิดงานสั้น ๆ แต่ท่านนายก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ได้ไม่เต็มที่ ผมยอมรับว่า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ให้เกียรติให้เครดิตกับท่านอดีต อธิปบดี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ดำเนินกิจกรรมต่ออย่างต่อเนื่อง ประกาศที่ท่านฉะนั้น อยากจะให้ความมั่นใจกับท่านวุฒิสมาชิก ท่านผูนำองค์กรด้านคนพิการทั้งหลายว่าเราที่จะต้องทำงานร่วมกัน รับฟังร่วมกัน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สิ่งที่ท่านฝากก็คือว่า สงเสริมให้จ้างคนพิการ 8,000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โดยจะให้ไปดูว่ากระทรวงพัฒนาสังคมนั้นเป็นคนริเริ่ม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สุดท้ายที่อยากจะกราบเรียนก่อนที่จะเปิดงานก็คือว่า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สิงหาคมปีที่แล้ว รวมกันกับกระทรวงการต่างเป็นอย่างดีแล้ว ทุกท่านเหมาะสมในทุกรางวัลทุก ๆ ท่าน ทุก ๆ องค์กรเลยนะครับสำหรับการมอบรางวัลกิจกรรมที่จะไปแนะนำตัวให้รู้จัก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สิ่งที่สหประชาชาติได้เน้น รวมคนทุกกลุ่ม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ปี 2563 และก็ 2564 และ 2565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เข้าถึงทุกคน ไม่ว่าจะเป็นกลุ่มเปราะบางประเภทใดก็ตาม เพราะรายนามผู้เข้ารับรางวัลคนพิการประเภทคนพิการต้นแบบ 72 รางวัลยินดีร่วมกันส่งเสริมสนับสนุนให้คนพิการเข้าถึง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ผมขอเปิดงานวันคนพิการสากล ประจำปี พุทธศักราช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</w:t>
      </w:r>
    </w:p>
    <w:p>
      <w:pPr>
        <w:pStyle w:val="BodyText"/>
      </w:pPr>
      <w:r>
        <w:t xml:space="preserve">(คุณเพลงรบ) ครับ ขอบพระคุณท่าน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ในวันนี้ ขอเสียงปรบมือดัง ๆ อีกสักครั้งหนึ่ง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เป้นชุดที่ได้รับการคัดเลือก คัดสรร และคัดกรองรวมคนทุกกลุ่มเข้าถึงทุกคนหรือว่า Building Back Better Toward a disability-inclusive, accessible and sustainable post COVID-19 Worldในชุดที่ 1 นะครับ ชุดที่ 1 จะเป็นคนพิการต้นแบบ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นะครับ ที่จะเอ่ยนาม ไม่ว่าจะเป็นบุคคล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ผู้อำนวยการกองยุทธศาสตร์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(คุณเสาวลักษณ์) ค่ะ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Ms. Gita) สวัสดีค่ะดิฉันเริ่มอีกครั้งหนึ่งนะคะ</w:t>
      </w:r>
    </w:p>
    <w:p>
      <w:pPr>
        <w:pStyle w:val="BodyText"/>
      </w:pPr>
      <w:r>
        <w:t xml:space="preserve">(คุณเพลงรบ) กราบเรียนท่านอยากจะขอกล่าวทักทายทุกท่านนะคะและอยากจะขอเรียนท่านรัฐมนตรีผมเพลงรบ ฐิติกุลดิลภ ล่ามรวมถึงท่านผู้มีเกียรติทุกท่านในเรื่องของโควิด-19 นั้นเป็นสิ่งที่ทำให้เราเข้าใจเรื่องของสากลประจำปี 2563 ค่ะ โดยองค์การสหประชาชาติจุดประกายความหวังของคนพิการทั่วโลกในเรื่องของการก้าวเข้าสู่การปรับเปลี่ยนสังคมนะคะ หลังโควิดทางสังคมให้คนพิการได้แสดงศักยภาพให้และพบว่าคนพิการทั่วโลกนั้นหลายท่านไม่สามารถเข้าถึงการศึกษา ระบบการรักษาพยาบาลดีกว่า มุ่งสู่สังคมชีวิตวิถีใหม่หลังโควิด-19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</w:t>
      </w:r>
    </w:p>
    <w:p>
      <w:pPr>
        <w:pStyle w:val="BodyText"/>
      </w:pPr>
      <w:r>
        <w:t xml:space="preserve">(คุณเพลงรบ) ครับผม และพิธีการในวันนี้นะครับ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Captioning เรียกได้ว่าเป็นการแปลภาษา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และเทคโนโลยีแห่งชาติเป็นผู้ผลิตทางสังคม และการทำให้คนพิการสามารถได้ใช้สิทธิของตนเองได้อย่างเต็มที่เข้าถึงและอยู่ในโลกที่ขอเรียนเชิญคุณนี้ เป็นสิ่งสำคัญมากเราจะเห็นความร่วมมือกันระหว่างคนพิการและองค์กรคนพิการต่าง ๆ ในการ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ท่านผู้แทน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ความจำเป็นและเป็นโอกาส ในการ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ร่วมถึงคุณภาพชีวิตที่ดี รวมถึง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โควิด-19 นั้น ได้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สิทธิที่ครอบคลุมทุกมิติของชีวิต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เข้าไปในส่วนร่วมในงานต่าง ๆ หรือกิจกรรมต่าง ๆ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มีความยั่งยืน และเข้าถึงได้อย่างเท่าเทียม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ร่วมกันเฉลิมฉลองและมุ่งมั่น ทุ่มเท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ขอบคุณค่ะ</w:t>
      </w:r>
    </w:p>
    <w:p>
      <w:pPr>
        <w:pStyle w:val="BodyText"/>
      </w:pPr>
      <w:r>
        <w:t xml:space="preserve">(คุณเพลงรบ) และในโอกาสเดียวกัน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ผู้แทนองค์กรด้านคนพิการแห่งประเทศไทย ขอเสียงปรบมือ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คุณ Gita และเพื่อนคนพิการทุกท่านครับ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พลังหลัง COVID-19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เฉลิมฉลองงานวันคนพิการสากลตรงกันเลย แล้ว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เมื่อสักครู่ผมได้คุยกับคุณ Gita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คนพิการของเราก็เป็นเรื่องที่น่ายินดี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สมาคมสภาคนพิการทุกประเภทของประเทศไทย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ก็มีมติด้วยกัน 5 ประก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นะครับได้อย่างชัดเจน โดยเฉพาะอย่างยิ่งเรื่องการเยียวยา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แล้วก็รวมถึงการจ่ายเงินเยียมยากลุ่มเปราะบาง 3,000 บาท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เราคงการทำงานร่วมมือกันอย่างนี้ได้ต่อเนื่องนะครับ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อย่างเต็มที่นะครับ ซึ่งพวกเราที่เป็นองค์กรคนพิ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คุณภาพชีวิตคนพิการแห่งชาติ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ก็มีความก้าวหน้าไประดับหนึ่ง แต่เนื่องจากสถานการณ์วันนี้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และอาชีพของตนเอง รวมถึงปรับสวัสดิการเบี้ย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ไปยังรัฐบาลนะครับ ให้ช่วยสนับสนุนกระทรวง พม. และ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คน จะเป็นไปได้หรือไม่ครับที่ รัฐบาล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หรือโรงเรียนนี่ มีพื้นที่ ห้องอาห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แล้วก็จนถึงเรื่องของการพัฒนาฝีมือแรงการ Up Skill ReSkill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ต่อไปนะครับ เรื่องสุดท้ายเลยนะครับ ที่เราคิดว่าเป็นเรื่อง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นะครับ เข้าร่วมเป็นคณะกรรม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ในนี้ไหม ระหว่างประเทศไทยกับ โดมินิกันให้ความสำคัญกับการฟื้นฟูสังคมให้กลับเข้าสู่สระดับโลกนะครับ เพื่อจะมายกระดับคุณภาพชีวิตคนพิการติดโคโรนา 2019หรือ COVID-19 เพื่อการลดความเสี่ยงที่จะเกิดขึ้น รวมถึงการฟื้นฟูนะครับ เราพร้อมที่จะเดินไปสู่สังคม ชีวิตวิถีใหม่ไปพร้อม ๆ กัน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ลำดับต่อไปนะคะ ถือว่าเป็นช่วงที่สำคัญของการจัดงาน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ที่ได้กรุณาให้เกียรติมาเป็นประธานในงานวันคนพิ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รำลึกถึงวันที่สมัชชาใหญ่แห่งองค์การสหประชาชาติ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มีโอกาสได้แสดงศักยภาพให้สังคมได้ประจักษ์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องค์การสหประชาชาติได้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Building Back Better Toward a disability-inclusive, accessible and sustainable post COVID-19 World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ภาวะปกติและดีกว่าเดิม ในการ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สภาพเศรษฐกิจสังคมของประเทศ โดยคำนึงถึงคนทุกกลุ่ม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2,071,568 คน2563 รัฐบาลขอส่งความระลึกถึงและความปรารถนาดีคนพิการทุกคน ปี 256383,834 คน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หรือ Aged Society และจากสถิติของผู้สูงอายุที่เพิ่ม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กลุ่มคนพิการ ถือเป็นกลุ่มคนที่มีความเปราะบาง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2563 โดยตัวแทนองค์การสหประชาชาติ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นิทรรศการด้านการแสดงส่งเสริมอาชีพ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ในโอกาสนี้ขอเรียนเชิญทุกท่า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แก่คนพิการในประเทศไทย และขอเรียนเชิญท่านรัฐมนตรีว่าการกระทรวง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นะครับได้รับชมคำปราศรัยจาก ฯพณฯ นายกรัฐมนตรี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เนื่องในโอกาสวันคนพิการสากล ประจำปี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องค์การสหประชาชาติได้กำหนดประเด็นหลัก คือ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ซึ่งเป็นการให้ความสำคัญกับการฟื้นฟูสังคมให้</w:t>
      </w:r>
    </w:p>
    <w:p>
      <w:pPr>
        <w:pStyle w:val="BodyText"/>
      </w:pPr>
      <w:r>
        <w:t xml:space="preserve">(คุณจุติ) เรียนท่านผู้บริหารเพื่อให้คนทุกกลุ่มในสังคม สามารถเข้าถึงสวัสดิการท่านผู้แทนสหประชาชาติ ท่านนายกสภาคนพิการทุกประเภทแห่งประเทศไทย ท่านบริหารส่วนราชการไทย ที่ให้คำมั่นไว้ว่า เราจะไม่ทิ้งใค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1,000 บาท เงินช่วยเหลือเยียวยากลุ่มเปราะบาง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จากกองทุนโดยไม่มีผู้ค้ำประกัน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สามารถอยู่ในสังคมอย่างมีเกียรติ มีศักดิ์ศรี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เนื่องในโอกาสวันคนพิการสากลประจำปี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เจ้าพระบรมราชินี ได้โปรดดลบันดาล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คนพิการ ประสบแต่ความสุข ความเจริญ มีกำลังกาย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สืบไป สวัสดีครับ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และขอเสียงปรบมือด้วยครับอัตราให้สัมปทานพื้นที่Up Skill Reskill ก็จะเอาไปปฏิบัติอย่างเคร่งครัดแล้วก็เต็มที่นะครับกระทรวงการพัฒนาสังคมและความมั่นคงของมนุษย์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องค์กรเอกชน และผู้นำองค์กรด้านคนพิการ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อีกครั้งหนึ่ง เลยอยากจะกราบเรียนว่าก่อนที่จะประเทศ ร่วมกันกับอดีตเอกข้าราชทูต ร่วมกันกับอดีตที่ปรึกษาการต่างประเทศแล้วก็ได้จัดเรียกว่าวันเดียว เป็นวันที่ทบทวน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ผมจะกล่าวเปิดงานสั้น ๆ แต่ท่านนายก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ได้ไม่เต็มที่ ผมยอมรับว่า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ให้เกียรติให้เครดิตกับท่านอดีต อธิปบดีฉะนั้น อยากจะให้ความมั่นใจกับท่านวุฒิสมาชิก ท่านผูนำองค์กรด้านคนพิการทั้งหลายว่าเราดำเนินกิจกรรมต่ออย่างต่อเนื่อง ประกาศที่ท่าน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ที่จะต้องทำงานร่วมกัน รับฟังร่วมกัน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สิ่งที่ท่านฝากก็คือว่า สงเสริมให้จ้างคนพิการ 8,000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โดยจะให้ไปดูว่ากระทรวงพัฒนาสังคมนั้นเป็นคนริเริ่ม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สุดท้ายที่อยากจะกราบเรียนก่อนที่จะเปิดงานก็คือว่าเป็นอย่างดีแล้ว ทุกท่านเหมาะสมในทุกรางวัลทุก ๆ ท่าน ทุก ๆ องค์กรเลยนะครับสำหรับการมอบรางวัลสิงหาคมปีที่แล้ว รวมกันกับกระทรวงการต่าง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กิจกรรมที่จะไปแนะนำตัวให้รู้จัก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สิ่งที่สหประชาชาติได้เน้น รวมคนทุกกลุ่ม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ปี 2563 และก็ 2564 และ 2565รายนามผู้เข้ารับรางวัลคนพิการประเภทคนพิการต้นแบบ 72 รางวัลเข้าถึงทุกคน ไม่ว่าจะเป็นกลุ่มเปราะบางประเภทใดก็ตาม เพราะ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ยินดีร่วมกันส่งเสริมสนับสนุนให้คนพิการเข้าถึง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ผมขอเปิดงานวันคนพิการสากล ประจำปี พุทธศักราช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</w:t>
      </w:r>
    </w:p>
    <w:p>
      <w:pPr>
        <w:pStyle w:val="BodyText"/>
      </w:pPr>
      <w:r>
        <w:t xml:space="preserve">(คุณเพลงรบ) ครับ ขอบพระคุณท่าน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ในวันนี้ ขอเสียงปรบมือดัง ๆ อีกสักครั้งหนึ่งรวมคนทุกกลุ่มเข้าถึงทุกคนหรือว่า Building Back Better Toward a disability-inclusive, accessible and sustainable post COVID-19 Worldเป้นชุดที่ได้รับการคัดเลือก คัดสรร และคัดกรอง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ในชุดที่ 1 นะครับ ชุดที่ 1 จะเป็นคนพิการต้นแบบ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นะครับ ที่จะเอ่ยนาม ไม่ว่าจะเป็นบุคคล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ผู้อำนวยการกองยุทธศาสตร์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คุณเสาวลักษณ์) ค่ะ</w:t>
      </w:r>
    </w:p>
    <w:p>
      <w:pPr>
        <w:pStyle w:val="BodyText"/>
      </w:pPr>
      <w:r>
        <w:t xml:space="preserve">(Ms. Gita) สวัสดีค่ะดิฉันเริ่มอีกครั้งหนึ่งนะคะ</w:t>
      </w:r>
    </w:p>
    <w:p>
      <w:pPr>
        <w:pStyle w:val="BodyText"/>
      </w:pPr>
      <w:r>
        <w:t xml:space="preserve">[เสียงปรบมือ]อยากจะขอกล่าวทักทายทุกท่านนะคะและอยากจะขอเรียนท่านรัฐมนตรี</w:t>
      </w:r>
    </w:p>
    <w:p>
      <w:pPr>
        <w:pStyle w:val="BodyText"/>
      </w:pPr>
      <w:r>
        <w:t xml:space="preserve">(คุณเพลงรบ) กราบเรียนท่านรวมถึงท่านผู้มีเกียรติทุกท่านในเรื่องของโควิด-19 นั้นเป็นสิ่งที่ทำให้เราเข้าใจเรื่องของผมเพลงรบ ฐิติกุลดิลภ ล่ามจุดประกายความหวังของคนพิการทั่วโลกในเรื่องของการก้าวเข้าสู่การปรับเปลี่ยนสังคมนะคะ หลังโควิดสากลประจำปี 2563 ค่ะ โดยองค์การสหประชาชาติและพบว่าคนพิการทั่วโลกนั้นหลายท่านไม่สามารถเข้าถึงการศึกษา ระบบการรักษาพยาบาลทางสังคมให้คนพิการได้แสดงศักยภาพให้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ดีกว่า มุ่งสู่สังคมชีวิตวิถีใหม่หลังโควิด-19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</w:t>
      </w:r>
    </w:p>
    <w:p>
      <w:pPr>
        <w:pStyle w:val="BodyText"/>
      </w:pPr>
      <w:r>
        <w:t xml:space="preserve">(คุณเพลงรบ) ครับผม และพิธีการในวันนี้นะครับ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Captioning เรียกได้ว่าเป็นการแปลภาษาทางสังคม และการทำให้คนพิการสามารถได้ใช้สิทธิของตนเองได้อย่างเต็มที่เข้าถึงและอยู่ในโลกที่และเทคโนโลยีแห่งชาติเป็นผู้ผลิตนี้ เป็นสิ่งสำคัญมากเราจะเห็นความร่วมมือกันระหว่างคนพิการและองค์กรคนพิการต่าง ๆ ในการขอเรียนเชิญคุณ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ท่านผู้แทน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ความจำเป็นและเป็นโอกาส ในการ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ร่วมถึงคุณภาพชีวิตที่ดี รวมถึง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โควิด-19 นั้น ได้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สิทธิที่ครอบคลุมทุกมิติของชีวิต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เข้าไปในส่วนร่วมในงานต่าง ๆ หรือกิจกรรมต่าง ๆ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มีความยั่งยืน และเข้าถึงได้อย่างเท่าเทียม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ร่วมกันเฉลิมฉลองและมุ่งมั่น ทุ่มเท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ขอบคุณค่ะ</w:t>
      </w:r>
    </w:p>
    <w:p>
      <w:pPr>
        <w:pStyle w:val="BodyText"/>
      </w:pPr>
      <w:r>
        <w:t xml:space="preserve">(คุณเพลงรบ) และในโอกาสเดียวกัน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ผู้แทนองค์กรด้านคนพิการแห่งประเทศไทย ขอเสียงปรบมือ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ุณ Gita และเพื่อนคนพิการทุกท่านครับ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พลังหลัง COVID-19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เฉลิมฉลองงานวันคนพิการสากลตรงกันเลย แล้ว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เมื่อสักครู่ผมได้คุยกับคุณ Gita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นพิการของเราก็เป็นเรื่องที่น่ายินดี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สมาคมสภาคนพิการทุกประเภทของประเทศไทย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ก็มีมติด้วยกัน 5 ประก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นะครับได้อย่างชัดเจน โดยเฉพาะอย่างยิ่งเรื่องการเยียวยา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แล้วก็รวมถึงการจ่ายเงินเยียมยากลุ่มเปราะบาง 3,000 บาท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เราคงการทำงานร่วมมือกันอย่างนี้ได้ต่อเนื่องนะครับ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อย่างเต็มที่นะครับ ซึ่งพวกเราที่เป็นองค์กร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คุณภาพชีวิตคนพิการแห่งชาติ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ก็มีความก้าวหน้าไประดับหนึ่ง แต่เนื่องจากสถานการณ์วันนี้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และอาชีพของตนเอง รวมถึงปรับสวัสดิการเบี้ย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ไปยังรัฐบาลนะครับ ให้ช่วยสนับสนุนกระทรวง พม. และ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คน จะเป็นไปได้หรือไม่ครับที่ รัฐบาล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หรือโรงเรียนนี่ มีพื้นที่ ห้องอาห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แล้วก็จนถึงเรื่องของการพัฒนาฝีมือแรงการ Up Skill ReSkill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ต่อไปนะครับ เรื่องสุดท้ายเลยนะครับ ที่เราคิดว่าเป็นเรื่อง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นะครับ เข้าร่วมเป็นคณะกรรมการให้ความสำคัญกับการฟื้นฟูสังคมให้กลับเข้าสู่สในนี้ไหม ระหว่างประเทศไทยกับ โดมินิกันติดโคโรนา 2019หรือ COVID-19 เพื่อการลดความเสี่ยงที่จะเกิดขึ้น รวมถึงการฟื้นฟูระดับโลกนะครับ เพื่อจะมายกระดับคุณภาพชีวิตคนพิ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นะครับ เราพร้อมที่จะเดินไปสู่สังคม ชีวิตวิถีใหม่ไปพร้อม ๆ กัน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ลำดับต่อไปนะคะ ถือว่าเป็นช่วงที่สำคัญของการจัดงานคนพิ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ที่ได้กรุณาให้เกียรติมาเป็นประธานในงานวันคนพิการ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รำลึกถึงวันที่สมัชชาใหญ่แห่งองค์การสหประชาชาติ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มีโอกาสได้แสดงศักยภาพให้สังคมได้ประจักษ์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องค์การสหประชาชาติได้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Building Back Better Toward a disability-inclusive, accessible and sustainable post COVID-19 World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ภาวะปกติและดีกว่าเดิม ในการ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สภาพเศรษฐกิจสังคมของประเทศ โดยคำนึงถึงคนทุกกลุ่ม2563 รัฐบาลขอส่งความระลึกถึงและความปรารถนาดีคนพิการทุกคน ปี 25632,071,568 คน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83,834 คน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หรือ Aged Society และจากสถิติของผู้สูงอายุที่เพิ่ม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กลุ่มคนพิการ ถือเป็นกลุ่มคนที่มีความเปราะบาง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2563 โดยตัวแทนองค์การสหประชาชาติ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นิทรรศการด้านการแสดงส่งเสริมอาชีพ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ในโอกาสนี้ขอเรียนเชิญทุกท่าน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แก่คนพิการในประเทศไทย และขอเรียนเชิญท่านรัฐมนตรีว่าการกระทรวง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นะครับได้รับชมคำปราศรัยจาก ฯพณฯ นายกรัฐมนตรี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เนื่องในโอกาสวันคนพิการสากล ประจำปี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องค์การสหประชาชาติได้กำหนดประเด็นหลัก คือ</w:t>
      </w:r>
    </w:p>
    <w:p>
      <w:pPr>
        <w:pStyle w:val="BodyText"/>
      </w:pPr>
      <w:r>
        <w:t xml:space="preserve">(คุณจุติ) เรียนท่านผู้บริหารซึ่งเป็นการให้ความสำคัญกับการฟื้นฟูสังคมให้ท่านผู้แทนสหประชาชาติ ท่านนายกสภาคนพิการทุกประเภทแห่งประเทศไทย ท่านบริหารส่วนราชการเพื่อให้คนทุกกลุ่มในสังคม สามารถเข้าถึงสวัสดิกา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ไทย ที่ให้คำมั่นไว้ว่า เราจะไม่ทิ้งใคร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1,000 บาท เงินช่วยเหลือเยียวยากลุ่มเปราะบาง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จากกองทุนโดยไม่มีผู้ค้ำประกัน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สามารถอยู่ในสังคมอย่างมีเกียรติ มีศักดิ์ศรี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เนื่องในโอกาสวันคนพิการสากลประจำปี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เจ้าพระบรมราชินี ได้โปรดดลบันดาล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คนพิการ ประสบแต่ความสุข ความเจริญ มีกำลังกาย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สืบไป สวัสดีครับอัตราให้สัมปทานพื้นที่Up Skill Reskill ก็จะเอาไปปฏิบัติอย่างเคร่งครัดแล้วก็เต็มที่นะครับและขอเสียงปรบมือด้วยครับ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กระทรวงการพัฒนาสังคมและความมั่นคงของมนุษย์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องค์กรเอกชน และผู้นำองค์กรด้านคนพิการประเทศ ร่วมกันกับอดีตเอกข้าราชทูต ร่วมกันกับอดีตที่ปรึกษาการต่างประเทศแล้วก็ได้จัดเรียกว่าอีกครั้งหนึ่ง เลยอยากจะกราบเรียนว่าก่อนที่จะ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วันเดียว เป็นวันที่ทบทวน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ผมจะกล่าวเปิดงานสั้น ๆ แต่ท่านนายก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ได้ไม่เต็มที่ ผมยอมรับว่าฉะนั้น อยากจะให้ความมั่นใจกับท่านวุฒิสมาชิก ท่านผูนำองค์กรด้านคนพิการทั้งหลายว่าเราให้เกียรติให้เครดิตกับท่านอดีต อธิปบดี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ดำเนินกิจกรรมต่ออย่างต่อเนื่อง ประกาศที่ท่าน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ที่จะต้องทำงานร่วมกัน รับฟังร่วมกั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สิ่งที่ท่านฝากก็คือว่า สงเสริมให้จ้างคนพิการ 8,000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โดยจะให้ไปดูว่ากระทรวงพัฒนาสังคมนั้นเป็นคนริเริ่มเป็นอย่างดีแล้ว ทุกท่านเหมาะสมในทุกรางวัลทุก ๆ ท่าน ทุก ๆ องค์กรเลยนะครับสำหรับการมอบรางวัลสุดท้ายที่อยากจะกราบเรียนก่อนที่จะเปิดงานก็คือว่า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สิงหาคมปีที่แล้ว รวมกันกับกระทรวงการต่าง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กิจกรรมที่จะไปแนะนำตัวให้รู้จัก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สิ่งที่สหประชาชาติได้เน้น รวมคนทุกกลุ่มรายนามผู้เข้ารับรางวัลคนพิการประเภทคนพิการต้นแบบ 72 รางวัลปี 2563 และก็ 2564 และ 2565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เข้าถึงทุกคน ไม่ว่าจะเป็นกลุ่มเปราะบางประเภทใดก็ตาม เพราะ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ยินดีร่วมกันส่งเสริมสนับสนุนให้คนพิการเข้าถึง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ผมขอเปิดงานวันคนพิการสากล ประจำปี พุทธศักราช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</w:t>
      </w:r>
    </w:p>
    <w:p>
      <w:pPr>
        <w:pStyle w:val="BodyText"/>
      </w:pPr>
      <w:r>
        <w:t xml:space="preserve">(คุณเพลงรบ) ครับ ขอบพระคุณท่านรวมคนทุกกลุ่มเข้าถึงทุกคนหรือว่า Building Back Better Toward a disability-inclusive, accessible and sustainable post COVID-19 Worldในวันนี้ ขอเสียงปรบมือดัง ๆ อีกสักครั้งหนึ่ง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เป้นชุดที่ได้รับการคัดเลือก คัดสรร และคัดกรอง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ในชุดที่ 1 นะครับ ชุดที่ 1 จะเป็นคนพิการต้นแบบ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นะครับ ที่จะเอ่ยนาม ไม่ว่าจะเป็นบุคคล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ผู้อำนวยการกองยุทธศาสตร์</w:t>
      </w:r>
    </w:p>
    <w:p>
      <w:pPr>
        <w:pStyle w:val="BodyText"/>
      </w:pPr>
      <w:r>
        <w:t xml:space="preserve">(Ms. Gita) สวัสดีค่ะดิฉันเริ่มอีกครั้งหนึ่งนะคะ</w:t>
      </w:r>
    </w:p>
    <w:p>
      <w:pPr>
        <w:pStyle w:val="BodyText"/>
      </w:pPr>
      <w:r>
        <w:t xml:space="preserve">(คุณเสาวลักษณ์) ค่ะอยากจะขอกล่าวทักทายทุกท่านนะคะและอยากจะขอเรียนท่านรัฐมนตรี</w:t>
      </w:r>
    </w:p>
    <w:p>
      <w:pPr>
        <w:pStyle w:val="BodyText"/>
      </w:pPr>
      <w:r>
        <w:t xml:space="preserve">[เสียงปรบมือ]รวมถึงท่านผู้มีเกียรติทุกท่านในเรื่องของโควิด-19 นั้นเป็นสิ่งที่ทำให้เราเข้าใจเรื่องของ</w:t>
      </w:r>
    </w:p>
    <w:p>
      <w:pPr>
        <w:pStyle w:val="BodyText"/>
      </w:pPr>
      <w:r>
        <w:t xml:space="preserve">(คุณเพลงรบ) กราบเรียนท่านจุดประกายความหวังของคนพิการทั่วโลกในเรื่องของการก้าวเข้าสู่การปรับเปลี่ยนสังคมนะคะ หลังโควิดผมเพลงรบ ฐิติกุลดิลภ ล่ามและพบว่าคนพิการทั่วโลกนั้นหลายท่านไม่สามารถเข้าถึงการศึกษา ระบบการรักษาพยาบาลสากลประจำปี 2563 ค่ะ โดยองค์การสหประชาชาติ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ทางสังคมให้คนพิการได้แสดงศักยภาพให้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ดีกว่า มุ่งสู่สังคมชีวิตวิถีใหม่หลังโควิด-19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</w:t>
      </w:r>
    </w:p>
    <w:p>
      <w:pPr>
        <w:pStyle w:val="BodyText"/>
      </w:pPr>
      <w:r>
        <w:t xml:space="preserve">(คุณเพลงรบ) ครับผม และพิธีการในวันนี้นะครับทางสังคม และการทำให้คนพิการสามารถได้ใช้สิทธิของตนเองได้อย่างเต็มที่เข้าถึงและอยู่ในโลกที่Captioning เรียกได้ว่าเป็นการแปลภาษานี้ เป็นสิ่งสำคัญมากเราจะเห็นความร่วมมือกันระหว่างคนพิการและองค์กรคนพิการต่าง ๆ ในการและเทคโนโลยีแห่งชาติเป็นผู้ผลิต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ขอเรียนเชิญคุณ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ท่านผู้แทน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ความจำเป็นและเป็นโอกาส ในการ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ร่วมถึงคุณภาพชีวิตที่ดี รวมถึง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โควิด-19 นั้น ได้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สิทธิที่ครอบคลุมทุกมิติของชีวิต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เข้าไปในส่วนร่วมในงานต่าง ๆ หรือกิจกรรมต่าง ๆ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มีความยั่งยืน และเข้าถึงได้อย่างเท่าเทียม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ร่วมกันเฉลิมฉลองและมุ่งมั่น ทุ่มเท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ขอบคุณค่ะ</w:t>
      </w:r>
    </w:p>
    <w:p>
      <w:pPr>
        <w:pStyle w:val="BodyText"/>
      </w:pPr>
      <w:r>
        <w:t xml:space="preserve">(คุณเพลงรบ) และในโอกาสเดียวกัน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ผู้แทนองค์กรด้านคนพิการแห่งประเทศไทย ขอเสียงปรบมือ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คุณ Gita และเพื่อนคนพิการทุกท่านครับ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พลังหลัง COVID-19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เฉลิมฉลองงานวันคนพิการสากลตรงกันเลย แล้ว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เมื่อสักครู่ผมได้คุยกับคุณ Gita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คนพิการของเราก็เป็นเรื่องที่น่ายินดี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สมาคมสภาคนพิการทุกประเภทของประเทศไทย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ก็มีมติด้วยกัน 5 ประก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นะครับได้อย่างชัดเจน โดยเฉพาะอย่างยิ่งเรื่องการเยียวยา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แล้วก็รวมถึงการจ่ายเงินเยียมยากลุ่มเปราะบาง 3,000 บาท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เราคงการทำงานร่วมมือกันอย่างนี้ได้ต่อเนื่องนะครับ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อย่างเต็มที่นะครับ ซึ่งพวกเราที่เป็นองค์กรคนพิ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คุณภาพชีวิตคนพิการแห่งชาติ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ก็มีความก้าวหน้าไประดับหนึ่ง แต่เนื่องจากสถานการณ์วันนี้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และอาชีพของตนเอง รวมถึงปรับสวัสดิการเบี้ย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ไปยังรัฐบาลนะครับ ให้ช่วยสนับสนุนกระทรวง พม. และ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คน จะเป็นไปได้หรือไม่ครับที่ รัฐบาล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หรือโรงเรียนนี่ มีพื้นที่ ห้องอาห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แล้วก็จนถึงเรื่องของการพัฒนาฝีมือแรงการ Up Skill ReSkill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ต่อไปนะครับ เรื่องสุดท้ายเลยนะครับ ที่เราคิดว่าเป็นเรื่องให้ความสำคัญกับการฟื้นฟูสังคมให้กลับเข้าสู่สนะครับ เข้าร่วมเป็นคณะกรรมการติดโคโรนา 2019หรือ COVID-19 เพื่อการลดความเสี่ยงที่จะเกิดขึ้น รวมถึงการฟื้นฟูในนี้ไหม ระหว่างประเทศไทยกับ โดมินิกัน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ระดับโลกนะครับ เพื่อจะมายกระดับคุณภาพชีวิต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นะครับ เราพร้อมที่จะเดินไปสู่สังคม ชีวิตวิถีใหม่ไปพร้อม ๆ กั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ลำดับต่อไปนะคะ ถือว่าเป็นช่วงที่สำคัญของการจัดงานคนพิ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ที่ได้กรุณาให้เกียรติมาเป็นประธานในงานวัน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รำลึกถึงวันที่สมัชชาใหญ่แห่งองค์การสหประชาชาติ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มีโอกาสได้แสดงศักยภาพให้สังคมได้ประจักษ์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องค์การสหประชาชาติได้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Building Back Better Toward a disability-inclusive, accessible and sustainable post COVID-19 World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ภาวะปกติและดีกว่าเดิม ในการ2563 รัฐบาลขอส่งความระลึกถึงและความปรารถนาดีคนพิการทุกคน ปี 2563สภาพเศรษฐกิจสังคมของประเทศ โดยคำนึงถึงคนทุกกลุ่ม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2,071,568 คน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83,834 คน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หรือ Aged Society และจากสถิติของผู้สูงอายุที่เพิ่ม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กลุ่มคนพิการ ถือเป็นกลุ่มคนที่มีความเปราะบาง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2563 โดยตัวแทนองค์การสหประชาชาติ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นิทรรศการด้านการแสดงส่งเสริมอาชีพ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ในโอกาสนี้ขอเรียนเชิญทุกท่าน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แก่คนพิการในประเทศไทย และขอเรียนเชิญท่านรัฐมนตรีว่าการกระทรวง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นะครับได้รับชมคำปราศรัยจาก ฯพณฯ นายกรัฐมนตรี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เนื่องในโอกาสวันคนพิการสากล ประจำปี</w:t>
      </w:r>
    </w:p>
    <w:p>
      <w:pPr>
        <w:pStyle w:val="BodyText"/>
      </w:pPr>
      <w:r>
        <w:t xml:space="preserve">(คุณจุติ) เรียนท่านผู้บริหารองค์การสหประชาชาติได้กำหนดประเด็นหลัก คือท่านผู้แทนสหประชาชาติ ท่านนายกสภาคนพิการทุกประเภทแห่งประเทศไทย ท่านบริหารส่วนราชการซึ่งเป็นการให้ความสำคัญกับการฟื้นฟูสังคมให้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เพื่อให้คนทุกกลุ่มในสังคม สามารถเข้าถึงสวัสดิการ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ไทย ที่ให้คำมั่นไว้ว่า เราจะไม่ทิ้งใคร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1,000 บาท เงินช่วยเหลือเยียวยากลุ่มเปราะบาง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จากกองทุนโดยไม่มีผู้ค้ำประกัน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สามารถอยู่ในสังคมอย่างมีเกียรติ มีศักดิ์ศรี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เนื่องในโอกาสวันคนพิการสากลประจำปี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เจ้าพระบรมราชินี ได้โปรดดลบันดาล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คนพิการ ประสบแต่ความสุข ความเจริญ มีกำลังกายอัตราให้สัมปทานพื้นที่Up Skill Reskill ก็จะเอาไปปฏิบัติอย่างเคร่งครัดแล้วก็เต็มที่นะครับสืบไป สวัสดีครับ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และขอเสียงปรบมือด้วยครับ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กระทรวงการพัฒนาสังคมและความมั่นคงของมนุษย์ประเทศ ร่วมกันกับอดีตเอกข้าราชทูต ร่วมกันกับอดีตที่ปรึกษาการต่างประเทศแล้วก็ได้จัดเรียกว่าองค์กรเอกชน และผู้นำองค์กรด้านคนพิการ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อีกครั้งหนึ่ง เลยอยากจะกราบเรียนว่าก่อนที่จะ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วันเดียว เป็นวันที่ทบทวน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ผมจะกล่าวเปิดงานสั้น ๆ แต่ท่านนายกฉะนั้น อยากจะให้ความมั่นใจกับท่านวุฒิสมาชิก ท่านผูนำองค์กรด้านคนพิการทั้งหลายว่าเราได้ไม่เต็มที่ ผมยอมรับว่า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ให้เกียรติให้เครดิตกับท่านอดีต อธิปบดี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ดำเนินกิจกรรมต่ออย่างต่อเนื่อง ประกาศที่ท่า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ที่จะต้องทำงานร่วมกัน รับฟังร่วมกัน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สิ่งที่ท่านฝากก็คือว่า สงเสริมให้จ้างคนพิการ 8,000เป็นอย่างดีแล้ว ทุกท่านเหมาะสมในทุกรางวัลทุก ๆ ท่าน ทุก ๆ องค์กรเลยนะครับสำหรับการมอบรางวัลโดยจะให้ไปดูว่ากระทรวงพัฒนาสังคมนั้นเป็นคนริเริ่ม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สุดท้ายที่อยากจะกราบเรียนก่อนที่จะเปิดงานก็คือว่า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สิงหาคมปีที่แล้ว รวมกันกับกระทรวงการต่าง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กิจกรรมที่จะไปแนะนำตัวให้รู้จักรายนามผู้เข้ารับรางวัลคนพิการประเภทคนพิการต้นแบบ 72 รางวัลสิ่งที่สหประชาชาติได้เน้น รวมคนทุกกลุ่ม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ปี 2563 และก็ 2564 และ 2565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เข้าถึงทุกคน ไม่ว่าจะเป็นกลุ่มเปราะบางประเภทใดก็ตาม เพราะ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ยินดีร่วมกันส่งเสริมสนับสนุนให้คนพิการเข้าถึง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ผมขอเปิดงานวันคนพิการสากล ประจำปี พุทธศักราช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ครับ ขอบพระคุณท่าน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ในวันนี้ ขอเสียงปรบมือดัง ๆ อีกสักครั้งหนึ่ง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เป้นชุดที่ได้รับการคัดเลือก คัดสรร และคัดกรอง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ในชุดที่ 1 นะครับ ชุดที่ 1 จะเป็นคนพิการต้นแบบ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นะครับ ที่จะเอ่ยนาม ไม่ว่าจะเป็นบุคคล</w:t>
      </w:r>
    </w:p>
    <w:p>
      <w:pPr>
        <w:pStyle w:val="BodyText"/>
      </w:pPr>
      <w:r>
        <w:t xml:space="preserve">(Ms. Gita) สวัสดีค่ะดิฉันเริ่มอีกครั้งหนึ่งนะคะผู้อำนวยการกองยุทธศาสตร์อยากจะขอกล่าวทักทายทุกท่านนะคะและอยากจะขอเรียนท่านรัฐมนตรี</w:t>
      </w:r>
    </w:p>
    <w:p>
      <w:pPr>
        <w:pStyle w:val="BodyText"/>
      </w:pPr>
      <w:r>
        <w:t xml:space="preserve">(คุณเสาวลักษณ์) ค่ะรวมถึงท่านผู้มีเกียรติทุกท่านในเรื่องของโควิด-19 นั้นเป็นสิ่งที่ทำให้เราเข้าใจเรื่องของ</w:t>
      </w:r>
    </w:p>
    <w:p>
      <w:pPr>
        <w:pStyle w:val="BodyText"/>
      </w:pPr>
      <w:r>
        <w:t xml:space="preserve">[เสียงปรบมือ]จุดประกายความหวังของคนพิการทั่วโลกในเรื่องของการก้าวเข้าสู่การปรับเปลี่ยนสังคมนะคะ หลังโควิด</w:t>
      </w:r>
    </w:p>
    <w:p>
      <w:pPr>
        <w:pStyle w:val="BodyText"/>
      </w:pPr>
      <w:r>
        <w:t xml:space="preserve">(คุณเพลงรบ) กราบเรียนท่านและพบว่าคนพิการทั่วโลกนั้นหลายท่านไม่สามารถเข้าถึงการศึกษา ระบบการรักษาพยาบาลผมเพลงรบ ฐิติกุลดิลภ ล่าม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สากลประจำปี 2563 ค่ะ โดยองค์การสหประชาชาติ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ทางสังคมให้คนพิการได้แสดงศักยภาพให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ดีกว่า มุ่งสู่สังคมชีวิตวิถีใหม่หลังโควิด-19ทางสังคม และการทำให้คนพิการสามารถได้ใช้สิทธิของตนเองได้อย่างเต็มที่เข้าถึงและอยู่ในโลกที่</w:t>
      </w:r>
    </w:p>
    <w:p>
      <w:pPr>
        <w:pStyle w:val="BodyText"/>
      </w:pPr>
      <w:r>
        <w:t xml:space="preserve">(คุณเพลงรบ) ครับผม และพิธีการในวันนี้นะครับนี้ เป็นสิ่งสำคัญมากเราจะเห็นความร่วมมือกันระหว่างคนพิการและองค์กรคนพิการต่าง ๆ ในการCaptioning เรียกได้ว่าเป็นการแปลภาษา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และเทคโนโลยีแห่งชาติเป็นผู้ผลิต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ขอเรียนเชิญคุณ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ท่านผู้แทน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ความจำเป็นและเป็นโอกาส ในการ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ร่วมถึงคุณภาพชีวิตที่ดี รวมถึง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โควิด-19 นั้น ได้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สิทธิที่ครอบคลุมทุกมิติของชีวิต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เข้าไปในส่วนร่วมในงานต่าง ๆ หรือกิจกรรมต่าง ๆ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มีความยั่งยืน และเข้าถึงได้อย่างเท่าเทียม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ร่วมกันเฉลิมฉลองและมุ่งมั่น ทุ่มเท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ขอบคุณค่ะ</w:t>
      </w:r>
    </w:p>
    <w:p>
      <w:pPr>
        <w:pStyle w:val="BodyText"/>
      </w:pPr>
      <w:r>
        <w:t xml:space="preserve">(คุณเพลงรบ) และในโอกาสเดียวกัน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ผู้แทนองค์กรด้านคนพิการแห่งประเทศไทย ขอเสียงปรบมือ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คุณ Gita และเพื่อนคนพิการทุกท่านครับ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พลังหลัง COVID-19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เฉลิมฉลองงานวันคนพิการสากลตรงกันเลย แล้ว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เมื่อสักครู่ผมได้คุยกับคุณ Gita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คนพิการของเราก็เป็นเรื่องที่น่ายินดี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สมาคมสภาคนพิการทุกประเภทของประเทศไทย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ก็มีมติด้วยกัน 5 ประ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นะครับได้อย่างชัดเจน โดยเฉพาะอย่างยิ่งเรื่องการเยียวยา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แล้วก็รวมถึงการจ่ายเงินเยียมยากลุ่มเปราะบาง 3,000 บาท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เราคงการทำงานร่วมมือกันอย่างนี้ได้ต่อเนื่องนะครับ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อย่างเต็มที่นะครับ ซึ่งพวกเราที่เป็นองค์กร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คุณภาพชีวิตคนพิการแห่งชาติ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ก็มีความก้าวหน้าไประดับหนึ่ง แต่เนื่องจากสถานการณ์วันนี้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และอาชีพของตนเอง รวมถึงปรับสวัสดิการเบี้ย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ไปยังรัฐบาลนะครับ ให้ช่วยสนับสนุนกระทรวง พม. และ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คน จะเป็นไปได้หรือไม่ครับที่ รัฐบาล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หรือโรงเรียนนี่ มีพื้นที่ ห้องอาห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แล้วก็จนถึงเรื่องของการพัฒนาฝีมือแรงการ Up Skill ReSkillให้ความสำคัญกับการฟื้นฟูสังคมให้กลับเข้าสู่สต่อไปนะครับ เรื่องสุดท้ายเลยนะครับ ที่เราคิดว่าเป็นเรื่องติดโคโรนา 2019หรือ COVID-19 เพื่อการลดความเสี่ยงที่จะเกิดขึ้น รวมถึงการฟื้นฟูนะครับ เข้าร่วมเป็นคณะกรรม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ในนี้ไหม ระหว่างประเทศไทยกับ โดมินิกัน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ระดับโลกนะครับ เพื่อจะมายกระดับคุณภาพชีวิตคนพิ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นะครับ เราพร้อมที่จะเดินไปสู่สังคม ชีวิตวิถีใหม่ไปพร้อม ๆ กัน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ลำดับต่อไปนะคะ ถือว่าเป็นช่วงที่สำคัญของการจัดงานคนพิ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ที่ได้กรุณาให้เกียรติมาเป็นประธานในงานวันคนพิการ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รำลึกถึงวันที่สมัชชาใหญ่แห่งองค์การสหประชาชาติ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มีโอกาสได้แสดงศักยภาพให้สังคมได้ประจักษ์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องค์การสหประชาชาติได้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Building Back Better Toward a disability-inclusive, accessible and sustainable post COVID-19 World2563 รัฐบาลขอส่งความระลึกถึงและความปรารถนาดีคนพิการทุกคน ปี 2563ภาวะปกติและดีกว่าเดิม ในการ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สภาพเศรษฐกิจสังคมของประเทศ โดยคำนึงถึงคนทุกกลุ่ม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2,071,568 คน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83,834 คน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หรือ Aged Society และจากสถิติของผู้สูงอายุที่เพิ่ม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กลุ่มคนพิการ ถือเป็นกลุ่มคนที่มีความเปราะบาง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2563 โดยตัวแทนองค์การสหประชาชาติ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นิทรรศการด้านการแสดงส่งเสริมอาชีพ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ในโอกาสนี้ขอเรียนเชิญทุกท่าน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แก่คนพิการในประเทศไทย และขอเรียนเชิญท่านรัฐมนตรีว่าการกระทรวง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นะครับได้รับชมคำปราศรัยจาก ฯพณฯ นายกรัฐมนตรี</w:t>
      </w:r>
    </w:p>
    <w:p>
      <w:pPr>
        <w:pStyle w:val="BodyText"/>
      </w:pPr>
      <w:r>
        <w:t xml:space="preserve">(คุณจุติ) เรียนท่านผู้บริหารเนื่องในโอกาสวันคนพิการสากล ประจำปีท่านผู้แทนสหประชาชาติ ท่านนายกสภาคนพิการทุกประเภทแห่งประเทศไทย ท่านบริหารส่วนราชการองค์การสหประชาชาติได้กำหนดประเด็นหลัก คือ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ซึ่งเป็นการให้ความสำคัญกับการฟื้นฟูสังคมให้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เพื่อให้คนทุกกลุ่มในสังคม สามารถเข้าถึงสวัสดิการ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ไทย ที่ให้คำมั่นไว้ว่า เราจะไม่ทิ้งใคร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1,000 บาท เงินช่วยเหลือเยียวยากลุ่มเปราะบาง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จากกองทุนโดยไม่มีผู้ค้ำประกัน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สามารถอยู่ในสังคมอย่างมีเกียรติ มีศักดิ์ศรี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เนื่องในโอกาสวันคนพิการสากลประจำปี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เจ้าพระบรมราชินี ได้โปรดดลบันดาลอัตราให้สัมปทานพื้นที่Up Skill Reskill ก็จะเอาไปปฏิบัติอย่างเคร่งครัดแล้วก็เต็มที่นะครับคนพิการ ประสบแต่ความสุข ความเจริญ มีกำลังกาย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สืบไป สวัสดีครับ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และขอเสียงปรบมือด้วยครับประเทศ ร่วมกันกับอดีตเอกข้าราชทูต ร่วมกันกับอดีตที่ปรึกษาการต่างประเทศแล้วก็ได้จัดเรียกว่ากระทรวงการพัฒนาสังคมและความมั่นคงของมนุษย์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องค์กรเอกชน และผู้นำองค์กรด้านคนพิการ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อีกครั้งหนึ่ง เลยอยากจะกราบเรียนว่าก่อนที่จะ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วันเดียว เป็นวันที่ทบทวนฉะนั้น อยากจะให้ความมั่นใจกับท่านวุฒิสมาชิก ท่านผูนำองค์กรด้านคนพิการทั้งหลายว่าเราผมจะกล่าวเปิดงานสั้น ๆ แต่ท่านนายก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ได้ไม่เต็มที่ ผมยอมรับว่า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ให้เกียรติให้เครดิตกับท่านอดีต อธิปบดี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ดำเนินกิจกรรมต่ออย่างต่อเนื่อง ประกาศที่ท่าน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ที่จะต้องทำงานร่วมกัน รับฟังร่วมกันเป็นอย่างดีแล้ว ทุกท่านเหมาะสมในทุกรางวัลทุก ๆ ท่าน ทุก ๆ องค์กรเลยนะครับสำหรับการมอบรางวัลสิ่งที่ท่านฝากก็คือว่า สงเสริมให้จ้างคนพิการ 8,000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โดยจะให้ไปดูว่ากระทรวงพัฒนาสังคมนั้นเป็นคนริเริ่ม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สุดท้ายที่อยากจะกราบเรียนก่อนที่จะเปิดงานก็คือว่า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สิงหาคมปีที่แล้ว รวมกันกับกระทรวงการต่างรายนามผู้เข้ารับรางวัลคนพิการประเภทคนพิการต้นแบบ 72 รางวัลกิจกรรมที่จะไปแนะนำตัวให้รู้จัก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สิ่งที่สหประชาชาติได้เน้น รวมคนทุกกลุ่ม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ปี 2563 และก็ 2564 และ 2565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เข้าถึงทุกคน ไม่ว่าจะเป็นกลุ่มเปราะบางประเภทใดก็ตาม เพราะ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ยินดีร่วมกันส่งเสริมสนับสนุนให้คนพิการเข้าถึงรวมคนทุกกลุ่มเข้าถึงทุกคนหรือว่า Building Back Better Toward a disability-inclusive, accessible and sustainable post COVID-19 Worldผมขอเปิดงานวันคนพิการสากล ประจำปี พุทธศักราช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(คุณเพลงรบ) ครับ ขอบพระคุณท่าน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ในวันนี้ ขอเสียงปรบมือดัง ๆ อีกสักครั้งหนึ่ง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เป้นชุดที่ได้รับการคัดเลือก คัดสรร และคัดกรอง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ในชุดที่ 1 นะครับ ชุดที่ 1 จะเป็นคนพิการต้นแบบ</w:t>
      </w:r>
    </w:p>
    <w:p>
      <w:pPr>
        <w:pStyle w:val="BodyText"/>
      </w:pPr>
      <w:r>
        <w:t xml:space="preserve">(Ms. Gita) สวัสดีค่ะดิฉันเริ่มอีกครั้งหนึ่งนะคะนะครับ ที่จะเอ่ยนาม ไม่ว่าจะเป็นบุคคลอยากจะขอกล่าวทักทายทุกท่านนะคะและอยากจะขอเรียนท่านรัฐมนตรีผู้อำนวยการกองยุทธศาสตร์รวมถึงท่านผู้มีเกียรติทุกท่านในเรื่องของโควิด-19 นั้นเป็นสิ่งที่ทำให้เราเข้าใจเรื่องของ</w:t>
      </w:r>
    </w:p>
    <w:p>
      <w:pPr>
        <w:pStyle w:val="BodyText"/>
      </w:pPr>
      <w:r>
        <w:t xml:space="preserve">(คุณเสาวลักษณ์) ค่ะจุดประกายความหวังของคนพิการทั่วโลกในเรื่องของการก้าวเข้าสู่การปรับเปลี่ยนสังคมนะคะ หลังโควิด</w:t>
      </w:r>
    </w:p>
    <w:p>
      <w:pPr>
        <w:pStyle w:val="BodyText"/>
      </w:pPr>
      <w:r>
        <w:t xml:space="preserve">[เสียงปรบมือ]และพบว่าคนพิการทั่วโลกนั้นหลายท่านไม่สามารถเข้าถึงการศึกษา ระบบการรักษาพยาบาล</w:t>
      </w:r>
    </w:p>
    <w:p>
      <w:pPr>
        <w:pStyle w:val="BodyText"/>
      </w:pPr>
      <w:r>
        <w:t xml:space="preserve">(คุณเพลงรบ) กราบเรียนท่าน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ผมเพลงรบ ฐิติกุลดิลภ ล่าม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สากลประจำปี 2563 ค่ะ โดยองค์การสหประชาชาติ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างสังคมให้คนพิการได้แสดงศักยภาพให้ทางสังคม และการทำให้คนพิการสามารถได้ใช้สิทธิของตนเองได้อย่างเต็มที่เข้าถึงและอยู่ในโลกที่ดีกว่า มุ่งสู่สังคมชีวิตวิถีใหม่หลังโควิด-19นี้ เป็นสิ่งสำคัญมากเราจะเห็นความร่วมมือกันระหว่างคนพิการและองค์กรคนพิการต่าง ๆ ในการ</w:t>
      </w:r>
    </w:p>
    <w:p>
      <w:pPr>
        <w:pStyle w:val="BodyText"/>
      </w:pPr>
      <w:r>
        <w:t xml:space="preserve">(คุณเพลงรบ) ครับผม และพิธีการในวันนี้นะครับ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Captioning เรียกได้ว่าเป็นการแปลภาษา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และเทคโนโลยีแห่งชาติเป็นผู้ผลิต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ขอเรียนเชิญคุณ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ท่านผู้แทน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ความจำเป็นและเป็นโอกาส ในการ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ร่วมถึงคุณภาพชีวิตที่ดี รวมถึง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โควิด-19 นั้น ได้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สิทธิที่ครอบคลุมทุกมิติของชีวิต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ข้าไปในส่วนร่วมในงานต่าง ๆ หรือกิจกรรมต่าง ๆ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มีความยั่งยืน และเข้าถึงได้อย่างเท่าเทียม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ร่วมกันเฉลิมฉลองและมุ่งมั่น ทุ่มเท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ขอบคุณค่ะ</w:t>
      </w:r>
    </w:p>
    <w:p>
      <w:pPr>
        <w:pStyle w:val="BodyText"/>
      </w:pPr>
      <w:r>
        <w:t xml:space="preserve">(คุณเพลงรบ) และในโอกาสเดียวกัน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ผู้แทนองค์กรด้านคนพิการแห่งประเทศไทย ขอเสียงปรบมือ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คุณ Gita และเพื่อนคนพิการทุกท่านครับ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พลังหลัง COVID-19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เฉลิมฉลองงานวันคนพิการสากลตรงกันเลย แล้ว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เมื่อสักครู่ผมได้คุยกับคุณ Gita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คนพิการของเราก็เป็นเรื่องที่น่ายินดี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สมาคมสภาคนพิการทุกประเภทของประเทศไทย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ก็มีมติด้วยกัน 5 ประ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นะครับได้อย่างชัดเจน โดยเฉพาะอย่างยิ่งเรื่องการเยียวยา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แล้วก็รวมถึงการจ่ายเงินเยียมยากลุ่มเปราะบาง 3,000 บาท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เราคงการทำงานร่วมมือกันอย่างนี้ได้ต่อเนื่องนะครับ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อย่างเต็มที่นะครับ ซึ่งพวกเราที่เป็นองค์กร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คุณภาพชีวิตคนพิการแห่งชาติ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ก็มีความก้าวหน้าไประดับหนึ่ง แต่เนื่องจากสถานการณ์วันนี้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และอาชีพของตนเอง รวมถึงปรับสวัสดิการเบี้ย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ไปยังรัฐบาลนะครับ ให้ช่วยสนับสนุนกระทรวง พม. และ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คน จะเป็นไปได้หรือไม่ครับที่ รัฐบาล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หรือโรงเรียนนี่ มีพื้นที่ ห้องอาหารให้ความสำคัญกับการฟื้นฟูสังคมให้กลับเข้าสู่สแล้วก็จนถึงเรื่องของการพัฒนาฝีมือแรงการ Up Skill ReSkillติดโคโรนา 2019หรือ COVID-19 เพื่อการลดความเสี่ยงที่จะเกิดขึ้น รวมถึงการฟื้นฟูต่อไปนะครับ เรื่องสุดท้ายเลยนะครับ ที่เราคิดว่าเป็นเรื่อง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นะครับ เข้าร่วมเป็นคณะกรรม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ในนี้ไหม ระหว่างประเทศไทยกับ โดมินิกั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ระดับโลกนะครับ เพื่อจะมายกระดับคุณภาพชีวิตคนพิ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นะครับ เราพร้อมที่จะเดินไปสู่สังคม ชีวิตวิถีใหม่ไปพร้อม ๆ กัน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ลำดับต่อไปนะคะ ถือว่าเป็นช่วงที่สำคัญของการจัดงานคนพิการ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ที่ได้กรุณาให้เกียรติมาเป็นประธานในงานวันคนพิการ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รำลึกถึงวันที่สมัชชาใหญ่แห่งองค์การสหประชาชาติ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มีโอกาสได้แสดงศักยภาพให้สังคมได้ประจักษ์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องค์การสหประชาชาติได้2563 รัฐบาลขอส่งความระลึกถึงและความปรารถนาดีคนพิการทุกคน ปี 2563Building Back Better Toward a disability-inclusive, accessible and sustainable post COVID-19 World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ภาวะปกติและดีกว่าเดิม ในการ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สภาพเศรษฐกิจสังคมของประเทศ โดยคำนึงถึงคนทุกกลุ่ม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2,071,568 คน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83,834 คน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หรือ Aged Society และจากสถิติของผู้สูงอายุที่เพิ่ม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กลุ่มคนพิการ ถือเป็นกลุ่มคนที่มีความเปราะบาง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2563 โดยตัวแทนองค์การสหประชาชาติ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นิทรรศการด้านการแสดงส่งเสริมอาชีพ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ในโอกาสนี้ขอเรียนเชิญทุกท่าน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แก่คนพิการในประเทศไทย และขอเรียนเชิญท่านรัฐมนตรีว่าการกระทรวง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</w:t>
      </w:r>
    </w:p>
    <w:p>
      <w:pPr>
        <w:pStyle w:val="BodyText"/>
      </w:pPr>
      <w:r>
        <w:t xml:space="preserve">(คุณจุติ) เรียนท่านผู้บริหารนะครับได้รับชมคำปราศรัยจาก ฯพณฯ นายกรัฐมนตรีท่านผู้แทนสหประชาชาติ ท่านนายกสภาคนพิการทุกประเภทแห่งประเทศไทย ท่านบริหารส่วนราชการเนื่องในโอกาสวันคนพิการสากล ประจำปี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องค์การสหประชาชาติได้กำหนดประเด็นหลัก คือ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ซึ่งเป็นการให้ความสำคัญกับการฟื้นฟูสังคมให้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เพื่อให้คนทุกกลุ่มในสังคม สามารถเข้าถึงสวัสดิการ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ไทย ที่ให้คำมั่นไว้ว่า เราจะไม่ทิ้งใคร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1,000 บาท เงินช่วยเหลือเยียวยากลุ่มเปราะบาง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จากกองทุนโดยไม่มีผู้ค้ำประกัน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สามารถอยู่ในสังคมอย่างมีเกียรติ มีศักดิ์ศรี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เนื่องในโอกาสวันคนพิการสากลประจำปีอัตราให้สัมปทานพื้นที่Up Skill Reskill ก็จะเอาไปปฏิบัติอย่างเคร่งครัดแล้วก็เต็มที่นะครับเจ้าพระบรมราชินี ได้โปรดดลบันดาล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คนพิการ ประสบแต่ความสุข ความเจริญ มีกำลังกาย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ืบไป สวัสดีครับประเทศ ร่วมกันกับอดีตเอกข้าราชทูต ร่วมกันกับอดีตที่ปรึกษาการต่างประเทศแล้วก็ได้จัดเรียกว่าและขอเสียงปรบมือด้วยครับ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กระทรวงการพัฒนาสังคมและความมั่นคงของมนุษย์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องค์กรเอกชน และผู้นำองค์กรด้านคนพิการ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อีกครั้งหนึ่ง เลยอยากจะกราบเรียนว่าก่อนที่จะฉะนั้น อยากจะให้ความมั่นใจกับท่านวุฒิสมาชิก ท่านผูนำองค์กรด้านคนพิการทั้งหลายว่าเราวันเดียว เป็นวันที่ทบทวน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ผมจะกล่าวเปิดงานสั้น ๆ แต่ท่านนายก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ได้ไม่เต็มที่ ผมยอมรับว่า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ให้เกียรติให้เครดิตกับท่านอดีต อธิปบดี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ดำเนินกิจกรรมต่ออย่างต่อเนื่อง ประกาศที่ท่านเป็นอย่างดีแล้ว ทุกท่านเหมาะสมในทุกรางวัลทุก ๆ ท่าน ทุก ๆ องค์กรเลยนะครับสำหรับการมอบรางวัลที่จะต้องทำงานร่วมกัน รับฟังร่วมกัน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สิ่งที่ท่านฝากก็คือว่า สงเสริมให้จ้างคนพิการ 8,000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โดยจะให้ไปดูว่ากระทรวงพัฒนาสังคมนั้นเป็นคนริเริ่ม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สุดท้ายที่อยากจะกราบเรียนก่อนที่จะเปิดงานก็คือว่ารายนามผู้เข้ารับรางวัลคนพิการประเภทคนพิการต้นแบบ 72 รางวัลสิงหาคมปีที่แล้ว รวมกันกับกระทรวงการต่าง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กิจกรรมที่จะไปแนะนำตัวให้รู้จัก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สิ่งที่สหประชาชาติได้เน้น รวมคนทุกกลุ่ม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ปี 2563 และก็ 2564 และ 2565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เข้าถึงทุกคน ไม่ว่าจะเป็นกลุ่มเปราะบางประเภทใดก็ตาม เพราะรวมคนทุกกลุ่มเข้าถึงทุกคนหรือว่า Building Back Better Toward a disability-inclusive, accessible and sustainable post COVID-19 Worldยินดีร่วมกันส่งเสริมสนับสนุนให้คนพิการเข้าถึง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ผมขอเปิดงานวันคนพิการสากล ประจำปี พุทธศักราช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(คุณเพลงรบ) ครับ ขอบพระคุณท่าน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ในวันนี้ ขอเสียงปรบมือดัง ๆ อีกสักครั้งหนึ่ง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เป้นชุดที่ได้รับการคัดเลือก คัดสรร และคัดกรอง</w:t>
      </w:r>
    </w:p>
    <w:p>
      <w:pPr>
        <w:pStyle w:val="BodyText"/>
      </w:pPr>
      <w:r>
        <w:t xml:space="preserve">(Ms. Gita) สวัสดีค่ะดิฉันเริ่มอีกครั้งหนึ่งนะคะในชุดที่ 1 นะครับ ชุดที่ 1 จะเป็นคนพิการต้นแบบอยากจะขอกล่าวทักทายทุกท่านนะคะและอยากจะขอเรียนท่านรัฐมนตรีนะครับ ที่จะเอ่ยนาม ไม่ว่าจะเป็นบุคคลรวมถึงท่านผู้มีเกียรติทุกท่านในเรื่องของโควิด-19 นั้นเป็นสิ่งที่ทำให้เราเข้าใจเรื่องของผู้อำนวยการกองยุทธศาสตร์จุดประกายความหวังของคนพิการทั่วโลกในเรื่องของการก้าวเข้าสู่การปรับเปลี่ยนสังคมนะคะ หลังโควิด</w:t>
      </w:r>
    </w:p>
    <w:p>
      <w:pPr>
        <w:pStyle w:val="BodyText"/>
      </w:pPr>
      <w:r>
        <w:t xml:space="preserve">(คุณเสาวลักษณ์) ค่ะและพบว่าคนพิการทั่วโลกนั้นหลายท่านไม่สามารถเข้าถึงการศึกษา ระบบการรักษาพยาบาล</w:t>
      </w:r>
    </w:p>
    <w:p>
      <w:pPr>
        <w:pStyle w:val="BodyText"/>
      </w:pPr>
      <w:r>
        <w:t xml:space="preserve">[เสียงปรบมือ]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</w:t>
      </w:r>
    </w:p>
    <w:p>
      <w:pPr>
        <w:pStyle w:val="BodyText"/>
      </w:pPr>
      <w:r>
        <w:t xml:space="preserve">(คุณเพลงรบ) กราบเรียนท่าน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ผมเพลงรบ ฐิติกุลดิลภ ล่าม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สากลประจำปี 2563 ค่ะ โดยองค์การสหประชาชาติทางสังคม และการทำให้คนพิการสามารถได้ใช้สิทธิของตนเองได้อย่างเต็มที่เข้าถึงและอยู่ในโลกที่ทางสังคมให้คนพิการได้แสดงศักยภาพให้นี้ เป็นสิ่งสำคัญมากเราจะเห็นความร่วมมือกันระหว่างคนพิการและองค์กรคนพิการต่าง ๆ ในการดีกว่า มุ่งสู่สังคมชีวิตวิถีใหม่หลังโควิด-19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</w:t>
      </w:r>
    </w:p>
    <w:p>
      <w:pPr>
        <w:pStyle w:val="BodyText"/>
      </w:pPr>
      <w:r>
        <w:t xml:space="preserve">(คุณเพลงรบ) ครับผม และพิธีการในวันนี้นะครับ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Captioning เรียกได้ว่าเป็นการแปลภาษา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และเทคโนโลยีแห่งชาติเป็นผู้ผลิต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ขอเรียนเชิญคุณ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ท่านผู้แทน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ความจำเป็นและเป็นโอกาส ในการ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ร่วมถึงคุณภาพชีวิตที่ดี รวมถึง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โควิด-19 นั้น ได้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สิทธิที่ครอบคลุมทุกมิติของชีวิต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เข้าไปในส่วนร่วมในงานต่าง ๆ หรือกิจกรรมต่าง ๆ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มีความยั่งยืน และเข้าถึงได้อย่างเท่าเทียม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ร่วมกันเฉลิมฉลองและมุ่งมั่น ทุ่มเท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ขอบคุณค่ะ</w:t>
      </w:r>
    </w:p>
    <w:p>
      <w:pPr>
        <w:pStyle w:val="BodyText"/>
      </w:pPr>
      <w:r>
        <w:t xml:space="preserve">(คุณเพลงรบ) และในโอกาสเดียวกัน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ผู้แทนองค์กรด้านคนพิการแห่งประเทศไทย ขอเสียงปรบมือ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ุณ Gita และเพื่อนคนพิการทุกท่านครับ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พลังหลัง COVID-19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เฉลิมฉลองงานวันคนพิการสากลตรงกันเลย แล้ว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เมื่อสักครู่ผมได้คุยกับคุณ Gita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คนพิการของเราก็เป็นเรื่องที่น่ายินดี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สมาคมสภาคนพิการทุกประเภทของประเทศไทย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ก็มีมติด้วยกัน 5 ประ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นะครับได้อย่างชัดเจน โดยเฉพาะอย่างยิ่งเรื่องการเยียวยา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แล้วก็รวมถึงการจ่ายเงินเยียมยากลุ่มเปราะบาง 3,000 บาท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เราคงการทำงานร่วมมือกันอย่างนี้ได้ต่อเนื่องนะครับ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อย่างเต็มที่นะครับ ซึ่งพวกเราที่เป็นองค์กร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คุณภาพชีวิตคนพิการแห่งชาติ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ก็มีความก้าวหน้าไประดับหนึ่ง แต่เนื่องจากสถานการณ์วันนี้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และอาชีพของตนเอง รวมถึงปรับสวัสดิการเบี้ย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ไปยังรัฐบาลนะครับ ให้ช่วยสนับสนุนกระทรวง พม. และ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คน จะเป็นไปได้หรือไม่ครับที่ รัฐบาลให้ความสำคัญกับการฟื้นฟูสังคมให้กลับเข้าสู่สหรือโรงเรียนนี่ มีพื้นที่ ห้องอาหารติดโคโรนา 2019หรือ COVID-19 เพื่อการลดความเสี่ยงที่จะเกิดขึ้น รวมถึงการฟื้นฟูแล้วก็จนถึงเรื่องของการพัฒนาฝีมือแรงการ Up Skill ReSkill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ต่อไปนะครับ เรื่องสุดท้ายเลยนะครับ ที่เราคิดว่าเป็นเรื่อง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นะครับ เข้าร่วมเป็นคณะกรรม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ในนี้ไหม ระหว่างประเทศไทยกับ โดมินิกัน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ระดับโลกนะครับ เพื่อจะมายกระดับคุณภาพชีวิตคนพิ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นะครับ เราพร้อมที่จะเดินไปสู่สังคม ชีวิตวิถีใหม่ไปพร้อม ๆ กัน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ลำดับต่อไปนะคะ ถือว่าเป็นช่วงที่สำคัญของการจัดงาน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ที่ได้กรุณาให้เกียรติมาเป็นประธานในงานวันคนพิการ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รำลึกถึงวันที่สมัชชาใหญ่แห่งองค์การสหประชาชาติ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มีโอกาสได้แสดงศักยภาพให้สังคมได้ประจักษ์2563 รัฐบาลขอส่งความระลึกถึงและความปรารถนาดีคนพิการทุกคน ปี 2563องค์การสหประชาชาติได้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Building Back Better Toward a disability-inclusive, accessible and sustainable post COVID-19 World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ภาวะปกติและดีกว่าเดิม ในการ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สภาพเศรษฐกิจสังคมของประเทศ โดยคำนึงถึงคนทุกกลุ่ม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2,071,568 คน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83,834 ค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หรือ Aged Society และจากสถิติของผู้สูงอายุที่เพิ่ม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กลุ่มคนพิการ ถือเป็นกลุ่มคนที่มีความเปราะบาง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2563 โดยตัวแทนองค์การสหประชาชาติ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นิทรรศการด้านการแสดงส่งเสริมอาชีพ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ในโอกาสนี้ขอเรียนเชิญทุกท่าน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แก่คนพิการในประเทศไทย และขอเรียนเชิญท่านรัฐมนตรีว่าการกระทรวง</w:t>
      </w:r>
    </w:p>
    <w:p>
      <w:pPr>
        <w:pStyle w:val="BodyText"/>
      </w:pPr>
      <w:r>
        <w:t xml:space="preserve">(คุณจุติ) เรียนท่านผู้บริหารท่านผู้แทนสหประชาชาติ ท่านนายกสภาคนพิการทุกประเภทแห่งประเทศไทย ท่านบริหารส่วนราชการนะครับได้รับชมคำปราศรัยจาก ฯพณฯ นายกรัฐมนตรี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เนื่องในโอกาสวันคนพิการสากล ประจำปี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องค์การสหประชาชาติได้กำหนดประเด็นหลัก คือ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ซึ่งเป็นการให้ความสำคัญกับการฟื้นฟูสังคมให้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เพื่อให้คนทุกกลุ่มในสังคม สามารถเข้าถึงสวัสดิการ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ไทย ที่ให้คำมั่นไว้ว่า เราจะไม่ทิ้งใคร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1,000 บาท เงินช่วยเหลือเยียวยากลุ่มเปราะบาง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จากกองทุนโดยไม่มีผู้ค้ำประกั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สามารถอยู่ในสังคมอย่างมีเกียรติ มีศักดิ์ศรีอัตราให้สัมปทานพื้นที่Up Skill Reskill ก็จะเอาไปปฏิบัติอย่างเคร่งครัดแล้วก็เต็มที่นะครับเนื่องในโอกาสวันคนพิการสากลประจำปี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เจ้าพระบรมราชินี ได้โปรดดลบันดาล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คนพิการ ประสบแต่ความสุข ความเจริญ มีกำลังกายประเทศ ร่วมกันกับอดีตเอกข้าราชทูต ร่วมกันกับอดีตที่ปรึกษาการต่างประเทศแล้วก็ได้จัดเรียกว่าสืบไป สวัสดีครับ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และขอเสียงปรบมือด้วยครับ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กระทรวงการพัฒนาสังคมและความมั่นคงของมนุษย์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องค์กรเอกชน และผู้นำองค์กรด้านคนพิการฉะนั้น อยากจะให้ความมั่นใจกับท่านวุฒิสมาชิก ท่านผูนำองค์กรด้านคนพิการทั้งหลายว่าเราอีกครั้งหนึ่ง เลยอยากจะกราบเรียนว่าก่อนที่จะ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วันเดียว เป็นวันที่ทบทวน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ผมจะกล่าวเปิดงานสั้น ๆ แต่ท่านนายก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ได้ไม่เต็มที่ ผมยอมรับว่า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ให้เกียรติให้เครดิตกับท่านอดีต อธิปบดีเป็นอย่างดีแล้ว ทุกท่านเหมาะสมในทุกรางวัลทุก ๆ ท่าน ทุก ๆ องค์กรเลยนะครับสำหรับการมอบรางวัลดำเนินกิจกรรมต่ออย่างต่อเนื่อง ประกาศที่ท่าน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ที่จะต้องทำงานร่วมกัน รับฟังร่วมกัน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สิ่งที่ท่านฝากก็คือว่า สงเสริมให้จ้างคนพิการ 8,000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โดยจะให้ไปดูว่ากระทรวงพัฒนาสังคมนั้นเป็นคนริเริ่มรายนามผู้เข้ารับรางวัลคนพิการประเภทคนพิการต้นแบบ 72 รางวัลสุดท้ายที่อยากจะกราบเรียนก่อนที่จะเปิดงานก็คือว่า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สิงหาคมปีที่แล้ว รวมกันกับกระทรวงการต่าง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กิจกรรมที่จะไปแนะนำตัวให้รู้จัก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สิ่งที่สหประชาชาติได้เน้น รวมคนทุกกลุ่ม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ปี 2563 และก็ 2564 และ 2565รวมคนทุกกลุ่มเข้าถึงทุกคนหรือว่า Building Back Better Toward a disability-inclusive, accessible and sustainable post COVID-19 Worldเข้าถึงทุกคน ไม่ว่าจะเป็นกลุ่มเปราะบางประเภทใดก็ตาม เพราะ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ยินดีร่วมกันส่งเสริมสนับสนุนให้คนพิการเข้าถึง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ผมขอเปิดงานวันคนพิการสากล ประจำปี พุทธศักราช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(คุณเพลงรบ) ครับ ขอบพระคุณท่าน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ในวันนี้ ขอเสียงปรบมือดัง ๆ อีกสักครั้งหนึ่ง</w:t>
      </w:r>
    </w:p>
    <w:p>
      <w:pPr>
        <w:pStyle w:val="BodyText"/>
      </w:pPr>
      <w:r>
        <w:t xml:space="preserve">(Ms. Gita) สวัสดีค่ะดิฉันเริ่มอีกครั้งหนึ่งนะคะเป้นชุดที่ได้รับการคัดเลือก คัดสรร และคัดกรองอยากจะขอกล่าวทักทายทุกท่านนะคะและอยากจะขอเรียนท่านรัฐมนตรีในชุดที่ 1 นะครับ ชุดที่ 1 จะเป็นคนพิการต้นแบบรวมถึงท่านผู้มีเกียรติทุกท่านในเรื่องของโควิด-19 นั้นเป็นสิ่งที่ทำให้เราเข้าใจเรื่องของนะครับ ที่จะเอ่ยนาม ไม่ว่าจะเป็นบุคคลจุดประกายความหวังของคนพิการทั่วโลกในเรื่องของการก้าวเข้าสู่การปรับเปลี่ยนสังคมนะคะ หลังโควิดผู้อำนวยการกองยุทธศาสตร์และพบว่าคนพิการทั่วโลกนั้นหลายท่านไม่สามารถเข้าถึงการศึกษา ระบบการรักษาพยาบาล</w:t>
      </w:r>
    </w:p>
    <w:p>
      <w:pPr>
        <w:pStyle w:val="BodyText"/>
      </w:pPr>
      <w:r>
        <w:t xml:space="preserve">(คุณเสาวลักษณ์) ค่ะ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</w:t>
      </w:r>
    </w:p>
    <w:p>
      <w:pPr>
        <w:pStyle w:val="BodyText"/>
      </w:pPr>
      <w:r>
        <w:t xml:space="preserve">[เสียงปรบมือ]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</w:t>
      </w:r>
    </w:p>
    <w:p>
      <w:pPr>
        <w:pStyle w:val="BodyText"/>
      </w:pPr>
      <w:r>
        <w:t xml:space="preserve">(คุณเพลงรบ) กราบเรียนท่าน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ผมเพลงรบ ฐิติกุลดิลภ ล่ามทางสังคม และการทำให้คนพิการสามารถได้ใช้สิทธิของตนเองได้อย่างเต็มที่เข้าถึงและอยู่ในโลกที่สากลประจำปี 2563 ค่ะ โดยองค์การสหประชาชาตินี้ เป็นสิ่งสำคัญมากเราจะเห็นความร่วมมือกันระหว่างคนพิการและองค์กรคนพิการต่าง ๆ ในการทางสังคมให้คนพิการได้แสดงศักยภาพให้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ดีกว่า มุ่งสู่สังคมชีวิตวิถีใหม่หลังโควิด-19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</w:t>
      </w:r>
    </w:p>
    <w:p>
      <w:pPr>
        <w:pStyle w:val="BodyText"/>
      </w:pPr>
      <w:r>
        <w:t xml:space="preserve">(คุณเพลงรบ) ครับผม และพิธีการในวันนี้นะครับ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Captioning เรียกได้ว่าเป็นการแปลภาษา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และเทคโนโลยีแห่งชาติเป็นผู้ผลิต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ขอเรียนเชิญคุณ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ท่านผู้แทน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ความจำเป็นและเป็นโอกาส ในการ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ร่วมถึงคุณภาพชีวิตที่ดี รวมถึง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โควิด-19 นั้น ได้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สิทธิที่ครอบคลุมทุกมิติของชีวิต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เข้าไปในส่วนร่วมในงานต่าง ๆ หรือกิจกรรมต่าง ๆ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มีความยั่งยืน และเข้าถึงได้อย่างเท่าเทียม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ร่วมกันเฉลิมฉลองและมุ่งมั่น ทุ่มเท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ขอบคุณค่ะ</w:t>
      </w:r>
    </w:p>
    <w:p>
      <w:pPr>
        <w:pStyle w:val="BodyText"/>
      </w:pPr>
      <w:r>
        <w:t xml:space="preserve">(คุณเพลงรบ) และในโอกาสเดียวกัน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ผู้แทนองค์กรด้านคนพิการแห่งประเทศไทย ขอเสียงปรบมือ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คุณ Gita และเพื่อนคนพิการทุกท่านครับ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พลังหลัง COVID-19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เฉลิมฉลองงานวันคนพิการสากลตรงกันเลย แล้ว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เมื่อสักครู่ผมได้คุยกับคุณ Gita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คนพิการของเราก็เป็นเรื่องที่น่ายินดี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สมาคมสภาคนพิการทุกประเภทของประเทศไทย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ก็มีมติด้วยกัน 5 ประ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นะครับได้อย่างชัดเจน โดยเฉพาะอย่างยิ่งเรื่องการเยียวยา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แล้วก็รวมถึงการจ่ายเงินเยียมยากลุ่มเปราะบาง 3,000 บาท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เราคงการทำงานร่วมมือกันอย่างนี้ได้ต่อเนื่องนะครับ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อย่างเต็มที่นะครับ ซึ่งพวกเราที่เป็นองค์กร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คุณภาพชีวิตคนพิการแห่งชาติ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ก็มีความก้าวหน้าไประดับหนึ่ง แต่เนื่องจากสถานการณ์วันนี้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และอาชีพของตนเอง รวมถึงปรับสวัสดิการเบี้ย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ไปยังรัฐบาลนะครับ ให้ช่วยสนับสนุนกระทรวง พม. และคนพิการให้ความสำคัญกับการฟื้นฟูสังคมให้กลับเข้าสู่สคน จะเป็นไปได้หรือไม่ครับที่ รัฐบาลติดโคโรนา 2019หรือ COVID-19 เพื่อการลดความเสี่ยงที่จะเกิดขึ้น รวมถึงการฟื้นฟูหรือโรงเรียนนี่ มีพื้นที่ ห้องอาห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แล้วก็จนถึงเรื่องของการพัฒนาฝีมือแรงการ Up Skill ReSkill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ต่อไปนะครับ เรื่องสุดท้ายเลยนะครับ ที่เราคิดว่าเป็นเรื่อง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นะครับ เข้าร่วมเป็นคณะกรรม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ในนี้ไหม ระหว่างประเทศไทยกับ โดมินิกัน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ระดับโลกนะครับ เพื่อจะมายกระดับคุณภาพชีวิตคนพิการ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นะครับ เราพร้อมที่จะเดินไปสู่สังคม ชีวิตวิถีใหม่ไปพร้อม ๆ กัน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ลำดับต่อไปนะคะ ถือว่าเป็นช่วงที่สำคัญของการจัดงานคนพิการ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ที่ได้กรุณาให้เกียรติมาเป็นประธานในงานวันคนพิการ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รำลึกถึงวันที่สมัชชาใหญ่แห่งองค์การสหประชาชาติ2563 รัฐบาลขอส่งความระลึกถึงและความปรารถนาดีคนพิการทุกคน ปี 2563มีโอกาสได้แสดงศักยภาพให้สังคมได้ประจักษ์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องค์การสหประชาชาติได้กลับคืนสู่สภาวะปกติให้ดีกว่าเดิมภายหลังจากการแพร่ระบาดของเชื้อไวรัสโคโรน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่ง Text</dc:title>
  <dc:creator/>
  <cp:keywords/>
  <dcterms:created xsi:type="dcterms:W3CDTF">2021-12-02T17:04:32Z</dcterms:created>
  <dcterms:modified xsi:type="dcterms:W3CDTF">2021-12-02T17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ธันวาคม 2564 เวลา 12.28 น.</vt:lpwstr>
  </property>
  <property fmtid="{D5CDD505-2E9C-101B-9397-08002B2CF9AE}" pid="3" name="subtitle">
    <vt:lpwstr/>
  </property>
</Properties>
</file>